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F93C1" w14:textId="683B6BA3" w:rsidR="0020769B" w:rsidRDefault="0000572B" w:rsidP="0020769B">
      <w:pPr>
        <w:pStyle w:val="Heading2"/>
      </w:pPr>
      <w:r>
        <w:rPr>
          <w:color w:val="860038"/>
        </w:rPr>
        <w:t xml:space="preserve">Project </w:t>
      </w:r>
      <w:r w:rsidR="0020769B">
        <w:rPr>
          <w:color w:val="860038"/>
        </w:rPr>
        <w:t xml:space="preserve">Scope &amp; </w:t>
      </w:r>
      <w:r w:rsidR="0020769B" w:rsidRPr="00D22742">
        <w:rPr>
          <w:color w:val="860038"/>
        </w:rPr>
        <w:t>Key Deliverables</w:t>
      </w:r>
    </w:p>
    <w:p w14:paraId="6D044467" w14:textId="267AAEE9" w:rsidR="0020769B" w:rsidRPr="00D62730" w:rsidRDefault="0020769B" w:rsidP="00606D9A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>Rig For</w:t>
      </w:r>
      <w:r w:rsidR="00E80EDA" w:rsidRPr="00D62730">
        <w:rPr>
          <w:rFonts w:cstheme="minorHAnsi"/>
        </w:rPr>
        <w:t>e</w:t>
      </w:r>
      <w:r w:rsidRPr="00D62730">
        <w:rPr>
          <w:rFonts w:cstheme="minorHAnsi"/>
        </w:rPr>
        <w:t xml:space="preserve">cast </w:t>
      </w:r>
      <w:r w:rsidR="008D0B37" w:rsidRPr="00D62730">
        <w:rPr>
          <w:rFonts w:cstheme="minorHAnsi"/>
        </w:rPr>
        <w:t xml:space="preserve">Data </w:t>
      </w:r>
      <w:r w:rsidRPr="00D62730">
        <w:rPr>
          <w:rFonts w:cstheme="minorHAnsi"/>
        </w:rPr>
        <w:t>Entry</w:t>
      </w:r>
    </w:p>
    <w:p w14:paraId="4FBC5E9C" w14:textId="50897065" w:rsidR="00D62730" w:rsidRPr="00D62730" w:rsidRDefault="00C57787" w:rsidP="00D62730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Simple user interface that allows the Sales</w:t>
      </w:r>
      <w:r w:rsidR="000D36AD" w:rsidRPr="00D62730">
        <w:rPr>
          <w:rFonts w:cstheme="minorHAnsi"/>
        </w:rPr>
        <w:t xml:space="preserve"> and Operations</w:t>
      </w:r>
      <w:r w:rsidRPr="00D62730">
        <w:rPr>
          <w:rFonts w:cstheme="minorHAnsi"/>
        </w:rPr>
        <w:t xml:space="preserve"> Manager to enter Rig for</w:t>
      </w:r>
      <w:r w:rsidR="00E80EDA" w:rsidRPr="00D62730">
        <w:rPr>
          <w:rFonts w:cstheme="minorHAnsi"/>
        </w:rPr>
        <w:t>e</w:t>
      </w:r>
      <w:r w:rsidRPr="00D62730">
        <w:rPr>
          <w:rFonts w:cstheme="minorHAnsi"/>
        </w:rPr>
        <w:t>cast information</w:t>
      </w:r>
      <w:r w:rsidR="00D62730">
        <w:rPr>
          <w:rFonts w:cstheme="minorHAnsi"/>
        </w:rPr>
        <w:t xml:space="preserve"> </w:t>
      </w:r>
      <w:r w:rsidR="00C0153E">
        <w:rPr>
          <w:rFonts w:cstheme="minorHAnsi"/>
        </w:rPr>
        <w:t>digitally which will r</w:t>
      </w:r>
      <w:r w:rsidR="00D62730" w:rsidRPr="00D62730">
        <w:rPr>
          <w:rFonts w:cstheme="minorHAnsi"/>
        </w:rPr>
        <w:t>eplace the Rig Forecast Excel File</w:t>
      </w:r>
    </w:p>
    <w:p w14:paraId="69E05D30" w14:textId="0FC761D6" w:rsidR="00AD2A85" w:rsidRPr="00D62730" w:rsidRDefault="00AD2A85" w:rsidP="00756F97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sales manager</w:t>
      </w:r>
      <w:r w:rsidR="00033293">
        <w:rPr>
          <w:rFonts w:cstheme="minorHAnsi"/>
        </w:rPr>
        <w:t xml:space="preserve"> (or sales rep)</w:t>
      </w:r>
      <w:r w:rsidRPr="00D62730">
        <w:rPr>
          <w:rFonts w:cstheme="minorHAnsi"/>
        </w:rPr>
        <w:t>, I can Add, Update, and remove Rig Forecast entries so that we can plan for upcoming jobs</w:t>
      </w:r>
      <w:r w:rsidR="00D62730">
        <w:rPr>
          <w:rFonts w:cstheme="minorHAnsi"/>
        </w:rPr>
        <w:t>/work</w:t>
      </w:r>
      <w:r w:rsidR="00492D9F">
        <w:rPr>
          <w:rFonts w:cstheme="minorHAnsi"/>
        </w:rPr>
        <w:t>/wells</w:t>
      </w:r>
    </w:p>
    <w:p w14:paraId="5F63E150" w14:textId="6DFC5C02" w:rsidR="00AD2A85" w:rsidRPr="00D62730" w:rsidRDefault="00AD2A85" w:rsidP="00756F97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sales manager</w:t>
      </w:r>
      <w:r w:rsidR="006E04BF">
        <w:rPr>
          <w:rFonts w:cstheme="minorHAnsi"/>
        </w:rPr>
        <w:t xml:space="preserve"> (or sales rep)</w:t>
      </w:r>
      <w:r w:rsidR="006E04BF" w:rsidRPr="00D62730">
        <w:rPr>
          <w:rFonts w:cstheme="minorHAnsi"/>
        </w:rPr>
        <w:t>,</w:t>
      </w:r>
      <w:r w:rsidRPr="00D62730">
        <w:rPr>
          <w:rFonts w:cstheme="minorHAnsi"/>
        </w:rPr>
        <w:t xml:space="preserve"> I can </w:t>
      </w:r>
      <w:r w:rsidR="00492D9F">
        <w:rPr>
          <w:rFonts w:cstheme="minorHAnsi"/>
        </w:rPr>
        <w:t>add</w:t>
      </w:r>
      <w:r w:rsidRPr="00D62730">
        <w:rPr>
          <w:rFonts w:cstheme="minorHAnsi"/>
        </w:rPr>
        <w:t xml:space="preserve"> the following info related to a forecast entry:</w:t>
      </w:r>
    </w:p>
    <w:p w14:paraId="15C7A2F7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Client</w:t>
      </w:r>
    </w:p>
    <w:p w14:paraId="26C39C99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Rig</w:t>
      </w:r>
    </w:p>
    <w:p w14:paraId="395B5C45" w14:textId="3669FE45" w:rsidR="00AD2A85" w:rsidRPr="00D62730" w:rsidRDefault="00F1254B" w:rsidP="00756F97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 xml:space="preserve">Location / </w:t>
      </w:r>
      <w:r w:rsidR="00AD2A85" w:rsidRPr="00D62730">
        <w:rPr>
          <w:rFonts w:cstheme="minorHAnsi"/>
        </w:rPr>
        <w:t>District</w:t>
      </w:r>
    </w:p>
    <w:p w14:paraId="00EF8FDF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Area</w:t>
      </w:r>
    </w:p>
    <w:p w14:paraId="016F1876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Well Count</w:t>
      </w:r>
    </w:p>
    <w:p w14:paraId="1E0A0E0F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Start Date</w:t>
      </w:r>
    </w:p>
    <w:p w14:paraId="02CA145A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End Date</w:t>
      </w:r>
    </w:p>
    <w:p w14:paraId="1D7B830C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Sales Rep</w:t>
      </w:r>
    </w:p>
    <w:p w14:paraId="265F23FD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Complexity rating</w:t>
      </w:r>
    </w:p>
    <w:p w14:paraId="2AF471B9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Comments</w:t>
      </w:r>
    </w:p>
    <w:p w14:paraId="7EBB8901" w14:textId="7180BF1E" w:rsidR="00AD2A85" w:rsidRPr="00D62730" w:rsidRDefault="00AD2A85" w:rsidP="00756F97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s a sales manager</w:t>
      </w:r>
      <w:r w:rsidR="006E04BF">
        <w:rPr>
          <w:rFonts w:cstheme="minorHAnsi"/>
        </w:rPr>
        <w:t xml:space="preserve"> (or sales rep)</w:t>
      </w:r>
      <w:r w:rsidR="006E04BF" w:rsidRPr="00D62730">
        <w:rPr>
          <w:rFonts w:cstheme="minorHAnsi"/>
        </w:rPr>
        <w:t>,</w:t>
      </w:r>
      <w:r w:rsidRPr="00D62730">
        <w:rPr>
          <w:rFonts w:cstheme="minorHAnsi"/>
        </w:rPr>
        <w:t xml:space="preserve"> I can add 1 or more Program #’s to a </w:t>
      </w:r>
      <w:proofErr w:type="spellStart"/>
      <w:r w:rsidRPr="00D62730">
        <w:rPr>
          <w:rFonts w:cstheme="minorHAnsi"/>
        </w:rPr>
        <w:t>forcast</w:t>
      </w:r>
      <w:proofErr w:type="spellEnd"/>
      <w:r w:rsidRPr="00D62730">
        <w:rPr>
          <w:rFonts w:cstheme="minorHAnsi"/>
        </w:rPr>
        <w:t xml:space="preserve"> entry</w:t>
      </w:r>
    </w:p>
    <w:p w14:paraId="7B83D5CC" w14:textId="77777777" w:rsidR="00AD2A85" w:rsidRPr="00D62730" w:rsidRDefault="00AD2A85" w:rsidP="00756F9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Should be based on the Rig Activity Excel file </w:t>
      </w:r>
    </w:p>
    <w:p w14:paraId="0BADE108" w14:textId="54689D9F" w:rsidR="00AD2A85" w:rsidRPr="004278AF" w:rsidRDefault="00AD2A85" w:rsidP="00756F97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n ops manager, I can add </w:t>
      </w:r>
      <w:r w:rsidR="005168BE" w:rsidRPr="00D62730">
        <w:rPr>
          <w:rFonts w:cstheme="minorHAnsi"/>
        </w:rPr>
        <w:t xml:space="preserve">Program #’s to a </w:t>
      </w:r>
      <w:proofErr w:type="spellStart"/>
      <w:r w:rsidR="005168BE" w:rsidRPr="00D62730">
        <w:rPr>
          <w:rFonts w:cstheme="minorHAnsi"/>
        </w:rPr>
        <w:t>forcast</w:t>
      </w:r>
      <w:proofErr w:type="spellEnd"/>
      <w:r w:rsidR="005168BE" w:rsidRPr="00D62730">
        <w:rPr>
          <w:rFonts w:cstheme="minorHAnsi"/>
        </w:rPr>
        <w:t xml:space="preserve"> entry</w:t>
      </w:r>
    </w:p>
    <w:p w14:paraId="45EE7184" w14:textId="607D2850" w:rsidR="004278AF" w:rsidRPr="00D62730" w:rsidRDefault="004278AF" w:rsidP="004278AF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>
        <w:rPr>
          <w:rFonts w:cstheme="minorHAnsi"/>
        </w:rPr>
        <w:t>If a program is not available, I can add Job Type</w:t>
      </w:r>
      <w:r w:rsidR="00F1254B">
        <w:rPr>
          <w:rFonts w:cstheme="minorHAnsi"/>
        </w:rPr>
        <w:t>(</w:t>
      </w:r>
      <w:r>
        <w:rPr>
          <w:rFonts w:cstheme="minorHAnsi"/>
        </w:rPr>
        <w:t>s</w:t>
      </w:r>
      <w:r w:rsidR="00F1254B">
        <w:rPr>
          <w:rFonts w:cstheme="minorHAnsi"/>
        </w:rPr>
        <w:t>)</w:t>
      </w:r>
      <w:r>
        <w:rPr>
          <w:rFonts w:cstheme="minorHAnsi"/>
        </w:rPr>
        <w:t xml:space="preserve"> to a forecast entry</w:t>
      </w:r>
    </w:p>
    <w:p w14:paraId="289EB55E" w14:textId="2C2E4A69" w:rsidR="00AD2A85" w:rsidRPr="00C20DB8" w:rsidRDefault="00AD2A85" w:rsidP="00756F97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n ops manager, I can add time between </w:t>
      </w:r>
      <w:proofErr w:type="gramStart"/>
      <w:r w:rsidRPr="00D62730">
        <w:rPr>
          <w:rFonts w:cstheme="minorHAnsi"/>
        </w:rPr>
        <w:t>jobs</w:t>
      </w:r>
      <w:proofErr w:type="gramEnd"/>
      <w:r w:rsidRPr="00D62730">
        <w:rPr>
          <w:rFonts w:cstheme="minorHAnsi"/>
        </w:rPr>
        <w:t xml:space="preserve"> </w:t>
      </w:r>
      <w:r w:rsidR="005168BE" w:rsidRPr="00D62730">
        <w:rPr>
          <w:rFonts w:cstheme="minorHAnsi"/>
        </w:rPr>
        <w:t xml:space="preserve">types to a </w:t>
      </w:r>
      <w:r w:rsidR="00A17DE9" w:rsidRPr="00D62730">
        <w:rPr>
          <w:rFonts w:cstheme="minorHAnsi"/>
        </w:rPr>
        <w:t>forecast entry</w:t>
      </w:r>
    </w:p>
    <w:p w14:paraId="7F25A7B9" w14:textId="4623694F" w:rsidR="00C20DB8" w:rsidRPr="00D62730" w:rsidRDefault="00C20DB8" w:rsidP="00C20DB8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>
        <w:rPr>
          <w:rFonts w:cstheme="minorHAnsi"/>
        </w:rPr>
        <w:t xml:space="preserve">Time </w:t>
      </w:r>
      <w:proofErr w:type="gramStart"/>
      <w:r>
        <w:rPr>
          <w:rFonts w:cstheme="minorHAnsi"/>
        </w:rPr>
        <w:t>between jobs</w:t>
      </w:r>
      <w:proofErr w:type="gramEnd"/>
      <w:r>
        <w:rPr>
          <w:rFonts w:cstheme="minorHAnsi"/>
        </w:rPr>
        <w:t xml:space="preserve"> by rig</w:t>
      </w:r>
      <w:r w:rsidR="00935ADA">
        <w:rPr>
          <w:rFonts w:cstheme="minorHAnsi"/>
        </w:rPr>
        <w:t xml:space="preserve"> – trended by current data, can be modified by ops manager</w:t>
      </w:r>
    </w:p>
    <w:p w14:paraId="6381EC4A" w14:textId="5C05BEA7" w:rsidR="00D62730" w:rsidRPr="00D62730" w:rsidRDefault="00D62730" w:rsidP="00D62730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>
        <w:rPr>
          <w:rFonts w:cstheme="minorHAnsi"/>
        </w:rPr>
        <w:t xml:space="preserve">This will determine timing for </w:t>
      </w:r>
      <w:proofErr w:type="spellStart"/>
      <w:r w:rsidR="00270427">
        <w:rPr>
          <w:rFonts w:cstheme="minorHAnsi"/>
        </w:rPr>
        <w:t>multiwell</w:t>
      </w:r>
      <w:proofErr w:type="spellEnd"/>
      <w:r w:rsidR="00270427">
        <w:rPr>
          <w:rFonts w:cstheme="minorHAnsi"/>
        </w:rPr>
        <w:t xml:space="preserve"> projects</w:t>
      </w:r>
    </w:p>
    <w:p w14:paraId="7DBFE250" w14:textId="0CD49000" w:rsidR="00151A95" w:rsidRPr="00151A95" w:rsidRDefault="00AD2A85" w:rsidP="005B4A75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151A95">
        <w:rPr>
          <w:rFonts w:cstheme="minorHAnsi"/>
        </w:rPr>
        <w:t>As an ops manager, I can specify specific job dates within forecast</w:t>
      </w:r>
    </w:p>
    <w:p w14:paraId="256F744E" w14:textId="4B94ECB2" w:rsidR="0020769B" w:rsidRPr="00D62730" w:rsidRDefault="0020769B" w:rsidP="00606D9A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>Rig For</w:t>
      </w:r>
      <w:r w:rsidR="00E80EDA" w:rsidRPr="00D62730">
        <w:rPr>
          <w:rFonts w:cstheme="minorHAnsi"/>
        </w:rPr>
        <w:t>e</w:t>
      </w:r>
      <w:r w:rsidRPr="00D62730">
        <w:rPr>
          <w:rFonts w:cstheme="minorHAnsi"/>
        </w:rPr>
        <w:t xml:space="preserve">cast </w:t>
      </w:r>
      <w:r w:rsidR="000D36AD" w:rsidRPr="00D62730">
        <w:rPr>
          <w:rFonts w:cstheme="minorHAnsi"/>
        </w:rPr>
        <w:t>V</w:t>
      </w:r>
      <w:r w:rsidRPr="00D62730">
        <w:rPr>
          <w:rFonts w:cstheme="minorHAnsi"/>
        </w:rPr>
        <w:t>iew</w:t>
      </w:r>
    </w:p>
    <w:p w14:paraId="12E72B90" w14:textId="77777777" w:rsidR="00270427" w:rsidRPr="00D62730" w:rsidRDefault="0020769B" w:rsidP="00270427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View all active rigs and upcoming work</w:t>
      </w:r>
      <w:r w:rsidR="006F66C5" w:rsidRPr="00D62730">
        <w:rPr>
          <w:rFonts w:cstheme="minorHAnsi"/>
        </w:rPr>
        <w:t xml:space="preserve"> by using the Rig for</w:t>
      </w:r>
      <w:r w:rsidR="00E80EDA" w:rsidRPr="00D62730">
        <w:rPr>
          <w:rFonts w:cstheme="minorHAnsi"/>
        </w:rPr>
        <w:t>e</w:t>
      </w:r>
      <w:r w:rsidR="006F66C5" w:rsidRPr="00D62730">
        <w:rPr>
          <w:rFonts w:cstheme="minorHAnsi"/>
        </w:rPr>
        <w:t>cast data</w:t>
      </w:r>
      <w:r w:rsidR="00270427">
        <w:rPr>
          <w:rFonts w:cstheme="minorHAnsi"/>
        </w:rPr>
        <w:t xml:space="preserve"> - </w:t>
      </w:r>
      <w:r w:rsidR="00270427" w:rsidRPr="00D62730">
        <w:rPr>
          <w:rFonts w:cstheme="minorHAnsi"/>
        </w:rPr>
        <w:t>Replace the Rig Activity Forecast Excel file</w:t>
      </w:r>
    </w:p>
    <w:p w14:paraId="65E380A4" w14:textId="77777777" w:rsidR="00D70FED" w:rsidRPr="00D62730" w:rsidRDefault="00D70FED" w:rsidP="00D70FE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visualization of rig location</w:t>
      </w:r>
    </w:p>
    <w:p w14:paraId="63CAEE17" w14:textId="77777777" w:rsidR="00D70FED" w:rsidRPr="00D62730" w:rsidRDefault="00D70FED" w:rsidP="00D70FE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rig notes (directions to location) on hover</w:t>
      </w:r>
    </w:p>
    <w:p w14:paraId="7B1CD260" w14:textId="77777777" w:rsidR="00D70FED" w:rsidRPr="00D62730" w:rsidRDefault="00D70FED" w:rsidP="00D70FE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rig connection on hover</w:t>
      </w:r>
    </w:p>
    <w:p w14:paraId="1BBFADE7" w14:textId="3C806B31" w:rsidR="00D70FED" w:rsidRPr="00D62730" w:rsidRDefault="00D70FED" w:rsidP="00D70FE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visualization of district location</w:t>
      </w:r>
      <w:r w:rsidR="00F1254B">
        <w:rPr>
          <w:rFonts w:eastAsiaTheme="majorEastAsia" w:cstheme="minorHAnsi"/>
          <w:color w:val="000000" w:themeColor="text1"/>
        </w:rPr>
        <w:t>s</w:t>
      </w:r>
    </w:p>
    <w:p w14:paraId="237F48AB" w14:textId="259D0062" w:rsidR="00D70FED" w:rsidRPr="00D62730" w:rsidRDefault="00D70FED" w:rsidP="00D70FE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visualization of truck location</w:t>
      </w:r>
      <w:r w:rsidR="00F1254B">
        <w:rPr>
          <w:rFonts w:eastAsiaTheme="majorEastAsia" w:cstheme="minorHAnsi"/>
          <w:color w:val="000000" w:themeColor="text1"/>
        </w:rPr>
        <w:t>s</w:t>
      </w:r>
    </w:p>
    <w:p w14:paraId="6513821D" w14:textId="77777777" w:rsidR="00D70FED" w:rsidRPr="00D62730" w:rsidRDefault="00D70FED" w:rsidP="00D70FE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crew names display on hover</w:t>
      </w:r>
    </w:p>
    <w:p w14:paraId="38738301" w14:textId="7329AB4A" w:rsidR="00D70FED" w:rsidRPr="00D62730" w:rsidRDefault="00D70FED" w:rsidP="00D70FE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 xml:space="preserve">Require crew hours </w:t>
      </w:r>
      <w:r w:rsidR="00270427">
        <w:rPr>
          <w:rFonts w:eastAsiaTheme="majorEastAsia" w:cstheme="minorHAnsi"/>
          <w:color w:val="000000" w:themeColor="text1"/>
        </w:rPr>
        <w:t xml:space="preserve">available </w:t>
      </w:r>
      <w:r w:rsidRPr="00D62730">
        <w:rPr>
          <w:rFonts w:eastAsiaTheme="majorEastAsia" w:cstheme="minorHAnsi"/>
          <w:color w:val="000000" w:themeColor="text1"/>
        </w:rPr>
        <w:t>by individual on hover</w:t>
      </w:r>
    </w:p>
    <w:p w14:paraId="4275897E" w14:textId="77777777" w:rsidR="00D70FED" w:rsidRPr="00D62730" w:rsidRDefault="00D70FED" w:rsidP="00D70FE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lastRenderedPageBreak/>
        <w:t>Require map layers</w:t>
      </w:r>
    </w:p>
    <w:p w14:paraId="32286F3B" w14:textId="77777777" w:rsidR="00D70FED" w:rsidRPr="00D62730" w:rsidRDefault="00D70FED" w:rsidP="00D70FE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show rigs</w:t>
      </w:r>
    </w:p>
    <w:p w14:paraId="543FF6B6" w14:textId="77777777" w:rsidR="00D70FED" w:rsidRPr="00D62730" w:rsidRDefault="00D70FED" w:rsidP="00D70FE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show equipment</w:t>
      </w:r>
    </w:p>
    <w:p w14:paraId="34E87A83" w14:textId="77777777" w:rsidR="00D70FED" w:rsidRPr="00D62730" w:rsidRDefault="00D70FED" w:rsidP="00D70FE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show district</w:t>
      </w:r>
    </w:p>
    <w:p w14:paraId="5040EA49" w14:textId="55B0B7A0" w:rsidR="0020769B" w:rsidRPr="00D62730" w:rsidRDefault="00D70FED" w:rsidP="00D70FED">
      <w:pPr>
        <w:pStyle w:val="ListParagraph"/>
        <w:numPr>
          <w:ilvl w:val="1"/>
          <w:numId w:val="1"/>
        </w:numPr>
        <w:rPr>
          <w:rFonts w:cstheme="minorHAnsi"/>
        </w:rPr>
      </w:pPr>
      <w:bookmarkStart w:id="0" w:name="_Hlk86932379"/>
      <w:r w:rsidRPr="00D62730">
        <w:rPr>
          <w:rFonts w:eastAsiaTheme="majorEastAsia" w:cstheme="minorHAnsi"/>
          <w:color w:val="000000" w:themeColor="text1"/>
        </w:rPr>
        <w:t>Require s</w:t>
      </w:r>
      <w:bookmarkEnd w:id="0"/>
      <w:r w:rsidRPr="00D62730">
        <w:rPr>
          <w:rFonts w:eastAsiaTheme="majorEastAsia" w:cstheme="minorHAnsi"/>
          <w:color w:val="000000" w:themeColor="text1"/>
        </w:rPr>
        <w:t>how combinations of above</w:t>
      </w:r>
      <w:r w:rsidR="006F66C5" w:rsidRPr="00D62730">
        <w:rPr>
          <w:rFonts w:cstheme="minorHAnsi"/>
        </w:rPr>
        <w:t xml:space="preserve"> </w:t>
      </w:r>
    </w:p>
    <w:p w14:paraId="2BC53707" w14:textId="684AB95A" w:rsidR="00365306" w:rsidRDefault="00365306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Forecasting of upcoming jobs based on bids won and average job length and time between jobs</w:t>
      </w:r>
    </w:p>
    <w:p w14:paraId="7DDD1B87" w14:textId="0FE69608" w:rsidR="007E048F" w:rsidRDefault="007E048F" w:rsidP="007E048F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>Need program flag</w:t>
      </w:r>
    </w:p>
    <w:p w14:paraId="25A50C47" w14:textId="49AD9B13" w:rsidR="007E048F" w:rsidRDefault="007E048F" w:rsidP="007E048F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>Sanjel work</w:t>
      </w:r>
    </w:p>
    <w:p w14:paraId="6E6E2309" w14:textId="0BFD55F9" w:rsidR="007E048F" w:rsidRDefault="007E048F" w:rsidP="007E048F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>Bid</w:t>
      </w:r>
    </w:p>
    <w:p w14:paraId="4695E990" w14:textId="0A8A4BB7" w:rsidR="007E048F" w:rsidRPr="00D62730" w:rsidRDefault="007E048F" w:rsidP="007E048F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 xml:space="preserve">Bid won, lost </w:t>
      </w:r>
      <w:proofErr w:type="spellStart"/>
      <w:r>
        <w:rPr>
          <w:rFonts w:cstheme="minorHAnsi"/>
        </w:rPr>
        <w:t>etc</w:t>
      </w:r>
      <w:proofErr w:type="spellEnd"/>
    </w:p>
    <w:p w14:paraId="6568E0D0" w14:textId="6A3431F1" w:rsidR="0020769B" w:rsidRPr="00D62730" w:rsidRDefault="00C77577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Should be able to f</w:t>
      </w:r>
      <w:r w:rsidR="0020769B" w:rsidRPr="00D62730">
        <w:rPr>
          <w:rFonts w:cstheme="minorHAnsi"/>
        </w:rPr>
        <w:t>ilter by district or region</w:t>
      </w:r>
      <w:r w:rsidR="009A2FAF" w:rsidRPr="00D62730">
        <w:rPr>
          <w:rFonts w:cstheme="minorHAnsi"/>
        </w:rPr>
        <w:t xml:space="preserve"> and other parameters</w:t>
      </w:r>
    </w:p>
    <w:p w14:paraId="7FB0C38C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rigs working</w:t>
      </w:r>
    </w:p>
    <w:p w14:paraId="3B4AE159" w14:textId="781BEF5D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client</w:t>
      </w:r>
      <w:r w:rsidR="00F1254B">
        <w:rPr>
          <w:rFonts w:eastAsiaTheme="majorEastAsia" w:cstheme="minorHAnsi"/>
          <w:color w:val="000000" w:themeColor="text1"/>
        </w:rPr>
        <w:t>(</w:t>
      </w:r>
      <w:r w:rsidRPr="00D62730">
        <w:rPr>
          <w:rFonts w:eastAsiaTheme="majorEastAsia" w:cstheme="minorHAnsi"/>
          <w:color w:val="000000" w:themeColor="text1"/>
        </w:rPr>
        <w:t>s</w:t>
      </w:r>
      <w:r w:rsidR="00F1254B">
        <w:rPr>
          <w:rFonts w:eastAsiaTheme="majorEastAsia" w:cstheme="minorHAnsi"/>
          <w:color w:val="000000" w:themeColor="text1"/>
        </w:rPr>
        <w:t>)</w:t>
      </w:r>
    </w:p>
    <w:p w14:paraId="42B3E72D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program #’s</w:t>
      </w:r>
    </w:p>
    <w:p w14:paraId="0AB88D02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rig start date</w:t>
      </w:r>
    </w:p>
    <w:p w14:paraId="6506292A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rig end date</w:t>
      </w:r>
    </w:p>
    <w:p w14:paraId="38662D3D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# of wells</w:t>
      </w:r>
    </w:p>
    <w:p w14:paraId="42E2561A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job types (from program #’s)</w:t>
      </w:r>
    </w:p>
    <w:p w14:paraId="000DEE3A" w14:textId="0D4FFF3A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time between jobs</w:t>
      </w:r>
      <w:r w:rsidR="001F7E54">
        <w:rPr>
          <w:rFonts w:eastAsiaTheme="majorEastAsia" w:cstheme="minorHAnsi"/>
          <w:color w:val="000000" w:themeColor="text1"/>
        </w:rPr>
        <w:t xml:space="preserve"> (calculated, but can be modified)</w:t>
      </w:r>
    </w:p>
    <w:p w14:paraId="3178E530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 xml:space="preserve">Require time for rig to move locations (when </w:t>
      </w:r>
      <w:proofErr w:type="spellStart"/>
      <w:r w:rsidRPr="00D62730">
        <w:rPr>
          <w:rFonts w:eastAsiaTheme="majorEastAsia" w:cstheme="minorHAnsi"/>
          <w:color w:val="000000" w:themeColor="text1"/>
        </w:rPr>
        <w:t>multiwell</w:t>
      </w:r>
      <w:proofErr w:type="spellEnd"/>
      <w:r w:rsidRPr="00D62730">
        <w:rPr>
          <w:rFonts w:eastAsiaTheme="majorEastAsia" w:cstheme="minorHAnsi"/>
          <w:color w:val="000000" w:themeColor="text1"/>
        </w:rPr>
        <w:t>)</w:t>
      </w:r>
    </w:p>
    <w:p w14:paraId="05FD2C2C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bid, won work flag</w:t>
      </w:r>
    </w:p>
    <w:p w14:paraId="5C944AE8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district/location rig is working</w:t>
      </w:r>
    </w:p>
    <w:p w14:paraId="400A8597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visualization of work in month view by rig/client/district/job type/equipment</w:t>
      </w:r>
    </w:p>
    <w:p w14:paraId="6EB3CD7E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ability to “slide” job times/dates</w:t>
      </w:r>
    </w:p>
    <w:p w14:paraId="02DF3A3C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Sales Rep (from program #’s)</w:t>
      </w:r>
    </w:p>
    <w:p w14:paraId="48C9D328" w14:textId="77777777" w:rsidR="008F05AE" w:rsidRPr="00D62730" w:rsidRDefault="008F05AE" w:rsidP="008F05AE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eastAsiaTheme="majorEastAsia" w:cstheme="minorHAnsi"/>
          <w:color w:val="000000" w:themeColor="text1"/>
        </w:rPr>
        <w:t>Require Complexity rating (from program #’s)</w:t>
      </w:r>
    </w:p>
    <w:p w14:paraId="0021D58C" w14:textId="401C6827" w:rsidR="0020769B" w:rsidRPr="00D62730" w:rsidRDefault="006A5CD0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Entries must be linked to </w:t>
      </w:r>
      <w:r w:rsidR="0020769B" w:rsidRPr="00D62730">
        <w:rPr>
          <w:rFonts w:cstheme="minorHAnsi"/>
        </w:rPr>
        <w:t>Program</w:t>
      </w:r>
      <w:r w:rsidRPr="00D62730">
        <w:rPr>
          <w:rFonts w:cstheme="minorHAnsi"/>
        </w:rPr>
        <w:t xml:space="preserve"> number</w:t>
      </w:r>
      <w:r w:rsidR="007E048F">
        <w:rPr>
          <w:rFonts w:cstheme="minorHAnsi"/>
        </w:rPr>
        <w:t>(</w:t>
      </w:r>
      <w:r w:rsidRPr="00D62730">
        <w:rPr>
          <w:rFonts w:cstheme="minorHAnsi"/>
        </w:rPr>
        <w:t>s</w:t>
      </w:r>
      <w:r w:rsidR="007E048F">
        <w:rPr>
          <w:rFonts w:cstheme="minorHAnsi"/>
        </w:rPr>
        <w:t>)</w:t>
      </w:r>
      <w:r w:rsidR="0020769B" w:rsidRPr="00D62730">
        <w:rPr>
          <w:rFonts w:cstheme="minorHAnsi"/>
        </w:rPr>
        <w:t xml:space="preserve"> </w:t>
      </w:r>
      <w:r w:rsidRPr="00D62730">
        <w:rPr>
          <w:rFonts w:cstheme="minorHAnsi"/>
        </w:rPr>
        <w:t xml:space="preserve">to </w:t>
      </w:r>
      <w:r w:rsidR="00365306" w:rsidRPr="00D62730">
        <w:rPr>
          <w:rFonts w:cstheme="minorHAnsi"/>
        </w:rPr>
        <w:t xml:space="preserve">facilitate </w:t>
      </w:r>
      <w:r w:rsidR="0020769B" w:rsidRPr="00D62730">
        <w:rPr>
          <w:rFonts w:cstheme="minorHAnsi"/>
        </w:rPr>
        <w:t>Forecast</w:t>
      </w:r>
      <w:r w:rsidR="00365306" w:rsidRPr="00D62730">
        <w:rPr>
          <w:rFonts w:cstheme="minorHAnsi"/>
        </w:rPr>
        <w:t xml:space="preserve">ing of People, Assets and </w:t>
      </w:r>
      <w:r w:rsidR="00E829F7" w:rsidRPr="00D62730">
        <w:rPr>
          <w:rFonts w:cstheme="minorHAnsi"/>
        </w:rPr>
        <w:t>Product</w:t>
      </w:r>
    </w:p>
    <w:p w14:paraId="546ECB58" w14:textId="5F5D21A4" w:rsidR="009137E3" w:rsidRPr="00D62730" w:rsidRDefault="009137E3" w:rsidP="009137E3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n ops manager, I can add a </w:t>
      </w:r>
      <w:proofErr w:type="spellStart"/>
      <w:r w:rsidRPr="00D62730">
        <w:rPr>
          <w:rFonts w:cstheme="minorHAnsi"/>
        </w:rPr>
        <w:t>forcast</w:t>
      </w:r>
      <w:proofErr w:type="spellEnd"/>
      <w:r w:rsidRPr="00D62730">
        <w:rPr>
          <w:rFonts w:cstheme="minorHAnsi"/>
        </w:rPr>
        <w:t xml:space="preserve"> entry</w:t>
      </w:r>
    </w:p>
    <w:p w14:paraId="67B7363E" w14:textId="77777777" w:rsidR="00580311" w:rsidRPr="00835544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n ops manager, I can add Program #’s to a </w:t>
      </w:r>
      <w:proofErr w:type="spellStart"/>
      <w:r w:rsidRPr="00D62730">
        <w:rPr>
          <w:rFonts w:cstheme="minorHAnsi"/>
        </w:rPr>
        <w:t>forcast</w:t>
      </w:r>
      <w:proofErr w:type="spellEnd"/>
      <w:r w:rsidRPr="00D62730">
        <w:rPr>
          <w:rFonts w:cstheme="minorHAnsi"/>
        </w:rPr>
        <w:t xml:space="preserve"> entry</w:t>
      </w:r>
    </w:p>
    <w:p w14:paraId="2B917B46" w14:textId="781C0498" w:rsidR="00835544" w:rsidRPr="00D62730" w:rsidRDefault="00835544" w:rsidP="00835544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>
        <w:rPr>
          <w:rFonts w:cstheme="minorHAnsi"/>
        </w:rPr>
        <w:t>Program # will provide product and job type details</w:t>
      </w:r>
    </w:p>
    <w:p w14:paraId="4A75AD78" w14:textId="2B3FB5EF" w:rsidR="009137E3" w:rsidRPr="00D62730" w:rsidRDefault="009137E3" w:rsidP="009137E3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n ops manager, I can add </w:t>
      </w:r>
      <w:r>
        <w:rPr>
          <w:rFonts w:cstheme="minorHAnsi"/>
        </w:rPr>
        <w:t>job types</w:t>
      </w:r>
      <w:r w:rsidRPr="00D62730">
        <w:rPr>
          <w:rFonts w:cstheme="minorHAnsi"/>
        </w:rPr>
        <w:t xml:space="preserve"> to a </w:t>
      </w:r>
      <w:proofErr w:type="spellStart"/>
      <w:r w:rsidRPr="00D62730">
        <w:rPr>
          <w:rFonts w:cstheme="minorHAnsi"/>
        </w:rPr>
        <w:t>forcast</w:t>
      </w:r>
      <w:proofErr w:type="spellEnd"/>
      <w:r w:rsidRPr="00D62730">
        <w:rPr>
          <w:rFonts w:cstheme="minorHAnsi"/>
        </w:rPr>
        <w:t xml:space="preserve"> entry</w:t>
      </w:r>
    </w:p>
    <w:p w14:paraId="7AA8DB03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n ops manager, I can add time between </w:t>
      </w:r>
      <w:proofErr w:type="gramStart"/>
      <w:r w:rsidRPr="00D62730">
        <w:rPr>
          <w:rFonts w:cstheme="minorHAnsi"/>
        </w:rPr>
        <w:t>jobs</w:t>
      </w:r>
      <w:proofErr w:type="gramEnd"/>
      <w:r w:rsidRPr="00D62730">
        <w:rPr>
          <w:rFonts w:cstheme="minorHAnsi"/>
        </w:rPr>
        <w:t xml:space="preserve"> types to a forecast entry</w:t>
      </w:r>
    </w:p>
    <w:p w14:paraId="3AE6F0E9" w14:textId="77777777" w:rsidR="00580311" w:rsidRPr="00151A95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s an ops manager, I can specify specific job dates within forecast</w:t>
      </w:r>
    </w:p>
    <w:p w14:paraId="697EA50E" w14:textId="6861B6D3" w:rsidR="00151A95" w:rsidRPr="00151A95" w:rsidRDefault="00151A95" w:rsidP="00151A95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n ops manager, I can </w:t>
      </w:r>
      <w:r>
        <w:rPr>
          <w:rFonts w:cstheme="minorHAnsi"/>
        </w:rPr>
        <w:t>modify</w:t>
      </w:r>
      <w:r w:rsidRPr="00D62730">
        <w:rPr>
          <w:rFonts w:cstheme="minorHAnsi"/>
        </w:rPr>
        <w:t xml:space="preserve"> job dates within forecast</w:t>
      </w:r>
    </w:p>
    <w:p w14:paraId="7B771488" w14:textId="287EE70B" w:rsidR="00151A95" w:rsidRPr="00D62730" w:rsidRDefault="00151A95" w:rsidP="00151A95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>
        <w:rPr>
          <w:rFonts w:cstheme="minorHAnsi"/>
        </w:rPr>
        <w:t>This will change the remainder of the wells for the specific rig</w:t>
      </w:r>
    </w:p>
    <w:p w14:paraId="76A854E5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s a manager, I can view the Gant style Rig </w:t>
      </w:r>
      <w:proofErr w:type="spellStart"/>
      <w:r w:rsidRPr="00D62730">
        <w:rPr>
          <w:rFonts w:cstheme="minorHAnsi"/>
        </w:rPr>
        <w:t>Forcast</w:t>
      </w:r>
      <w:proofErr w:type="spellEnd"/>
      <w:r w:rsidRPr="00D62730">
        <w:rPr>
          <w:rFonts w:cstheme="minorHAnsi"/>
        </w:rPr>
        <w:t>:</w:t>
      </w:r>
    </w:p>
    <w:p w14:paraId="32CDCF8D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lastRenderedPageBreak/>
        <w:t>Should replace the Rig Activity Forecast Excel file</w:t>
      </w:r>
    </w:p>
    <w:p w14:paraId="1CA01F87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s a manager, I can filter the Rig </w:t>
      </w:r>
      <w:proofErr w:type="spellStart"/>
      <w:r w:rsidRPr="00D62730">
        <w:rPr>
          <w:rFonts w:cstheme="minorHAnsi"/>
        </w:rPr>
        <w:t>Forcast</w:t>
      </w:r>
      <w:proofErr w:type="spellEnd"/>
      <w:r w:rsidRPr="00D62730">
        <w:rPr>
          <w:rFonts w:cstheme="minorHAnsi"/>
        </w:rPr>
        <w:t xml:space="preserve"> by:</w:t>
      </w:r>
    </w:p>
    <w:p w14:paraId="45E64693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District or region</w:t>
      </w:r>
    </w:p>
    <w:p w14:paraId="2E2E48A6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Client</w:t>
      </w:r>
    </w:p>
    <w:p w14:paraId="40A5DA94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Rig</w:t>
      </w:r>
    </w:p>
    <w:p w14:paraId="35BF242D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rea</w:t>
      </w:r>
    </w:p>
    <w:p w14:paraId="00DBA5F9" w14:textId="77777777" w:rsidR="00580311" w:rsidRPr="00850ED1" w:rsidRDefault="00580311" w:rsidP="00580311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Sales Representative</w:t>
      </w:r>
    </w:p>
    <w:p w14:paraId="48037B4D" w14:textId="684FFC5A" w:rsidR="00850ED1" w:rsidRPr="00D62730" w:rsidRDefault="00850ED1" w:rsidP="00580311">
      <w:pPr>
        <w:pStyle w:val="ListParagraph"/>
        <w:numPr>
          <w:ilvl w:val="3"/>
          <w:numId w:val="1"/>
        </w:numPr>
        <w:rPr>
          <w:rFonts w:eastAsiaTheme="minorEastAsia" w:cstheme="minorHAnsi"/>
        </w:rPr>
      </w:pPr>
      <w:r>
        <w:rPr>
          <w:rFonts w:cstheme="minorHAnsi"/>
        </w:rPr>
        <w:t>Job Type</w:t>
      </w:r>
    </w:p>
    <w:p w14:paraId="057AE9D9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s a manager, I can view all active Rigs</w:t>
      </w:r>
    </w:p>
    <w:p w14:paraId="5769D9A3" w14:textId="77777777" w:rsidR="00580311" w:rsidRPr="00E563EA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s a manager, I can view all bids</w:t>
      </w:r>
    </w:p>
    <w:p w14:paraId="419DBD3E" w14:textId="0CCFA423" w:rsidR="00E563EA" w:rsidRPr="00D62730" w:rsidRDefault="00E563EA" w:rsidP="00E563EA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 manager, I can view all </w:t>
      </w:r>
      <w:r>
        <w:rPr>
          <w:rFonts w:cstheme="minorHAnsi"/>
        </w:rPr>
        <w:t>won work</w:t>
      </w:r>
    </w:p>
    <w:p w14:paraId="12CF2335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s a manager, I can view Rigs by upcoming work</w:t>
      </w:r>
    </w:p>
    <w:p w14:paraId="2F866C71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 manager, I can view monthly rig count with 5 </w:t>
      </w:r>
      <w:proofErr w:type="spellStart"/>
      <w:r w:rsidRPr="00D62730">
        <w:rPr>
          <w:rFonts w:cstheme="minorHAnsi"/>
        </w:rPr>
        <w:t>yr</w:t>
      </w:r>
      <w:proofErr w:type="spellEnd"/>
      <w:r w:rsidRPr="00D62730">
        <w:rPr>
          <w:rFonts w:cstheme="minorHAnsi"/>
        </w:rPr>
        <w:t xml:space="preserve"> historical data</w:t>
      </w:r>
    </w:p>
    <w:p w14:paraId="52FAE9C4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s a manager, I can view monthly rig count by Sales Rep</w:t>
      </w:r>
    </w:p>
    <w:p w14:paraId="7EE6DF50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a manager, I can view monthly WCSB Rig Activity with 5 </w:t>
      </w:r>
      <w:proofErr w:type="spellStart"/>
      <w:r w:rsidRPr="00D62730">
        <w:rPr>
          <w:rFonts w:cstheme="minorHAnsi"/>
        </w:rPr>
        <w:t>yr</w:t>
      </w:r>
      <w:proofErr w:type="spellEnd"/>
      <w:r w:rsidRPr="00D62730">
        <w:rPr>
          <w:rFonts w:cstheme="minorHAnsi"/>
        </w:rPr>
        <w:t xml:space="preserve"> historical data</w:t>
      </w:r>
    </w:p>
    <w:p w14:paraId="7A11FB77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manager, I can view daily jobs</w:t>
      </w:r>
    </w:p>
    <w:p w14:paraId="1EE90ABB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s a manager, I can view SCMT available per day</w:t>
      </w:r>
    </w:p>
    <w:p w14:paraId="6D4D5D35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s a manager, I can view SCMS available per day</w:t>
      </w:r>
    </w:p>
    <w:p w14:paraId="4BFD99B6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>As a manager, I can view Crew utilization</w:t>
      </w:r>
    </w:p>
    <w:p w14:paraId="5AFEC4D7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eastAsiaTheme="minorEastAsia" w:cstheme="minorHAnsi"/>
        </w:rPr>
      </w:pPr>
      <w:r w:rsidRPr="00D62730">
        <w:rPr>
          <w:rFonts w:cstheme="minorHAnsi"/>
        </w:rPr>
        <w:t xml:space="preserve">As </w:t>
      </w:r>
      <w:proofErr w:type="spellStart"/>
      <w:r w:rsidRPr="00D62730">
        <w:rPr>
          <w:rFonts w:cstheme="minorHAnsi"/>
        </w:rPr>
        <w:t>amanager</w:t>
      </w:r>
      <w:proofErr w:type="spellEnd"/>
      <w:r w:rsidRPr="00D62730">
        <w:rPr>
          <w:rFonts w:cstheme="minorHAnsi"/>
        </w:rPr>
        <w:t>, I can view rig count</w:t>
      </w:r>
    </w:p>
    <w:p w14:paraId="2D0A0FA3" w14:textId="7B7CB570" w:rsidR="0020769B" w:rsidRPr="00D62730" w:rsidRDefault="0020769B" w:rsidP="00606D9A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Real-time </w:t>
      </w:r>
      <w:r w:rsidR="000D36AD" w:rsidRPr="00D62730">
        <w:rPr>
          <w:rFonts w:cstheme="minorHAnsi"/>
        </w:rPr>
        <w:t>M</w:t>
      </w:r>
      <w:r w:rsidRPr="00D62730">
        <w:rPr>
          <w:rFonts w:cstheme="minorHAnsi"/>
        </w:rPr>
        <w:t xml:space="preserve">ap </w:t>
      </w:r>
      <w:r w:rsidR="000D36AD" w:rsidRPr="00D62730">
        <w:rPr>
          <w:rFonts w:cstheme="minorHAnsi"/>
        </w:rPr>
        <w:t>V</w:t>
      </w:r>
      <w:r w:rsidRPr="00D62730">
        <w:rPr>
          <w:rFonts w:cstheme="minorHAnsi"/>
        </w:rPr>
        <w:t xml:space="preserve">iew </w:t>
      </w:r>
    </w:p>
    <w:p w14:paraId="61912F12" w14:textId="3ABEAA1E" w:rsidR="005E2A3D" w:rsidRPr="00D62730" w:rsidRDefault="0020769B" w:rsidP="000948D8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Map </w:t>
      </w:r>
      <w:r w:rsidR="00E57F66" w:rsidRPr="00D62730">
        <w:rPr>
          <w:rFonts w:cstheme="minorHAnsi"/>
        </w:rPr>
        <w:t xml:space="preserve">the location of Drilling Rigs, </w:t>
      </w:r>
      <w:r w:rsidR="005E2A3D" w:rsidRPr="00D62730">
        <w:rPr>
          <w:rFonts w:cstheme="minorHAnsi"/>
        </w:rPr>
        <w:t>Assets</w:t>
      </w:r>
      <w:r w:rsidR="00E57F66" w:rsidRPr="00D62730">
        <w:rPr>
          <w:rFonts w:cstheme="minorHAnsi"/>
        </w:rPr>
        <w:t xml:space="preserve">, </w:t>
      </w:r>
      <w:r w:rsidRPr="00D62730">
        <w:rPr>
          <w:rFonts w:cstheme="minorHAnsi"/>
        </w:rPr>
        <w:t>District Locations</w:t>
      </w:r>
      <w:r w:rsidR="00D26558" w:rsidRPr="00D62730">
        <w:rPr>
          <w:rFonts w:cstheme="minorHAnsi"/>
        </w:rPr>
        <w:t>, satellite locations</w:t>
      </w:r>
      <w:r w:rsidR="004F46E8" w:rsidRPr="00D62730">
        <w:rPr>
          <w:rFonts w:cstheme="minorHAnsi"/>
        </w:rPr>
        <w:t xml:space="preserve">, </w:t>
      </w:r>
      <w:r w:rsidR="00E57F66" w:rsidRPr="00D62730">
        <w:rPr>
          <w:rFonts w:cstheme="minorHAnsi"/>
        </w:rPr>
        <w:t>Workers</w:t>
      </w:r>
      <w:r w:rsidR="003413A6" w:rsidRPr="00D62730">
        <w:rPr>
          <w:rFonts w:cstheme="minorHAnsi"/>
        </w:rPr>
        <w:t xml:space="preserve">, </w:t>
      </w:r>
      <w:r w:rsidR="00AA5233" w:rsidRPr="00D62730">
        <w:rPr>
          <w:rFonts w:cstheme="minorHAnsi"/>
        </w:rPr>
        <w:t xml:space="preserve">Support Equipment, </w:t>
      </w:r>
      <w:r w:rsidR="003413A6" w:rsidRPr="00D62730">
        <w:rPr>
          <w:rFonts w:cstheme="minorHAnsi"/>
        </w:rPr>
        <w:t>and Product</w:t>
      </w:r>
    </w:p>
    <w:p w14:paraId="126B710E" w14:textId="7BE064D5" w:rsidR="0020769B" w:rsidRPr="00D62730" w:rsidRDefault="0020769B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Map overlay showing details </w:t>
      </w:r>
      <w:r w:rsidR="00F60809" w:rsidRPr="00D62730">
        <w:rPr>
          <w:rFonts w:cstheme="minorHAnsi"/>
        </w:rPr>
        <w:t>based on the</w:t>
      </w:r>
      <w:r w:rsidRPr="00D62730">
        <w:rPr>
          <w:rFonts w:cstheme="minorHAnsi"/>
        </w:rPr>
        <w:t xml:space="preserve"> selected </w:t>
      </w:r>
      <w:r w:rsidR="00F60809" w:rsidRPr="00D62730">
        <w:rPr>
          <w:rFonts w:cstheme="minorHAnsi"/>
        </w:rPr>
        <w:t>resource</w:t>
      </w:r>
    </w:p>
    <w:p w14:paraId="428D2831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 of the map, I can zoom, pan, and perform other basic map functions</w:t>
      </w:r>
    </w:p>
    <w:p w14:paraId="3C4BA4E3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view Rig locations on a map</w:t>
      </w:r>
    </w:p>
    <w:p w14:paraId="3D015E13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view Pumping Unit locations on a map</w:t>
      </w:r>
    </w:p>
    <w:p w14:paraId="7882CEEC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view Bulker locations on a map</w:t>
      </w:r>
    </w:p>
    <w:p w14:paraId="4D4933A3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view District locations on a map</w:t>
      </w:r>
    </w:p>
    <w:p w14:paraId="0C4ED074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view workers with an Active or recently completed JMP on a map</w:t>
      </w:r>
    </w:p>
    <w:p w14:paraId="469FBC9F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view preferred hotels on a map</w:t>
      </w:r>
    </w:p>
    <w:p w14:paraId="7913E85D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lect or deselect resource types from a map legend</w:t>
      </w:r>
    </w:p>
    <w:p w14:paraId="0BC6385E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lect a resource on the map to see an overlay with information related to that specific resource and resource type</w:t>
      </w:r>
    </w:p>
    <w:p w14:paraId="4E6D15EF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e the following on the Pumper Overlay:</w:t>
      </w:r>
    </w:p>
    <w:p w14:paraId="49EF5CF9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Unit Number</w:t>
      </w:r>
    </w:p>
    <w:p w14:paraId="7ECE8C8D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Assigned District</w:t>
      </w:r>
    </w:p>
    <w:p w14:paraId="54F30418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Unit specifications (HP, Rate, Pressure)</w:t>
      </w:r>
    </w:p>
    <w:p w14:paraId="09F0E4C3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lastRenderedPageBreak/>
        <w:t>Crew assigned to this unit</w:t>
      </w:r>
    </w:p>
    <w:p w14:paraId="7984D0B9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Scheduled activity for this unit (Jobs, Maintenance, </w:t>
      </w:r>
      <w:proofErr w:type="spellStart"/>
      <w:r w:rsidRPr="00D62730">
        <w:rPr>
          <w:rFonts w:cstheme="minorHAnsi"/>
        </w:rPr>
        <w:t>etc</w:t>
      </w:r>
      <w:proofErr w:type="spellEnd"/>
      <w:r w:rsidRPr="00D62730">
        <w:rPr>
          <w:rFonts w:cstheme="minorHAnsi"/>
        </w:rPr>
        <w:t>)</w:t>
      </w:r>
    </w:p>
    <w:p w14:paraId="774838C6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Link to open work orders against an asset</w:t>
      </w:r>
    </w:p>
    <w:p w14:paraId="28B6EF9A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e the following on the Drilling Rig Overlay:</w:t>
      </w:r>
    </w:p>
    <w:p w14:paraId="0D12C189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Basic Rig and customer information from the Rig Board</w:t>
      </w:r>
    </w:p>
    <w:p w14:paraId="23976F66" w14:textId="0FF8D8D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Color rank of the current job</w:t>
      </w:r>
      <w:r w:rsidR="00833BDD">
        <w:rPr>
          <w:rFonts w:cstheme="minorHAnsi"/>
        </w:rPr>
        <w:t xml:space="preserve"> (Complexity matrix)</w:t>
      </w:r>
    </w:p>
    <w:p w14:paraId="0399729A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Crew assigned to the current job</w:t>
      </w:r>
    </w:p>
    <w:p w14:paraId="30CE298E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Pre job testing status</w:t>
      </w:r>
    </w:p>
    <w:p w14:paraId="701CFB7C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Blending and Product Haul status</w:t>
      </w:r>
    </w:p>
    <w:p w14:paraId="22E8A827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Link to the upcoming activity forecast for the Rig</w:t>
      </w:r>
    </w:p>
    <w:p w14:paraId="5287AD6B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Link to availability of the crew assigned to this job</w:t>
      </w:r>
    </w:p>
    <w:p w14:paraId="3A14C620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e the following on the District Overlay</w:t>
      </w:r>
    </w:p>
    <w:p w14:paraId="4A0194D0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proofErr w:type="spellStart"/>
      <w:r w:rsidRPr="00D62730">
        <w:rPr>
          <w:rFonts w:cstheme="minorHAnsi"/>
        </w:rPr>
        <w:t>Bulkplant</w:t>
      </w:r>
      <w:proofErr w:type="spellEnd"/>
      <w:r w:rsidRPr="00D62730">
        <w:rPr>
          <w:rFonts w:cstheme="minorHAnsi"/>
        </w:rPr>
        <w:t xml:space="preserve"> Blending status</w:t>
      </w:r>
    </w:p>
    <w:p w14:paraId="39B6CB93" w14:textId="77777777" w:rsidR="00580311" w:rsidRPr="00D62730" w:rsidRDefault="00580311" w:rsidP="00580311">
      <w:pPr>
        <w:pStyle w:val="ListParagraph"/>
        <w:numPr>
          <w:ilvl w:val="4"/>
          <w:numId w:val="1"/>
        </w:numPr>
        <w:rPr>
          <w:rFonts w:cstheme="minorHAnsi"/>
        </w:rPr>
      </w:pPr>
      <w:proofErr w:type="spellStart"/>
      <w:r w:rsidRPr="00D62730">
        <w:rPr>
          <w:rFonts w:cstheme="minorHAnsi"/>
        </w:rPr>
        <w:t>Bulkplant</w:t>
      </w:r>
      <w:proofErr w:type="spellEnd"/>
      <w:r w:rsidRPr="00D62730">
        <w:rPr>
          <w:rFonts w:cstheme="minorHAnsi"/>
        </w:rPr>
        <w:t xml:space="preserve"> blend sheet</w:t>
      </w:r>
    </w:p>
    <w:p w14:paraId="34ACA257" w14:textId="77777777" w:rsidR="00580311" w:rsidRPr="00D62730" w:rsidRDefault="00580311" w:rsidP="00580311">
      <w:pPr>
        <w:pStyle w:val="ListParagraph"/>
        <w:numPr>
          <w:ilvl w:val="4"/>
          <w:numId w:val="1"/>
        </w:numPr>
        <w:rPr>
          <w:rFonts w:cstheme="minorHAnsi"/>
        </w:rPr>
      </w:pPr>
      <w:r w:rsidRPr="00D62730">
        <w:rPr>
          <w:rFonts w:cstheme="minorHAnsi"/>
        </w:rPr>
        <w:t>Approved blend sheet</w:t>
      </w:r>
    </w:p>
    <w:p w14:paraId="5DDCB893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Blended products stored at the district</w:t>
      </w:r>
    </w:p>
    <w:p w14:paraId="77A1B87D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Blended product submitted to lab for testing (based on pre job testing status)</w:t>
      </w:r>
    </w:p>
    <w:p w14:paraId="122F927E" w14:textId="3694A129" w:rsidR="00580311" w:rsidRPr="00DD03BD" w:rsidRDefault="00DD03BD" w:rsidP="0082114F">
      <w:pPr>
        <w:pStyle w:val="ListParagraph"/>
        <w:numPr>
          <w:ilvl w:val="4"/>
          <w:numId w:val="1"/>
        </w:numPr>
        <w:rPr>
          <w:rFonts w:cstheme="minorHAnsi"/>
        </w:rPr>
      </w:pPr>
      <w:r w:rsidRPr="00DD03BD">
        <w:rPr>
          <w:rFonts w:cstheme="minorHAnsi"/>
        </w:rPr>
        <w:t xml:space="preserve">Sent, received, </w:t>
      </w:r>
      <w:r w:rsidR="00580311" w:rsidRPr="00DD03BD">
        <w:rPr>
          <w:rFonts w:cstheme="minorHAnsi"/>
        </w:rPr>
        <w:t xml:space="preserve">testing status </w:t>
      </w:r>
      <w:r>
        <w:rPr>
          <w:rFonts w:cstheme="minorHAnsi"/>
        </w:rPr>
        <w:t>(</w:t>
      </w:r>
      <w:r w:rsidR="00580311" w:rsidRPr="00DD03BD">
        <w:rPr>
          <w:rFonts w:cstheme="minorHAnsi"/>
        </w:rPr>
        <w:t>New, In-Progress, Complete</w:t>
      </w:r>
      <w:r>
        <w:rPr>
          <w:rFonts w:cstheme="minorHAnsi"/>
        </w:rPr>
        <w:t>)</w:t>
      </w:r>
    </w:p>
    <w:p w14:paraId="4613A1A6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Testing complete</w:t>
      </w:r>
    </w:p>
    <w:p w14:paraId="7A2D27C8" w14:textId="77777777" w:rsidR="00580311" w:rsidRPr="00D62730" w:rsidRDefault="00580311" w:rsidP="00580311">
      <w:pPr>
        <w:pStyle w:val="ListParagraph"/>
        <w:numPr>
          <w:ilvl w:val="4"/>
          <w:numId w:val="1"/>
        </w:numPr>
        <w:rPr>
          <w:rFonts w:cstheme="minorHAnsi"/>
        </w:rPr>
      </w:pPr>
      <w:r w:rsidRPr="00D62730">
        <w:rPr>
          <w:rFonts w:cstheme="minorHAnsi"/>
        </w:rPr>
        <w:t>Meets requirements</w:t>
      </w:r>
    </w:p>
    <w:p w14:paraId="315C12A0" w14:textId="77777777" w:rsidR="00580311" w:rsidRPr="00D62730" w:rsidRDefault="00580311" w:rsidP="00580311">
      <w:pPr>
        <w:pStyle w:val="ListParagraph"/>
        <w:numPr>
          <w:ilvl w:val="5"/>
          <w:numId w:val="1"/>
        </w:numPr>
        <w:rPr>
          <w:rFonts w:cstheme="minorHAnsi"/>
        </w:rPr>
      </w:pPr>
      <w:r w:rsidRPr="00D62730">
        <w:rPr>
          <w:rFonts w:cstheme="minorHAnsi"/>
        </w:rPr>
        <w:t>Send to CS for approval</w:t>
      </w:r>
    </w:p>
    <w:p w14:paraId="34435E6A" w14:textId="77777777" w:rsidR="00580311" w:rsidRPr="00D62730" w:rsidRDefault="00580311" w:rsidP="00580311">
      <w:pPr>
        <w:pStyle w:val="ListParagraph"/>
        <w:numPr>
          <w:ilvl w:val="4"/>
          <w:numId w:val="1"/>
        </w:numPr>
        <w:rPr>
          <w:rFonts w:cstheme="minorHAnsi"/>
        </w:rPr>
      </w:pPr>
      <w:r w:rsidRPr="00D62730">
        <w:rPr>
          <w:rFonts w:cstheme="minorHAnsi"/>
        </w:rPr>
        <w:t>Does not meet requirements</w:t>
      </w:r>
    </w:p>
    <w:p w14:paraId="1789DDA1" w14:textId="77777777" w:rsidR="00580311" w:rsidRPr="00D62730" w:rsidRDefault="00580311" w:rsidP="00580311">
      <w:pPr>
        <w:pStyle w:val="ListParagraph"/>
        <w:numPr>
          <w:ilvl w:val="5"/>
          <w:numId w:val="1"/>
        </w:numPr>
        <w:rPr>
          <w:rFonts w:cstheme="minorHAnsi"/>
        </w:rPr>
      </w:pPr>
      <w:r w:rsidRPr="00D62730">
        <w:rPr>
          <w:rFonts w:cstheme="minorHAnsi"/>
        </w:rPr>
        <w:t>Send to CS for approval/next steps</w:t>
      </w:r>
    </w:p>
    <w:p w14:paraId="1F082A27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Testing approved by CS</w:t>
      </w:r>
    </w:p>
    <w:p w14:paraId="1745EAA5" w14:textId="77777777" w:rsidR="00580311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Testing approved by Ops</w:t>
      </w:r>
    </w:p>
    <w:p w14:paraId="4AC23759" w14:textId="6C536761" w:rsidR="00510E29" w:rsidRDefault="00510E29" w:rsidP="00580311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>Testing approved by Client (may be required)</w:t>
      </w:r>
    </w:p>
    <w:p w14:paraId="405813BE" w14:textId="6C15DDF6" w:rsidR="00A6327C" w:rsidRPr="00D62730" w:rsidRDefault="00A6327C" w:rsidP="00580311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 xml:space="preserve">Testing Not approved – </w:t>
      </w:r>
      <w:proofErr w:type="spellStart"/>
      <w:r>
        <w:rPr>
          <w:rFonts w:cstheme="minorHAnsi"/>
        </w:rPr>
        <w:t>reblend</w:t>
      </w:r>
      <w:proofErr w:type="spellEnd"/>
      <w:r>
        <w:rPr>
          <w:rFonts w:cstheme="minorHAnsi"/>
        </w:rPr>
        <w:t xml:space="preserve"> and resubmit samples for testing</w:t>
      </w:r>
    </w:p>
    <w:p w14:paraId="70477290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Approved to haul to location</w:t>
      </w:r>
    </w:p>
    <w:p w14:paraId="0002E81E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Bulkers waiting to be shipped to location</w:t>
      </w:r>
    </w:p>
    <w:p w14:paraId="0A8F664C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Camp Iron</w:t>
      </w:r>
    </w:p>
    <w:p w14:paraId="3A542935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3</w:t>
      </w:r>
      <w:r w:rsidRPr="00D62730">
        <w:rPr>
          <w:rFonts w:cstheme="minorHAnsi"/>
          <w:vertAlign w:val="superscript"/>
        </w:rPr>
        <w:t>rd</w:t>
      </w:r>
      <w:r w:rsidRPr="00D62730">
        <w:rPr>
          <w:rFonts w:cstheme="minorHAnsi"/>
        </w:rPr>
        <w:t xml:space="preserve"> party contact info and approved supplier, restrictions</w:t>
      </w:r>
    </w:p>
    <w:p w14:paraId="49BDB562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Pickups</w:t>
      </w:r>
    </w:p>
    <w:p w14:paraId="0DE45D40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e the following on the Worker Overlay</w:t>
      </w:r>
    </w:p>
    <w:p w14:paraId="0CDA2244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Worker Name</w:t>
      </w:r>
    </w:p>
    <w:p w14:paraId="27613F28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Other information from JMP</w:t>
      </w:r>
    </w:p>
    <w:p w14:paraId="58C09AB3" w14:textId="7777777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Is worker on location</w:t>
      </w:r>
    </w:p>
    <w:p w14:paraId="6FFBB591" w14:textId="77777777" w:rsidR="00580311" w:rsidRPr="00D62730" w:rsidRDefault="00580311" w:rsidP="00580311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lastRenderedPageBreak/>
        <w:t>As a user, I can see the following on the Support Equipment Overlay</w:t>
      </w:r>
    </w:p>
    <w:p w14:paraId="3038AAF0" w14:textId="37A78FA7" w:rsidR="00580311" w:rsidRPr="00D62730" w:rsidRDefault="00580311" w:rsidP="00580311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A list of support equipment to be determined</w:t>
      </w:r>
    </w:p>
    <w:p w14:paraId="39E3B75D" w14:textId="39215D70" w:rsidR="0020769B" w:rsidRPr="00D62730" w:rsidRDefault="0020769B" w:rsidP="00606D9A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>Field Worker Availability Entry</w:t>
      </w:r>
    </w:p>
    <w:p w14:paraId="087EC118" w14:textId="69AC1B3E" w:rsidR="0020769B" w:rsidRPr="00D62730" w:rsidRDefault="00406AE1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R</w:t>
      </w:r>
      <w:r w:rsidR="0020769B" w:rsidRPr="00D62730">
        <w:rPr>
          <w:rFonts w:cstheme="minorHAnsi"/>
        </w:rPr>
        <w:t>eplace any existing Excel files to manage availability of workers</w:t>
      </w:r>
    </w:p>
    <w:p w14:paraId="79CA6482" w14:textId="029F0777" w:rsidR="003F094B" w:rsidRDefault="003F094B" w:rsidP="003F094B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manager, I can update my employee’s rotation schedule</w:t>
      </w:r>
      <w:r w:rsidR="00746F42">
        <w:rPr>
          <w:rFonts w:cstheme="minorHAnsi"/>
        </w:rPr>
        <w:t xml:space="preserve"> - ADP</w:t>
      </w:r>
    </w:p>
    <w:p w14:paraId="6610CB2E" w14:textId="74C0B251" w:rsidR="002B1BB0" w:rsidRPr="00D62730" w:rsidRDefault="002B1BB0" w:rsidP="002B1BB0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s a manager, I can </w:t>
      </w:r>
      <w:r>
        <w:rPr>
          <w:rFonts w:cstheme="minorHAnsi"/>
        </w:rPr>
        <w:t>modify a part of a rotation if they are working through days off</w:t>
      </w:r>
      <w:r w:rsidR="00ED33CB">
        <w:rPr>
          <w:rFonts w:cstheme="minorHAnsi"/>
        </w:rPr>
        <w:t xml:space="preserve"> - ADP</w:t>
      </w:r>
    </w:p>
    <w:p w14:paraId="647EB760" w14:textId="790C18A5" w:rsidR="003F094B" w:rsidRDefault="003F094B" w:rsidP="003F094B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manager, I can indicate days my employee is scheduled for training</w:t>
      </w:r>
      <w:r w:rsidR="00ED33CB">
        <w:rPr>
          <w:rFonts w:cstheme="minorHAnsi"/>
        </w:rPr>
        <w:t xml:space="preserve"> - ADP</w:t>
      </w:r>
    </w:p>
    <w:p w14:paraId="2F6E248B" w14:textId="09F6528C" w:rsidR="00F06BDA" w:rsidRPr="00D62730" w:rsidRDefault="00F06BDA" w:rsidP="00F06BDA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s a manager, </w:t>
      </w:r>
      <w:r>
        <w:rPr>
          <w:rFonts w:cstheme="minorHAnsi"/>
        </w:rPr>
        <w:t>see</w:t>
      </w:r>
      <w:r w:rsidRPr="00D62730">
        <w:rPr>
          <w:rFonts w:cstheme="minorHAnsi"/>
        </w:rPr>
        <w:t xml:space="preserve"> days my employee is scheduled for </w:t>
      </w:r>
      <w:r>
        <w:rPr>
          <w:rFonts w:cstheme="minorHAnsi"/>
        </w:rPr>
        <w:t>vacation</w:t>
      </w:r>
      <w:r w:rsidR="00ED33CB">
        <w:rPr>
          <w:rFonts w:cstheme="minorHAnsi"/>
        </w:rPr>
        <w:t xml:space="preserve"> - ADP</w:t>
      </w:r>
    </w:p>
    <w:p w14:paraId="6C4DCA4B" w14:textId="0F9A3CEB" w:rsidR="003F094B" w:rsidRDefault="003F094B" w:rsidP="003F094B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s a manager, I can </w:t>
      </w:r>
      <w:r w:rsidR="002B1BB0">
        <w:rPr>
          <w:rFonts w:cstheme="minorHAnsi"/>
        </w:rPr>
        <w:t>see/</w:t>
      </w:r>
      <w:r w:rsidRPr="00D62730">
        <w:rPr>
          <w:rFonts w:cstheme="minorHAnsi"/>
        </w:rPr>
        <w:t>indicate if my employee is qualified to supervise HP jobs</w:t>
      </w:r>
    </w:p>
    <w:p w14:paraId="17EE8FED" w14:textId="56EEC9F3" w:rsidR="00ED33CB" w:rsidRPr="00ED33CB" w:rsidRDefault="00ED33CB" w:rsidP="00ED33CB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>Training certificates</w:t>
      </w:r>
    </w:p>
    <w:p w14:paraId="484A835B" w14:textId="77777777" w:rsidR="00A70298" w:rsidRPr="00D62730" w:rsidRDefault="00A70298" w:rsidP="00A70298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Worker availability (Gant style)</w:t>
      </w:r>
    </w:p>
    <w:p w14:paraId="6D9E28A6" w14:textId="77777777" w:rsidR="00A70298" w:rsidRPr="00D62730" w:rsidRDefault="00A70298" w:rsidP="00A70298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e hourly worker availability over the next week so I can find the best crew for the job.  I will be looking for:</w:t>
      </w:r>
    </w:p>
    <w:p w14:paraId="678A6C67" w14:textId="77777777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Have appropriate hours available</w:t>
      </w:r>
    </w:p>
    <w:p w14:paraId="446D8E40" w14:textId="77777777" w:rsidR="00A70298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Have appropriate experience</w:t>
      </w:r>
    </w:p>
    <w:p w14:paraId="75AABAA2" w14:textId="2820D7E9" w:rsidR="00BC3938" w:rsidRPr="00D62730" w:rsidRDefault="00480063" w:rsidP="00BC3938">
      <w:pPr>
        <w:pStyle w:val="ListParagraph"/>
        <w:numPr>
          <w:ilvl w:val="4"/>
          <w:numId w:val="1"/>
        </w:numPr>
        <w:rPr>
          <w:rFonts w:cstheme="minorHAnsi"/>
        </w:rPr>
      </w:pPr>
      <w:r>
        <w:rPr>
          <w:rFonts w:cstheme="minorHAnsi"/>
        </w:rPr>
        <w:t xml:space="preserve"># </w:t>
      </w:r>
      <w:proofErr w:type="gramStart"/>
      <w:r>
        <w:rPr>
          <w:rFonts w:cstheme="minorHAnsi"/>
        </w:rPr>
        <w:t>of</w:t>
      </w:r>
      <w:proofErr w:type="gramEnd"/>
      <w:r>
        <w:rPr>
          <w:rFonts w:cstheme="minorHAnsi"/>
        </w:rPr>
        <w:t xml:space="preserve"> similar jobs complete</w:t>
      </w:r>
    </w:p>
    <w:p w14:paraId="39F6F721" w14:textId="77777777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Have appropriate training qualifications for the job</w:t>
      </w:r>
    </w:p>
    <w:p w14:paraId="52738A93" w14:textId="77777777" w:rsidR="00A70298" w:rsidRPr="00D62730" w:rsidRDefault="00A70298" w:rsidP="00A70298">
      <w:pPr>
        <w:pStyle w:val="ListParagraph"/>
        <w:numPr>
          <w:ilvl w:val="4"/>
          <w:numId w:val="1"/>
        </w:numPr>
        <w:rPr>
          <w:rFonts w:cstheme="minorHAnsi"/>
        </w:rPr>
      </w:pPr>
      <w:r w:rsidRPr="00D62730">
        <w:rPr>
          <w:rFonts w:cstheme="minorHAnsi"/>
        </w:rPr>
        <w:t>Includes COVID testing requirements (Confirm with HR)</w:t>
      </w:r>
    </w:p>
    <w:p w14:paraId="3597FE39" w14:textId="77777777" w:rsidR="00A70298" w:rsidRPr="00D62730" w:rsidRDefault="00A70298" w:rsidP="00A70298">
      <w:pPr>
        <w:pStyle w:val="ListParagraph"/>
        <w:numPr>
          <w:ilvl w:val="4"/>
          <w:numId w:val="1"/>
        </w:numPr>
        <w:rPr>
          <w:rFonts w:cstheme="minorHAnsi"/>
        </w:rPr>
      </w:pPr>
      <w:r w:rsidRPr="00D62730">
        <w:rPr>
          <w:rFonts w:cstheme="minorHAnsi"/>
        </w:rPr>
        <w:t>Client specific training (not currently in LMS)</w:t>
      </w:r>
    </w:p>
    <w:p w14:paraId="23009BDD" w14:textId="735F5FAB" w:rsidR="00A70298" w:rsidRPr="00D62730" w:rsidRDefault="00A126D2" w:rsidP="00A70298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>Proximity</w:t>
      </w:r>
      <w:r w:rsidR="00A70298" w:rsidRPr="00D62730">
        <w:rPr>
          <w:rFonts w:cstheme="minorHAnsi"/>
        </w:rPr>
        <w:t xml:space="preserve"> to location to minimize travel time</w:t>
      </w:r>
    </w:p>
    <w:p w14:paraId="696827E0" w14:textId="77777777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Available for work</w:t>
      </w:r>
    </w:p>
    <w:p w14:paraId="5BCEBE39" w14:textId="77777777" w:rsidR="00A70298" w:rsidRPr="00D62730" w:rsidRDefault="00A70298" w:rsidP="00A70298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e a worker’s availability and when activities the user has scheduled.  This includes:</w:t>
      </w:r>
    </w:p>
    <w:p w14:paraId="25648898" w14:textId="77777777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Existing jobs scheduled for work</w:t>
      </w:r>
    </w:p>
    <w:p w14:paraId="1CD8FAAD" w14:textId="77777777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Driving time</w:t>
      </w:r>
    </w:p>
    <w:p w14:paraId="4B156EF4" w14:textId="48E151D9" w:rsidR="00A70298" w:rsidRPr="00D62730" w:rsidRDefault="00506604" w:rsidP="00A70298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 xml:space="preserve">Scheduled </w:t>
      </w:r>
      <w:r w:rsidR="00E04CF8">
        <w:rPr>
          <w:rFonts w:cstheme="minorHAnsi"/>
        </w:rPr>
        <w:t>r</w:t>
      </w:r>
      <w:r w:rsidR="00A70298" w:rsidRPr="00D62730">
        <w:rPr>
          <w:rFonts w:cstheme="minorHAnsi"/>
        </w:rPr>
        <w:t>otation</w:t>
      </w:r>
    </w:p>
    <w:p w14:paraId="104E51A6" w14:textId="77777777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Scheduled training</w:t>
      </w:r>
    </w:p>
    <w:p w14:paraId="279EF9F7" w14:textId="38200D96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Scheduled </w:t>
      </w:r>
      <w:r w:rsidR="00E04CF8">
        <w:rPr>
          <w:rFonts w:cstheme="minorHAnsi"/>
        </w:rPr>
        <w:t>v</w:t>
      </w:r>
      <w:r w:rsidRPr="00D62730">
        <w:rPr>
          <w:rFonts w:cstheme="minorHAnsi"/>
        </w:rPr>
        <w:t>acation</w:t>
      </w:r>
    </w:p>
    <w:p w14:paraId="18E83619" w14:textId="77777777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Certifications</w:t>
      </w:r>
    </w:p>
    <w:p w14:paraId="1F702DDB" w14:textId="77777777" w:rsidR="00A70298" w:rsidRPr="00D62730" w:rsidRDefault="00A70298" w:rsidP="00A70298">
      <w:pPr>
        <w:pStyle w:val="ListParagraph"/>
        <w:numPr>
          <w:ilvl w:val="4"/>
          <w:numId w:val="1"/>
        </w:numPr>
        <w:rPr>
          <w:rFonts w:cstheme="minorHAnsi"/>
        </w:rPr>
      </w:pPr>
      <w:r w:rsidRPr="00D62730">
        <w:rPr>
          <w:rFonts w:cstheme="minorHAnsi"/>
        </w:rPr>
        <w:t>List of certifications</w:t>
      </w:r>
    </w:p>
    <w:p w14:paraId="2D9BFD0E" w14:textId="45880B6D" w:rsidR="00A70298" w:rsidRPr="00D62730" w:rsidRDefault="00A70298" w:rsidP="00A70298">
      <w:pPr>
        <w:pStyle w:val="ListParagraph"/>
        <w:numPr>
          <w:ilvl w:val="4"/>
          <w:numId w:val="1"/>
        </w:numPr>
        <w:rPr>
          <w:rFonts w:cstheme="minorHAnsi"/>
        </w:rPr>
      </w:pPr>
      <w:r w:rsidRPr="00D62730">
        <w:rPr>
          <w:rFonts w:cstheme="minorHAnsi"/>
        </w:rPr>
        <w:t>URL to download cert</w:t>
      </w:r>
      <w:r w:rsidR="00E04CF8">
        <w:rPr>
          <w:rFonts w:cstheme="minorHAnsi"/>
        </w:rPr>
        <w:t>(s)</w:t>
      </w:r>
    </w:p>
    <w:p w14:paraId="5447DB66" w14:textId="77777777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Home district/Region</w:t>
      </w:r>
    </w:p>
    <w:p w14:paraId="63B8C5AC" w14:textId="77777777" w:rsidR="00A70298" w:rsidRPr="00D62730" w:rsidRDefault="00A70298" w:rsidP="00A70298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s a user, I can quickly view a worker’s certifications </w:t>
      </w:r>
    </w:p>
    <w:p w14:paraId="42844DB9" w14:textId="77777777" w:rsidR="00A70298" w:rsidRPr="00D62730" w:rsidRDefault="00A70298" w:rsidP="00A70298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Review existing availability sheet to see how it is currently used</w:t>
      </w:r>
    </w:p>
    <w:p w14:paraId="559B77A9" w14:textId="482FB2C0" w:rsidR="00A70298" w:rsidRPr="00D62730" w:rsidRDefault="00A70298" w:rsidP="00A70298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filter workers by home region, Position, competent in position, and HP</w:t>
      </w:r>
    </w:p>
    <w:p w14:paraId="13914D3B" w14:textId="4BA9E37E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lastRenderedPageBreak/>
        <w:t>Require integration to ADP to look at availability – days on, days off, vacation</w:t>
      </w:r>
      <w:r w:rsidR="005660F4">
        <w:rPr>
          <w:rFonts w:eastAsiaTheme="majorEastAsia" w:cstheme="minorHAnsi"/>
          <w:color w:val="000000" w:themeColor="text1"/>
        </w:rPr>
        <w:t xml:space="preserve">, </w:t>
      </w:r>
      <w:r w:rsidR="005660F4" w:rsidRPr="00D62730">
        <w:rPr>
          <w:rFonts w:eastAsiaTheme="majorEastAsia" w:cstheme="minorHAnsi"/>
          <w:color w:val="000000" w:themeColor="text1"/>
        </w:rPr>
        <w:t>shift/rotation</w:t>
      </w:r>
      <w:r w:rsidR="00E04CF8">
        <w:rPr>
          <w:rFonts w:eastAsiaTheme="majorEastAsia" w:cstheme="minorHAnsi"/>
          <w:color w:val="000000" w:themeColor="text1"/>
        </w:rPr>
        <w:t>, training</w:t>
      </w:r>
    </w:p>
    <w:p w14:paraId="484C7932" w14:textId="0C91304B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work shift/rotation</w:t>
      </w:r>
      <w:r w:rsidR="00E04CF8">
        <w:rPr>
          <w:rFonts w:eastAsiaTheme="majorEastAsia" w:cstheme="minorHAnsi"/>
          <w:color w:val="000000" w:themeColor="text1"/>
        </w:rPr>
        <w:t xml:space="preserve"> - ADP</w:t>
      </w:r>
    </w:p>
    <w:p w14:paraId="38D245D0" w14:textId="40695F1F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integration to training schedule</w:t>
      </w:r>
      <w:r w:rsidR="00E04CF8">
        <w:rPr>
          <w:rFonts w:eastAsiaTheme="majorEastAsia" w:cstheme="minorHAnsi"/>
          <w:color w:val="000000" w:themeColor="text1"/>
        </w:rPr>
        <w:t xml:space="preserve"> - ADP</w:t>
      </w:r>
    </w:p>
    <w:p w14:paraId="75CCFD73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 xml:space="preserve">Require rules on allowable work time – require reset </w:t>
      </w:r>
      <w:proofErr w:type="spellStart"/>
      <w:r w:rsidRPr="00D62730">
        <w:rPr>
          <w:rFonts w:eastAsiaTheme="majorEastAsia" w:cstheme="minorHAnsi"/>
          <w:color w:val="000000" w:themeColor="text1"/>
        </w:rPr>
        <w:t>etc</w:t>
      </w:r>
      <w:proofErr w:type="spellEnd"/>
      <w:r w:rsidRPr="00D62730">
        <w:rPr>
          <w:rFonts w:eastAsiaTheme="majorEastAsia" w:cstheme="minorHAnsi"/>
          <w:color w:val="000000" w:themeColor="text1"/>
        </w:rPr>
        <w:t xml:space="preserve"> (10 </w:t>
      </w:r>
      <w:proofErr w:type="spellStart"/>
      <w:r w:rsidRPr="00D62730">
        <w:rPr>
          <w:rFonts w:eastAsiaTheme="majorEastAsia" w:cstheme="minorHAnsi"/>
          <w:color w:val="000000" w:themeColor="text1"/>
        </w:rPr>
        <w:t>hrs</w:t>
      </w:r>
      <w:proofErr w:type="spellEnd"/>
      <w:r w:rsidRPr="00D62730">
        <w:rPr>
          <w:rFonts w:eastAsiaTheme="majorEastAsia" w:cstheme="minorHAnsi"/>
          <w:color w:val="000000" w:themeColor="text1"/>
        </w:rPr>
        <w:t xml:space="preserve"> off in a 24 </w:t>
      </w:r>
      <w:proofErr w:type="spellStart"/>
      <w:r w:rsidRPr="00D62730">
        <w:rPr>
          <w:rFonts w:eastAsiaTheme="majorEastAsia" w:cstheme="minorHAnsi"/>
          <w:color w:val="000000" w:themeColor="text1"/>
        </w:rPr>
        <w:t>hr</w:t>
      </w:r>
      <w:proofErr w:type="spellEnd"/>
      <w:r w:rsidRPr="00D62730">
        <w:rPr>
          <w:rFonts w:eastAsiaTheme="majorEastAsia" w:cstheme="minorHAnsi"/>
          <w:color w:val="000000" w:themeColor="text1"/>
        </w:rPr>
        <w:t xml:space="preserve"> period)</w:t>
      </w:r>
    </w:p>
    <w:p w14:paraId="54240A28" w14:textId="646DE0BB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time when people are available to work again</w:t>
      </w:r>
      <w:r w:rsidR="00E04CF8">
        <w:rPr>
          <w:rFonts w:eastAsiaTheme="majorEastAsia" w:cstheme="minorHAnsi"/>
          <w:color w:val="000000" w:themeColor="text1"/>
        </w:rPr>
        <w:t xml:space="preserve"> – after reset</w:t>
      </w:r>
    </w:p>
    <w:p w14:paraId="05A6713C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length of job</w:t>
      </w:r>
    </w:p>
    <w:p w14:paraId="5D52AFF6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travel time</w:t>
      </w:r>
    </w:p>
    <w:p w14:paraId="48354DCD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previous work history</w:t>
      </w:r>
    </w:p>
    <w:p w14:paraId="3FF69EB8" w14:textId="26998EC8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integration to training achievement</w:t>
      </w:r>
      <w:r w:rsidR="00004A23">
        <w:rPr>
          <w:rFonts w:eastAsiaTheme="majorEastAsia" w:cstheme="minorHAnsi"/>
          <w:color w:val="000000" w:themeColor="text1"/>
        </w:rPr>
        <w:t xml:space="preserve"> (LMS)</w:t>
      </w:r>
    </w:p>
    <w:p w14:paraId="7333CC3C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Ability to assign to a job</w:t>
      </w:r>
    </w:p>
    <w:p w14:paraId="252F205F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visualization of assigned of work</w:t>
      </w:r>
    </w:p>
    <w:p w14:paraId="1BF998AF" w14:textId="77777777" w:rsidR="0037478D" w:rsidRPr="00D62730" w:rsidRDefault="0037478D" w:rsidP="0037478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Daily/monthly view</w:t>
      </w:r>
    </w:p>
    <w:p w14:paraId="51631F94" w14:textId="77777777" w:rsidR="0037478D" w:rsidRPr="00D62730" w:rsidRDefault="0037478D" w:rsidP="0037478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Gant view</w:t>
      </w:r>
    </w:p>
    <w:p w14:paraId="62BF5ED5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Display work assignments out 31 days</w:t>
      </w:r>
    </w:p>
    <w:p w14:paraId="62A60B10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arrive on location/job start/wait on rig notifications</w:t>
      </w:r>
    </w:p>
    <w:p w14:paraId="17033E0E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ability to create “crew” (group of people)</w:t>
      </w:r>
    </w:p>
    <w:p w14:paraId="72705F5F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daily crew count</w:t>
      </w:r>
    </w:p>
    <w:p w14:paraId="5C07B9DE" w14:textId="77777777" w:rsidR="0037478D" w:rsidRPr="00D62730" w:rsidRDefault="0037478D" w:rsidP="0037478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total crew count</w:t>
      </w:r>
    </w:p>
    <w:p w14:paraId="056173E1" w14:textId="6331C3FD" w:rsidR="005C376F" w:rsidRPr="00395090" w:rsidRDefault="0037478D" w:rsidP="00A01E82">
      <w:pPr>
        <w:pStyle w:val="ListParagraph"/>
        <w:numPr>
          <w:ilvl w:val="1"/>
          <w:numId w:val="1"/>
        </w:numPr>
        <w:rPr>
          <w:rFonts w:cstheme="minorHAnsi"/>
        </w:rPr>
      </w:pPr>
      <w:r w:rsidRPr="00395090">
        <w:rPr>
          <w:rFonts w:eastAsiaTheme="majorEastAsia" w:cstheme="minorHAnsi"/>
          <w:color w:val="000000" w:themeColor="text1"/>
        </w:rPr>
        <w:t>Require crew utilization</w:t>
      </w:r>
    </w:p>
    <w:p w14:paraId="01C26B99" w14:textId="14516311" w:rsidR="0020769B" w:rsidRPr="00D62730" w:rsidRDefault="00A1452F" w:rsidP="00606D9A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>Resource</w:t>
      </w:r>
      <w:r w:rsidR="0020769B" w:rsidRPr="00D62730">
        <w:rPr>
          <w:rFonts w:cstheme="minorHAnsi"/>
        </w:rPr>
        <w:t xml:space="preserve"> </w:t>
      </w:r>
      <w:r w:rsidR="00956D37" w:rsidRPr="00D62730">
        <w:rPr>
          <w:rFonts w:cstheme="minorHAnsi"/>
        </w:rPr>
        <w:t>A</w:t>
      </w:r>
      <w:r w:rsidR="0020769B" w:rsidRPr="00D62730">
        <w:rPr>
          <w:rFonts w:cstheme="minorHAnsi"/>
        </w:rPr>
        <w:t>vailability</w:t>
      </w:r>
      <w:r w:rsidRPr="00D62730">
        <w:rPr>
          <w:rFonts w:cstheme="minorHAnsi"/>
        </w:rPr>
        <w:t xml:space="preserve"> View</w:t>
      </w:r>
    </w:p>
    <w:p w14:paraId="1AA670B3" w14:textId="07EA71C9" w:rsidR="0020769B" w:rsidRPr="00D62730" w:rsidRDefault="00BC0C9A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N</w:t>
      </w:r>
      <w:r w:rsidR="00A1452F" w:rsidRPr="00D62730">
        <w:rPr>
          <w:rFonts w:cstheme="minorHAnsi"/>
        </w:rPr>
        <w:t>ear real time data v</w:t>
      </w:r>
      <w:r w:rsidR="0020769B" w:rsidRPr="00D62730">
        <w:rPr>
          <w:rFonts w:cstheme="minorHAnsi"/>
        </w:rPr>
        <w:t xml:space="preserve">iew </w:t>
      </w:r>
      <w:r w:rsidR="00A1452F" w:rsidRPr="00D62730">
        <w:rPr>
          <w:rFonts w:cstheme="minorHAnsi"/>
        </w:rPr>
        <w:t xml:space="preserve">of information </w:t>
      </w:r>
      <w:r w:rsidR="0020769B" w:rsidRPr="00D62730">
        <w:rPr>
          <w:rFonts w:cstheme="minorHAnsi"/>
        </w:rPr>
        <w:t>to assist in finding available crew for an upcoming job</w:t>
      </w:r>
    </w:p>
    <w:p w14:paraId="54E471D5" w14:textId="03765986" w:rsidR="0020769B" w:rsidRPr="00D62730" w:rsidRDefault="0020769B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Field worker</w:t>
      </w:r>
      <w:r w:rsidR="004231AF" w:rsidRPr="00D62730">
        <w:rPr>
          <w:rFonts w:cstheme="minorHAnsi"/>
        </w:rPr>
        <w:t xml:space="preserve"> a</w:t>
      </w:r>
      <w:r w:rsidR="00A1452F" w:rsidRPr="00D62730">
        <w:rPr>
          <w:rFonts w:cstheme="minorHAnsi"/>
        </w:rPr>
        <w:t>vailability</w:t>
      </w:r>
      <w:r w:rsidR="004231AF" w:rsidRPr="00D62730">
        <w:rPr>
          <w:rFonts w:cstheme="minorHAnsi"/>
        </w:rPr>
        <w:t xml:space="preserve">, using </w:t>
      </w:r>
      <w:r w:rsidRPr="00D62730">
        <w:rPr>
          <w:rFonts w:cstheme="minorHAnsi"/>
        </w:rPr>
        <w:t xml:space="preserve">data from </w:t>
      </w:r>
      <w:r w:rsidR="00A50755" w:rsidRPr="00D62730">
        <w:rPr>
          <w:rFonts w:cstheme="minorHAnsi"/>
        </w:rPr>
        <w:t>key</w:t>
      </w:r>
      <w:r w:rsidRPr="00D62730">
        <w:rPr>
          <w:rFonts w:cstheme="minorHAnsi"/>
        </w:rPr>
        <w:t xml:space="preserve"> sources to put together </w:t>
      </w:r>
      <w:r w:rsidR="007B3BA7" w:rsidRPr="00D62730">
        <w:rPr>
          <w:rFonts w:cstheme="minorHAnsi"/>
        </w:rPr>
        <w:t xml:space="preserve">a </w:t>
      </w:r>
      <w:r w:rsidR="00992A7A" w:rsidRPr="00D62730">
        <w:rPr>
          <w:rFonts w:cstheme="minorHAnsi"/>
        </w:rPr>
        <w:t>Gant</w:t>
      </w:r>
      <w:r w:rsidR="007B3BA7" w:rsidRPr="00D62730">
        <w:rPr>
          <w:rFonts w:cstheme="minorHAnsi"/>
        </w:rPr>
        <w:t xml:space="preserve"> style</w:t>
      </w:r>
      <w:r w:rsidRPr="00D62730">
        <w:rPr>
          <w:rFonts w:cstheme="minorHAnsi"/>
        </w:rPr>
        <w:t xml:space="preserve"> availability of field workers</w:t>
      </w:r>
      <w:r w:rsidR="00BC0C9A" w:rsidRPr="00D62730">
        <w:rPr>
          <w:rFonts w:cstheme="minorHAnsi"/>
        </w:rPr>
        <w:t xml:space="preserve"> based on their district and position</w:t>
      </w:r>
    </w:p>
    <w:p w14:paraId="286A539C" w14:textId="29B23EBE" w:rsidR="0020769B" w:rsidRPr="00D62730" w:rsidRDefault="006D373B" w:rsidP="006D373B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sset </w:t>
      </w:r>
      <w:r w:rsidR="000B36F8" w:rsidRPr="00D62730">
        <w:rPr>
          <w:rFonts w:cstheme="minorHAnsi"/>
        </w:rPr>
        <w:t>Availability</w:t>
      </w:r>
      <w:r w:rsidRPr="00D62730">
        <w:rPr>
          <w:rFonts w:cstheme="minorHAnsi"/>
        </w:rPr>
        <w:t xml:space="preserve"> (Pump</w:t>
      </w:r>
      <w:r w:rsidR="00CA7095" w:rsidRPr="00D62730">
        <w:rPr>
          <w:rFonts w:cstheme="minorHAnsi"/>
        </w:rPr>
        <w:t xml:space="preserve">er, </w:t>
      </w:r>
      <w:r w:rsidRPr="00D62730">
        <w:rPr>
          <w:rFonts w:cstheme="minorHAnsi"/>
        </w:rPr>
        <w:t>Bulker</w:t>
      </w:r>
      <w:r w:rsidR="00CA7095" w:rsidRPr="00D62730">
        <w:rPr>
          <w:rFonts w:cstheme="minorHAnsi"/>
        </w:rPr>
        <w:t>, etc.</w:t>
      </w:r>
      <w:r w:rsidRPr="00D62730">
        <w:rPr>
          <w:rFonts w:cstheme="minorHAnsi"/>
        </w:rPr>
        <w:t>)</w:t>
      </w:r>
      <w:r w:rsidR="007B3BA7" w:rsidRPr="00D62730">
        <w:rPr>
          <w:rFonts w:cstheme="minorHAnsi"/>
        </w:rPr>
        <w:t xml:space="preserve">, using data from </w:t>
      </w:r>
      <w:r w:rsidR="00A50755" w:rsidRPr="00D62730">
        <w:rPr>
          <w:rFonts w:cstheme="minorHAnsi"/>
        </w:rPr>
        <w:t>key</w:t>
      </w:r>
      <w:r w:rsidR="007B3BA7" w:rsidRPr="00D62730">
        <w:rPr>
          <w:rFonts w:cstheme="minorHAnsi"/>
        </w:rPr>
        <w:t xml:space="preserve"> sources</w:t>
      </w:r>
      <w:r w:rsidR="00992A7A" w:rsidRPr="00D62730">
        <w:rPr>
          <w:rFonts w:cstheme="minorHAnsi"/>
        </w:rPr>
        <w:t xml:space="preserve"> to put together a Gant style availability of assets</w:t>
      </w:r>
    </w:p>
    <w:p w14:paraId="45ED0538" w14:textId="6F9D41DC" w:rsidR="00CC5654" w:rsidRPr="00D62730" w:rsidRDefault="00CC5654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Replace the Utilization Sh</w:t>
      </w:r>
      <w:r w:rsidR="009373A1" w:rsidRPr="00D62730">
        <w:rPr>
          <w:rFonts w:cstheme="minorHAnsi"/>
        </w:rPr>
        <w:t>eet and Truck Board Excel files for managing crews</w:t>
      </w:r>
    </w:p>
    <w:p w14:paraId="7652710E" w14:textId="77777777" w:rsidR="0089033E" w:rsidRPr="00D62730" w:rsidRDefault="0089033E" w:rsidP="0089033E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Equipment Availability</w:t>
      </w:r>
    </w:p>
    <w:p w14:paraId="53C8283C" w14:textId="77777777" w:rsidR="0089033E" w:rsidRPr="00D62730" w:rsidRDefault="0089033E" w:rsidP="0089033E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e hourly equipment availability over the next week so I can find the best crew for the job.  I will be looking for:</w:t>
      </w:r>
    </w:p>
    <w:p w14:paraId="40BC7344" w14:textId="77777777" w:rsidR="0089033E" w:rsidRPr="00D62730" w:rsidRDefault="0089033E" w:rsidP="0089033E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filter equipment by District, region, Equipment Type, and Sub-Type</w:t>
      </w:r>
    </w:p>
    <w:p w14:paraId="189EE002" w14:textId="77777777" w:rsidR="0089033E" w:rsidRPr="00D62730" w:rsidRDefault="0089033E" w:rsidP="0089033E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e equipment availability over the next week so I can find the best equipment for the job.  I will be looking for:</w:t>
      </w:r>
    </w:p>
    <w:p w14:paraId="22045A36" w14:textId="77777777" w:rsidR="0089033E" w:rsidRPr="00D62730" w:rsidRDefault="0089033E" w:rsidP="0089033E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Maintenance and inspection schedule (</w:t>
      </w:r>
      <w:proofErr w:type="spellStart"/>
      <w:r w:rsidRPr="00D62730">
        <w:rPr>
          <w:rFonts w:cstheme="minorHAnsi"/>
        </w:rPr>
        <w:t>eMaintain</w:t>
      </w:r>
      <w:proofErr w:type="spellEnd"/>
      <w:r w:rsidRPr="00D62730">
        <w:rPr>
          <w:rFonts w:cstheme="minorHAnsi"/>
        </w:rPr>
        <w:t>)</w:t>
      </w:r>
    </w:p>
    <w:p w14:paraId="1C0586E9" w14:textId="77777777" w:rsidR="0089033E" w:rsidRPr="00D62730" w:rsidRDefault="0089033E" w:rsidP="0089033E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Location of unit</w:t>
      </w:r>
    </w:p>
    <w:p w14:paraId="1B156274" w14:textId="77777777" w:rsidR="0089033E" w:rsidRPr="00D62730" w:rsidRDefault="0089033E" w:rsidP="0089033E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Scheduled Jobs</w:t>
      </w:r>
    </w:p>
    <w:p w14:paraId="1E6EAC66" w14:textId="77777777" w:rsidR="0089033E" w:rsidRPr="00D62730" w:rsidRDefault="0089033E" w:rsidP="0089033E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Equipment type and sub-type</w:t>
      </w:r>
    </w:p>
    <w:p w14:paraId="16D877A2" w14:textId="77777777" w:rsidR="0089033E" w:rsidRPr="00D62730" w:rsidRDefault="0089033E" w:rsidP="0089033E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lastRenderedPageBreak/>
        <w:t>Equipment specs (HP, Rate, Pressure, etc.)</w:t>
      </w:r>
    </w:p>
    <w:p w14:paraId="68E43FD4" w14:textId="2593A86E" w:rsidR="0089033E" w:rsidRPr="00D62730" w:rsidRDefault="0089033E" w:rsidP="0089033E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s a user, I can see the list of open work orders against an asset</w:t>
      </w:r>
    </w:p>
    <w:p w14:paraId="2C08D321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 xml:space="preserve">Require integration to </w:t>
      </w:r>
      <w:proofErr w:type="spellStart"/>
      <w:r w:rsidRPr="00D62730">
        <w:rPr>
          <w:rFonts w:eastAsiaTheme="majorEastAsia" w:cstheme="minorHAnsi"/>
          <w:color w:val="000000" w:themeColor="text1"/>
        </w:rPr>
        <w:t>eMaintain</w:t>
      </w:r>
      <w:proofErr w:type="spellEnd"/>
      <w:r w:rsidRPr="00D62730">
        <w:rPr>
          <w:rFonts w:eastAsiaTheme="majorEastAsia" w:cstheme="minorHAnsi"/>
          <w:color w:val="000000" w:themeColor="text1"/>
        </w:rPr>
        <w:t xml:space="preserve"> to get equipment maintenance schedule &amp; history</w:t>
      </w:r>
    </w:p>
    <w:p w14:paraId="69985CDF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integration to AX for active &amp; parked units</w:t>
      </w:r>
    </w:p>
    <w:p w14:paraId="152FC695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 xml:space="preserve">Require equipment specifications and limitations – type of truck, HP, Pressure limits, location, </w:t>
      </w:r>
      <w:proofErr w:type="spellStart"/>
      <w:r w:rsidRPr="00D62730">
        <w:rPr>
          <w:rFonts w:eastAsiaTheme="majorEastAsia" w:cstheme="minorHAnsi"/>
          <w:color w:val="000000" w:themeColor="text1"/>
        </w:rPr>
        <w:t>etc</w:t>
      </w:r>
      <w:proofErr w:type="spellEnd"/>
    </w:p>
    <w:p w14:paraId="64E2075C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available equipment – by home district</w:t>
      </w:r>
    </w:p>
    <w:p w14:paraId="4E414E54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Ability to assign to a job</w:t>
      </w:r>
    </w:p>
    <w:p w14:paraId="3A66DAA9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visualization of assigned of work</w:t>
      </w:r>
    </w:p>
    <w:p w14:paraId="16DF5FB0" w14:textId="77777777" w:rsidR="00CE2C1D" w:rsidRPr="00D62730" w:rsidRDefault="00CE2C1D" w:rsidP="00CE2C1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Daily/monthly view</w:t>
      </w:r>
    </w:p>
    <w:p w14:paraId="126691B2" w14:textId="77777777" w:rsidR="00CE2C1D" w:rsidRPr="00D62730" w:rsidRDefault="00CE2C1D" w:rsidP="00CE2C1D">
      <w:pPr>
        <w:pStyle w:val="ListParagraph"/>
        <w:numPr>
          <w:ilvl w:val="2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Gant view</w:t>
      </w:r>
    </w:p>
    <w:p w14:paraId="03F01A55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 xml:space="preserve">Require Daily asset count by type (Pumper, Bulker, Chem Van, </w:t>
      </w:r>
      <w:proofErr w:type="spellStart"/>
      <w:r w:rsidRPr="00D62730">
        <w:rPr>
          <w:rFonts w:eastAsiaTheme="majorEastAsia" w:cstheme="minorHAnsi"/>
          <w:color w:val="000000" w:themeColor="text1"/>
        </w:rPr>
        <w:t>BTrain</w:t>
      </w:r>
      <w:proofErr w:type="spellEnd"/>
      <w:r w:rsidRPr="00D62730">
        <w:rPr>
          <w:rFonts w:eastAsiaTheme="majorEastAsia" w:cstheme="minorHAnsi"/>
          <w:color w:val="000000" w:themeColor="text1"/>
        </w:rPr>
        <w:t>)</w:t>
      </w:r>
    </w:p>
    <w:p w14:paraId="2D2ED8FD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total asset count by type</w:t>
      </w:r>
    </w:p>
    <w:p w14:paraId="79473EE5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pumper utilization</w:t>
      </w:r>
    </w:p>
    <w:p w14:paraId="3D44C0FE" w14:textId="77777777" w:rsidR="00CE2C1D" w:rsidRPr="00D62730" w:rsidRDefault="00CE2C1D" w:rsidP="00CE2C1D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Visualize equipment availability</w:t>
      </w:r>
    </w:p>
    <w:p w14:paraId="193F4A0F" w14:textId="4FD53781" w:rsidR="00CE2C1D" w:rsidRPr="00047377" w:rsidRDefault="00CE2C1D" w:rsidP="007C24DF">
      <w:pPr>
        <w:pStyle w:val="ListParagraph"/>
        <w:numPr>
          <w:ilvl w:val="1"/>
          <w:numId w:val="1"/>
        </w:numPr>
        <w:rPr>
          <w:rFonts w:cstheme="minorHAnsi"/>
        </w:rPr>
      </w:pPr>
      <w:r w:rsidRPr="00AE0318">
        <w:rPr>
          <w:rFonts w:eastAsiaTheme="majorEastAsia" w:cstheme="minorHAnsi"/>
          <w:color w:val="000000" w:themeColor="text1"/>
        </w:rPr>
        <w:t>Visualize work assignments out 31 days</w:t>
      </w:r>
    </w:p>
    <w:p w14:paraId="3C4781D5" w14:textId="77777777" w:rsidR="00047377" w:rsidRPr="00D62730" w:rsidRDefault="00047377" w:rsidP="00047377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hauling to location</w:t>
      </w:r>
    </w:p>
    <w:p w14:paraId="1E4CA0F2" w14:textId="77777777" w:rsidR="00047377" w:rsidRPr="00D62730" w:rsidRDefault="00047377" w:rsidP="00047377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arrived at location</w:t>
      </w:r>
    </w:p>
    <w:p w14:paraId="1379A1F9" w14:textId="647269D5" w:rsidR="00047377" w:rsidRPr="00CC503F" w:rsidRDefault="00047377" w:rsidP="00CC503F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bin/location product was put in (if applicable)</w:t>
      </w:r>
    </w:p>
    <w:p w14:paraId="21C8AB30" w14:textId="050BE3CB" w:rsidR="00650D24" w:rsidRPr="00D62730" w:rsidRDefault="00650D24" w:rsidP="00650D24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>Complexity Matrix</w:t>
      </w:r>
      <w:r w:rsidR="00D355BD">
        <w:rPr>
          <w:rFonts w:cstheme="minorHAnsi"/>
        </w:rPr>
        <w:t xml:space="preserve"> – workflow management</w:t>
      </w:r>
    </w:p>
    <w:p w14:paraId="26110AB1" w14:textId="609AE281" w:rsidR="006D4215" w:rsidRPr="00D62730" w:rsidRDefault="006D4215" w:rsidP="006D4215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bility to manage the complexity matrix </w:t>
      </w:r>
      <w:r w:rsidR="00DD45DB" w:rsidRPr="00D62730">
        <w:rPr>
          <w:rFonts w:cstheme="minorHAnsi"/>
        </w:rPr>
        <w:t xml:space="preserve">workflow </w:t>
      </w:r>
      <w:r w:rsidR="00313312" w:rsidRPr="00D62730">
        <w:rPr>
          <w:rFonts w:cstheme="minorHAnsi"/>
        </w:rPr>
        <w:t>digitally, and remove the current email process</w:t>
      </w:r>
    </w:p>
    <w:p w14:paraId="280ECDC5" w14:textId="3EEF66EE" w:rsidR="00BB1D90" w:rsidRPr="00D62730" w:rsidRDefault="00BB1D90" w:rsidP="00BB1D90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The system, can handle 4 categories of the complexity matrix</w:t>
      </w:r>
      <w:r w:rsidR="00AE0318">
        <w:rPr>
          <w:rFonts w:cstheme="minorHAnsi"/>
        </w:rPr>
        <w:t xml:space="preserve"> </w:t>
      </w:r>
      <w:r w:rsidRPr="00D62730">
        <w:rPr>
          <w:rFonts w:cstheme="minorHAnsi"/>
        </w:rPr>
        <w:t>(green, yellow, red, black)</w:t>
      </w:r>
      <w:r w:rsidR="00BF278C">
        <w:rPr>
          <w:rFonts w:cstheme="minorHAnsi"/>
        </w:rPr>
        <w:t xml:space="preserve"> within 3 different service lines</w:t>
      </w:r>
    </w:p>
    <w:p w14:paraId="5AF8D375" w14:textId="77777777" w:rsidR="00BB1D90" w:rsidRPr="00D62730" w:rsidRDefault="00BB1D90" w:rsidP="00BB1D90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Each category has different steps and approvals</w:t>
      </w:r>
    </w:p>
    <w:p w14:paraId="6D5E129F" w14:textId="556AD683" w:rsidR="00173D77" w:rsidRPr="00D62730" w:rsidRDefault="00173D77" w:rsidP="00173D7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Green (Primary) – job can proceed as designed</w:t>
      </w:r>
    </w:p>
    <w:p w14:paraId="079D703F" w14:textId="4F323D69" w:rsidR="00173D77" w:rsidRPr="00D62730" w:rsidRDefault="00173D77" w:rsidP="00173D7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Yellow (Primary) – CWOP and Field Blend testing once per pad</w:t>
      </w:r>
    </w:p>
    <w:p w14:paraId="62066E66" w14:textId="0E300D41" w:rsidR="00173D77" w:rsidRPr="00D62730" w:rsidRDefault="00173D77" w:rsidP="00173D7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Red (Primary) – CWOP and Field Blend testing and approval required</w:t>
      </w:r>
    </w:p>
    <w:p w14:paraId="16EECA6D" w14:textId="6B1133C5" w:rsidR="00173D77" w:rsidRPr="00D62730" w:rsidRDefault="00E71FDB" w:rsidP="00173D7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Black (Primary) – CWOP and Field Blend testing and approval required</w:t>
      </w:r>
    </w:p>
    <w:p w14:paraId="150AA6CA" w14:textId="1594DF32" w:rsidR="00E71FDB" w:rsidRPr="00D62730" w:rsidRDefault="00E71FDB" w:rsidP="00173D7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Green (Remedial) - job can proceed as designed</w:t>
      </w:r>
    </w:p>
    <w:p w14:paraId="78213898" w14:textId="3AFC8A1E" w:rsidR="003D1E9C" w:rsidRPr="00D62730" w:rsidRDefault="006E3A6B" w:rsidP="00173D7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Yellow (Remedial / Infrastructure) </w:t>
      </w:r>
      <w:proofErr w:type="gramStart"/>
      <w:r w:rsidRPr="00D62730">
        <w:rPr>
          <w:rFonts w:cstheme="minorHAnsi"/>
        </w:rPr>
        <w:t xml:space="preserve">– </w:t>
      </w:r>
      <w:r w:rsidR="00017067" w:rsidRPr="00D62730">
        <w:rPr>
          <w:rFonts w:cstheme="minorHAnsi"/>
        </w:rPr>
        <w:t>??</w:t>
      </w:r>
      <w:proofErr w:type="gramEnd"/>
    </w:p>
    <w:p w14:paraId="2BC774F8" w14:textId="1B794425" w:rsidR="006E3A6B" w:rsidRPr="00D62730" w:rsidRDefault="006E3A6B" w:rsidP="00173D7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Red </w:t>
      </w:r>
      <w:r w:rsidR="00017067" w:rsidRPr="00D62730">
        <w:rPr>
          <w:rFonts w:cstheme="minorHAnsi"/>
        </w:rPr>
        <w:t>(Remedial / Infrastructure) – CWOP and Field Blend testing and approval required</w:t>
      </w:r>
    </w:p>
    <w:p w14:paraId="1A067584" w14:textId="7AA2DC39" w:rsidR="00017067" w:rsidRDefault="00017067" w:rsidP="00173D7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Black (Remedial / Infrastructure) – CWOP and Field Blend testing and approval required</w:t>
      </w:r>
    </w:p>
    <w:p w14:paraId="44C4E43A" w14:textId="77777777" w:rsidR="00345B2C" w:rsidRPr="00D62730" w:rsidRDefault="00345B2C" w:rsidP="00345B2C">
      <w:pPr>
        <w:pStyle w:val="ListParagraph"/>
        <w:ind w:left="1800"/>
        <w:rPr>
          <w:rFonts w:eastAsiaTheme="majorEastAsia" w:cstheme="minorHAnsi"/>
          <w:color w:val="000000" w:themeColor="text1"/>
        </w:rPr>
      </w:pPr>
    </w:p>
    <w:p w14:paraId="0DD668E2" w14:textId="28044A83" w:rsidR="00BB1D90" w:rsidRPr="00D62730" w:rsidRDefault="00DF77AB" w:rsidP="00017067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>Approvals</w:t>
      </w:r>
    </w:p>
    <w:p w14:paraId="10A57F3F" w14:textId="0C173D8A" w:rsidR="00DF77AB" w:rsidRPr="00D62730" w:rsidRDefault="00DF77AB" w:rsidP="00DF77AB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When field blend testing:</w:t>
      </w:r>
    </w:p>
    <w:p w14:paraId="3660D368" w14:textId="77777777" w:rsidR="00345B2C" w:rsidRPr="00D62730" w:rsidRDefault="00345B2C" w:rsidP="00345B2C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lastRenderedPageBreak/>
        <w:t>Require “Client Approval” flagging</w:t>
      </w:r>
    </w:p>
    <w:p w14:paraId="3B9B011E" w14:textId="77777777" w:rsidR="00345B2C" w:rsidRPr="00D62730" w:rsidRDefault="00345B2C" w:rsidP="00345B2C">
      <w:pPr>
        <w:pStyle w:val="ListParagraph"/>
        <w:numPr>
          <w:ilvl w:val="4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lab next steps if not approved</w:t>
      </w:r>
    </w:p>
    <w:p w14:paraId="4486A88D" w14:textId="77777777" w:rsidR="00345B2C" w:rsidRPr="00D62730" w:rsidRDefault="00345B2C" w:rsidP="00345B2C">
      <w:pPr>
        <w:pStyle w:val="ListParagraph"/>
        <w:numPr>
          <w:ilvl w:val="4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pass to “Sanjel CS” for approval</w:t>
      </w:r>
    </w:p>
    <w:p w14:paraId="7CFCFC17" w14:textId="77777777" w:rsidR="00345B2C" w:rsidRPr="00D62730" w:rsidRDefault="00345B2C" w:rsidP="00345B2C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 xml:space="preserve">Require “Sanjel CS” Approval flagging </w:t>
      </w:r>
    </w:p>
    <w:p w14:paraId="105FFA84" w14:textId="77777777" w:rsidR="00345B2C" w:rsidRPr="00D62730" w:rsidRDefault="00345B2C" w:rsidP="00345B2C">
      <w:pPr>
        <w:pStyle w:val="ListParagraph"/>
        <w:numPr>
          <w:ilvl w:val="4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lab next steps if not approved</w:t>
      </w:r>
    </w:p>
    <w:p w14:paraId="4D1A4CAE" w14:textId="77777777" w:rsidR="00345B2C" w:rsidRPr="00D62730" w:rsidRDefault="00345B2C" w:rsidP="00345B2C">
      <w:pPr>
        <w:pStyle w:val="ListParagraph"/>
        <w:numPr>
          <w:ilvl w:val="4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pass to “Sanjel Ops” for approval</w:t>
      </w:r>
    </w:p>
    <w:p w14:paraId="04FC87EE" w14:textId="77777777" w:rsidR="00345B2C" w:rsidRPr="00D62730" w:rsidRDefault="00345B2C" w:rsidP="00345B2C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“Sanjel Ops” Approval flagging</w:t>
      </w:r>
    </w:p>
    <w:p w14:paraId="66F76B55" w14:textId="77777777" w:rsidR="00345B2C" w:rsidRPr="00D62730" w:rsidRDefault="00345B2C" w:rsidP="00345B2C">
      <w:pPr>
        <w:pStyle w:val="ListParagraph"/>
        <w:numPr>
          <w:ilvl w:val="4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lab next steps if not approved</w:t>
      </w:r>
    </w:p>
    <w:p w14:paraId="3CDD8CB9" w14:textId="77777777" w:rsidR="00345B2C" w:rsidRDefault="00345B2C" w:rsidP="00345B2C">
      <w:pPr>
        <w:pStyle w:val="ListParagraph"/>
        <w:numPr>
          <w:ilvl w:val="4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haul to location flag</w:t>
      </w:r>
    </w:p>
    <w:p w14:paraId="30766BCF" w14:textId="071C4F55" w:rsidR="00DF77AB" w:rsidRDefault="00DF77AB" w:rsidP="00345B2C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May require</w:t>
      </w:r>
      <w:r w:rsidR="00BB00FE" w:rsidRPr="00D62730">
        <w:rPr>
          <w:rFonts w:cstheme="minorHAnsi"/>
        </w:rPr>
        <w:t xml:space="preserve"> Client</w:t>
      </w:r>
      <w:r w:rsidRPr="00D62730">
        <w:rPr>
          <w:rFonts w:cstheme="minorHAnsi"/>
        </w:rPr>
        <w:t xml:space="preserve"> approval (indicated by job design)</w:t>
      </w:r>
    </w:p>
    <w:p w14:paraId="72EB7640" w14:textId="4CDDDDDC" w:rsidR="00BF278C" w:rsidRDefault="00BF278C" w:rsidP="00BF278C">
      <w:pPr>
        <w:pStyle w:val="ListParagraph"/>
        <w:numPr>
          <w:ilvl w:val="2"/>
          <w:numId w:val="1"/>
        </w:numPr>
        <w:rPr>
          <w:rFonts w:cstheme="minorHAnsi"/>
        </w:rPr>
      </w:pPr>
      <w:r>
        <w:rPr>
          <w:rFonts w:cstheme="minorHAnsi"/>
        </w:rPr>
        <w:t>Workflo</w:t>
      </w:r>
      <w:r w:rsidR="00187981">
        <w:rPr>
          <w:rFonts w:cstheme="minorHAnsi"/>
        </w:rPr>
        <w:t>w</w:t>
      </w:r>
      <w:r w:rsidR="00FB0BE1">
        <w:rPr>
          <w:rFonts w:cstheme="minorHAnsi"/>
        </w:rPr>
        <w:t xml:space="preserve"> – blending testing &amp; approval</w:t>
      </w:r>
    </w:p>
    <w:p w14:paraId="4FB088F8" w14:textId="76F6A55A" w:rsidR="00BF278C" w:rsidRDefault="00BF278C" w:rsidP="00BF278C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>Job is flagged as requiring Field blend testing – either by complexity matrix score or manual flag</w:t>
      </w:r>
    </w:p>
    <w:p w14:paraId="7DEDF405" w14:textId="282A8461" w:rsidR="00BF278C" w:rsidRDefault="00FB0BE1" w:rsidP="00BF278C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 xml:space="preserve">Required </w:t>
      </w:r>
      <w:r w:rsidR="002D7D19">
        <w:rPr>
          <w:rFonts w:cstheme="minorHAnsi"/>
        </w:rPr>
        <w:t>Blending is scheduled</w:t>
      </w:r>
    </w:p>
    <w:p w14:paraId="4B62282A" w14:textId="77777777" w:rsidR="00FB0BE1" w:rsidRPr="00D62730" w:rsidRDefault="00FB0BE1" w:rsidP="00FB0BE1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Bulk Plant Blending beginning at time</w:t>
      </w:r>
    </w:p>
    <w:p w14:paraId="0FABB93D" w14:textId="77777777" w:rsidR="00FB0BE1" w:rsidRPr="00D62730" w:rsidRDefault="00FB0BE1" w:rsidP="00FB0BE1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Bulk Plant Blended complete</w:t>
      </w:r>
    </w:p>
    <w:p w14:paraId="58051CB0" w14:textId="77777777" w:rsidR="00FB0BE1" w:rsidRDefault="00FB0BE1" w:rsidP="00FB0BE1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 xml:space="preserve">Require Bulk Plant </w:t>
      </w:r>
      <w:proofErr w:type="gramStart"/>
      <w:r w:rsidRPr="00D62730">
        <w:rPr>
          <w:rFonts w:eastAsiaTheme="majorEastAsia" w:cstheme="minorHAnsi"/>
          <w:color w:val="000000" w:themeColor="text1"/>
        </w:rPr>
        <w:t>sample</w:t>
      </w:r>
      <w:proofErr w:type="gramEnd"/>
      <w:r w:rsidRPr="00D62730">
        <w:rPr>
          <w:rFonts w:eastAsiaTheme="majorEastAsia" w:cstheme="minorHAnsi"/>
          <w:color w:val="000000" w:themeColor="text1"/>
        </w:rPr>
        <w:t xml:space="preserve"> </w:t>
      </w:r>
      <w:r>
        <w:rPr>
          <w:rFonts w:eastAsiaTheme="majorEastAsia" w:cstheme="minorHAnsi"/>
          <w:color w:val="000000" w:themeColor="text1"/>
        </w:rPr>
        <w:t>Complete</w:t>
      </w:r>
    </w:p>
    <w:p w14:paraId="49EE14CE" w14:textId="10ADC74D" w:rsidR="00FB0BE1" w:rsidRPr="00D62730" w:rsidRDefault="00FB0BE1" w:rsidP="00FB0BE1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>
        <w:rPr>
          <w:rFonts w:eastAsiaTheme="majorEastAsia" w:cstheme="minorHAnsi"/>
          <w:color w:val="000000" w:themeColor="text1"/>
        </w:rPr>
        <w:t xml:space="preserve">Require sample </w:t>
      </w:r>
      <w:r w:rsidRPr="00D62730">
        <w:rPr>
          <w:rFonts w:eastAsiaTheme="majorEastAsia" w:cstheme="minorHAnsi"/>
          <w:color w:val="000000" w:themeColor="text1"/>
        </w:rPr>
        <w:t xml:space="preserve">sent to lab </w:t>
      </w:r>
    </w:p>
    <w:p w14:paraId="4DA0ECCA" w14:textId="77777777" w:rsidR="00FB0BE1" w:rsidRPr="00D62730" w:rsidRDefault="00FB0BE1" w:rsidP="00FB0BE1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Time sample arrived at lab</w:t>
      </w:r>
    </w:p>
    <w:p w14:paraId="31A8E5F0" w14:textId="77777777" w:rsidR="00FB0BE1" w:rsidRPr="00D62730" w:rsidRDefault="00FB0BE1" w:rsidP="00FB0BE1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test has started</w:t>
      </w:r>
    </w:p>
    <w:p w14:paraId="3789F8E3" w14:textId="77777777" w:rsidR="00FB0BE1" w:rsidRPr="00D62730" w:rsidRDefault="00FB0BE1" w:rsidP="00FB0BE1">
      <w:pPr>
        <w:pStyle w:val="ListParagraph"/>
        <w:numPr>
          <w:ilvl w:val="3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test results and pass/fail criteria</w:t>
      </w:r>
    </w:p>
    <w:p w14:paraId="4E2D432B" w14:textId="738E8D04" w:rsidR="002D7D19" w:rsidRDefault="00C268AC" w:rsidP="00BF278C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 xml:space="preserve">Require </w:t>
      </w:r>
      <w:r w:rsidR="002D7D19">
        <w:rPr>
          <w:rFonts w:cstheme="minorHAnsi"/>
        </w:rPr>
        <w:t>Testing Complete</w:t>
      </w:r>
      <w:r w:rsidR="00306CA9">
        <w:rPr>
          <w:rFonts w:cstheme="minorHAnsi"/>
        </w:rPr>
        <w:t xml:space="preserve"> – results for review</w:t>
      </w:r>
    </w:p>
    <w:p w14:paraId="1A3B180F" w14:textId="62DD6107" w:rsidR="00F92AE2" w:rsidRDefault="00C268AC" w:rsidP="00BF278C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 xml:space="preserve">Require </w:t>
      </w:r>
      <w:r w:rsidR="00F92AE2">
        <w:rPr>
          <w:rFonts w:cstheme="minorHAnsi"/>
        </w:rPr>
        <w:t>Approvals</w:t>
      </w:r>
    </w:p>
    <w:p w14:paraId="16BB1441" w14:textId="6C733166" w:rsidR="00306CA9" w:rsidRDefault="00306CA9" w:rsidP="00F92AE2">
      <w:pPr>
        <w:pStyle w:val="ListParagraph"/>
        <w:numPr>
          <w:ilvl w:val="4"/>
          <w:numId w:val="1"/>
        </w:numPr>
        <w:rPr>
          <w:rFonts w:cstheme="minorHAnsi"/>
        </w:rPr>
      </w:pPr>
      <w:r>
        <w:rPr>
          <w:rFonts w:cstheme="minorHAnsi"/>
        </w:rPr>
        <w:t>CS Approval</w:t>
      </w:r>
    </w:p>
    <w:p w14:paraId="7EE3D80E" w14:textId="42BF03F2" w:rsidR="00306CA9" w:rsidRDefault="00306CA9" w:rsidP="00F92AE2">
      <w:pPr>
        <w:pStyle w:val="ListParagraph"/>
        <w:numPr>
          <w:ilvl w:val="4"/>
          <w:numId w:val="1"/>
        </w:numPr>
        <w:rPr>
          <w:rFonts w:cstheme="minorHAnsi"/>
        </w:rPr>
      </w:pPr>
      <w:r>
        <w:rPr>
          <w:rFonts w:cstheme="minorHAnsi"/>
        </w:rPr>
        <w:t>Ops Approval</w:t>
      </w:r>
    </w:p>
    <w:p w14:paraId="72D866C1" w14:textId="112437BB" w:rsidR="00306CA9" w:rsidRDefault="00306CA9" w:rsidP="00F92AE2">
      <w:pPr>
        <w:pStyle w:val="ListParagraph"/>
        <w:numPr>
          <w:ilvl w:val="4"/>
          <w:numId w:val="1"/>
        </w:numPr>
        <w:rPr>
          <w:rFonts w:cstheme="minorHAnsi"/>
        </w:rPr>
      </w:pPr>
      <w:r>
        <w:rPr>
          <w:rFonts w:cstheme="minorHAnsi"/>
        </w:rPr>
        <w:t>Client Approval</w:t>
      </w:r>
    </w:p>
    <w:p w14:paraId="0C37B877" w14:textId="2D05A5FE" w:rsidR="00187981" w:rsidRDefault="00187981" w:rsidP="00F92AE2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 xml:space="preserve">If not approved, </w:t>
      </w:r>
      <w:proofErr w:type="spellStart"/>
      <w:r>
        <w:rPr>
          <w:rFonts w:cstheme="minorHAnsi"/>
        </w:rPr>
        <w:t>reblend</w:t>
      </w:r>
      <w:proofErr w:type="spellEnd"/>
      <w:r>
        <w:rPr>
          <w:rFonts w:cstheme="minorHAnsi"/>
        </w:rPr>
        <w:t xml:space="preserve"> and repeat process</w:t>
      </w:r>
    </w:p>
    <w:p w14:paraId="279D7AF6" w14:textId="658DFE79" w:rsidR="00187981" w:rsidRPr="00D62730" w:rsidRDefault="0054512A" w:rsidP="00187981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 xml:space="preserve">Once approved - </w:t>
      </w:r>
      <w:r w:rsidR="00187981">
        <w:rPr>
          <w:rFonts w:cstheme="minorHAnsi"/>
        </w:rPr>
        <w:t>Send to location</w:t>
      </w:r>
    </w:p>
    <w:p w14:paraId="6535AC3E" w14:textId="1CCDE4A1" w:rsidR="00E94E87" w:rsidRPr="00D62730" w:rsidRDefault="00762ED1" w:rsidP="00E94E87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Product </w:t>
      </w:r>
      <w:r w:rsidR="001F39C8" w:rsidRPr="00D62730">
        <w:rPr>
          <w:rFonts w:cstheme="minorHAnsi"/>
        </w:rPr>
        <w:t>Forecasting</w:t>
      </w:r>
    </w:p>
    <w:p w14:paraId="046B3D02" w14:textId="7102D304" w:rsidR="00511838" w:rsidRPr="00D62730" w:rsidRDefault="00C20D8D" w:rsidP="004873D7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Provide material forecast using </w:t>
      </w:r>
      <w:r w:rsidR="00443ACE" w:rsidRPr="00D62730">
        <w:rPr>
          <w:rFonts w:cstheme="minorHAnsi"/>
        </w:rPr>
        <w:t>Rig For</w:t>
      </w:r>
      <w:r w:rsidR="00E80EDA" w:rsidRPr="00D62730">
        <w:rPr>
          <w:rFonts w:cstheme="minorHAnsi"/>
        </w:rPr>
        <w:t>e</w:t>
      </w:r>
      <w:r w:rsidR="00443ACE" w:rsidRPr="00D62730">
        <w:rPr>
          <w:rFonts w:cstheme="minorHAnsi"/>
        </w:rPr>
        <w:t xml:space="preserve">cast, Rig </w:t>
      </w:r>
      <w:proofErr w:type="gramStart"/>
      <w:r w:rsidR="00443ACE" w:rsidRPr="00D62730">
        <w:rPr>
          <w:rFonts w:cstheme="minorHAnsi"/>
        </w:rPr>
        <w:t>Activity</w:t>
      </w:r>
      <w:proofErr w:type="gramEnd"/>
      <w:r w:rsidR="00443ACE" w:rsidRPr="00D62730">
        <w:rPr>
          <w:rFonts w:cstheme="minorHAnsi"/>
        </w:rPr>
        <w:t xml:space="preserve"> and program data</w:t>
      </w:r>
    </w:p>
    <w:p w14:paraId="6F56BC92" w14:textId="31EDE55E" w:rsidR="00A6038A" w:rsidRPr="00D62730" w:rsidRDefault="00A6038A" w:rsidP="00A6038A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s a supply chain user, I can see a material forecast out </w:t>
      </w:r>
      <w:r w:rsidR="00F75F67">
        <w:rPr>
          <w:rFonts w:cstheme="minorHAnsi"/>
        </w:rPr>
        <w:t xml:space="preserve">21 </w:t>
      </w:r>
      <w:r w:rsidRPr="00D62730">
        <w:rPr>
          <w:rFonts w:cstheme="minorHAnsi"/>
        </w:rPr>
        <w:t xml:space="preserve">days </w:t>
      </w:r>
    </w:p>
    <w:p w14:paraId="6961B5D5" w14:textId="77777777" w:rsidR="00F75F67" w:rsidRDefault="00A6038A" w:rsidP="00A6038A">
      <w:pPr>
        <w:pStyle w:val="ListParagraph"/>
        <w:numPr>
          <w:ilvl w:val="2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As a supply chain user, I can filter </w:t>
      </w:r>
      <w:r w:rsidR="00F75F67">
        <w:rPr>
          <w:rFonts w:cstheme="minorHAnsi"/>
        </w:rPr>
        <w:t>the material forecast by</w:t>
      </w:r>
    </w:p>
    <w:p w14:paraId="41A130A8" w14:textId="7545B627" w:rsidR="00F75F67" w:rsidRDefault="00F75F67" w:rsidP="00F75F67">
      <w:pPr>
        <w:pStyle w:val="ListParagraph"/>
        <w:numPr>
          <w:ilvl w:val="3"/>
          <w:numId w:val="1"/>
        </w:numPr>
        <w:rPr>
          <w:rFonts w:cstheme="minorHAnsi"/>
        </w:rPr>
      </w:pPr>
      <w:r w:rsidRPr="00D62730">
        <w:rPr>
          <w:rFonts w:cstheme="minorHAnsi"/>
        </w:rPr>
        <w:t>P</w:t>
      </w:r>
      <w:r w:rsidR="00A6038A" w:rsidRPr="00D62730">
        <w:rPr>
          <w:rFonts w:cstheme="minorHAnsi"/>
        </w:rPr>
        <w:t>roduct</w:t>
      </w:r>
    </w:p>
    <w:p w14:paraId="6D8D2B97" w14:textId="73DC0C7A" w:rsidR="00A6038A" w:rsidRDefault="00F75F67" w:rsidP="00F75F67">
      <w:pPr>
        <w:pStyle w:val="ListParagraph"/>
        <w:numPr>
          <w:ilvl w:val="3"/>
          <w:numId w:val="1"/>
        </w:numPr>
        <w:rPr>
          <w:rFonts w:cstheme="minorHAnsi"/>
        </w:rPr>
      </w:pPr>
      <w:r>
        <w:rPr>
          <w:rFonts w:cstheme="minorHAnsi"/>
        </w:rPr>
        <w:t>D</w:t>
      </w:r>
      <w:r w:rsidR="00A6038A" w:rsidRPr="00D62730">
        <w:rPr>
          <w:rFonts w:cstheme="minorHAnsi"/>
        </w:rPr>
        <w:t xml:space="preserve">istrict </w:t>
      </w:r>
    </w:p>
    <w:p w14:paraId="2532C815" w14:textId="77777777" w:rsidR="009E29BF" w:rsidRPr="00D62730" w:rsidRDefault="009E29BF" w:rsidP="009E29BF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“component” totals per timeframe/district</w:t>
      </w:r>
    </w:p>
    <w:p w14:paraId="47FBE2A6" w14:textId="07AAB495" w:rsidR="009E29BF" w:rsidRPr="008F05AE" w:rsidRDefault="009E29BF" w:rsidP="008F05AE">
      <w:pPr>
        <w:pStyle w:val="ListParagraph"/>
        <w:numPr>
          <w:ilvl w:val="1"/>
          <w:numId w:val="1"/>
        </w:numPr>
        <w:rPr>
          <w:rFonts w:eastAsiaTheme="majorEastAsia" w:cstheme="minorHAnsi"/>
          <w:color w:val="000000" w:themeColor="text1"/>
        </w:rPr>
      </w:pPr>
      <w:r w:rsidRPr="00D62730">
        <w:rPr>
          <w:rFonts w:eastAsiaTheme="majorEastAsia" w:cstheme="minorHAnsi"/>
          <w:color w:val="000000" w:themeColor="text1"/>
        </w:rPr>
        <w:t>Require plugs required per timeframe/district</w:t>
      </w:r>
    </w:p>
    <w:p w14:paraId="0DC298A6" w14:textId="77777777" w:rsidR="00CF30EF" w:rsidRPr="00D62730" w:rsidRDefault="00CF30EF" w:rsidP="00606D9A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Key Reports and KPIs </w:t>
      </w:r>
    </w:p>
    <w:p w14:paraId="1468E6CD" w14:textId="77777777" w:rsidR="00454C22" w:rsidRPr="00D62730" w:rsidRDefault="00454C22" w:rsidP="00454C22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lastRenderedPageBreak/>
        <w:t>Daily Crews count - # of units we have staffed</w:t>
      </w:r>
    </w:p>
    <w:p w14:paraId="176AF5FB" w14:textId="77777777" w:rsidR="00454C22" w:rsidRPr="00D62730" w:rsidRDefault="00454C22" w:rsidP="00454C22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Total crew count - # of units that we have active</w:t>
      </w:r>
    </w:p>
    <w:p w14:paraId="7D6B57CD" w14:textId="77777777" w:rsidR="00454C22" w:rsidRPr="00D62730" w:rsidRDefault="00454C22" w:rsidP="00454C22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Crew utilization percentage (Daily and Total)</w:t>
      </w:r>
    </w:p>
    <w:p w14:paraId="1A144777" w14:textId="5C3A826C" w:rsidR="00454C22" w:rsidRPr="00D62730" w:rsidRDefault="00454C22" w:rsidP="00454C22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 xml:space="preserve">Daily asset count </w:t>
      </w:r>
      <w:r w:rsidR="00CA7095" w:rsidRPr="00D62730">
        <w:rPr>
          <w:rFonts w:cstheme="minorHAnsi"/>
        </w:rPr>
        <w:t xml:space="preserve">by type </w:t>
      </w:r>
      <w:r w:rsidRPr="00D62730">
        <w:rPr>
          <w:rFonts w:cstheme="minorHAnsi"/>
        </w:rPr>
        <w:t xml:space="preserve">(Pumper, Bulker, Chem Van, </w:t>
      </w:r>
      <w:proofErr w:type="spellStart"/>
      <w:r w:rsidRPr="00D62730">
        <w:rPr>
          <w:rFonts w:cstheme="minorHAnsi"/>
        </w:rPr>
        <w:t>BTrain</w:t>
      </w:r>
      <w:proofErr w:type="spellEnd"/>
      <w:r w:rsidRPr="00D62730">
        <w:rPr>
          <w:rFonts w:cstheme="minorHAnsi"/>
        </w:rPr>
        <w:t>)</w:t>
      </w:r>
    </w:p>
    <w:p w14:paraId="17065A9A" w14:textId="438312E9" w:rsidR="00454C22" w:rsidRPr="00D62730" w:rsidRDefault="00454C22" w:rsidP="00454C22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Total asset count by type</w:t>
      </w:r>
    </w:p>
    <w:p w14:paraId="69CE8C87" w14:textId="77777777" w:rsidR="00454C22" w:rsidRPr="00D62730" w:rsidRDefault="00454C22" w:rsidP="00454C22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Pumper utilization (Daily and Total)</w:t>
      </w:r>
    </w:p>
    <w:p w14:paraId="0BE3F7FE" w14:textId="77777777" w:rsidR="00454C22" w:rsidRPr="00D62730" w:rsidRDefault="00454C22" w:rsidP="00454C22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Rig count per day and district and Region</w:t>
      </w:r>
    </w:p>
    <w:p w14:paraId="4363888B" w14:textId="28742CB6" w:rsidR="00AE0DFA" w:rsidRPr="00D62730" w:rsidRDefault="00AE0DFA" w:rsidP="00454C22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>Security</w:t>
      </w:r>
    </w:p>
    <w:p w14:paraId="5C7A20E6" w14:textId="77777777" w:rsidR="00AE0DFA" w:rsidRPr="00D62730" w:rsidRDefault="00AE0DFA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Ability to control user access to the software with read only and edit capability</w:t>
      </w:r>
    </w:p>
    <w:p w14:paraId="4084D81C" w14:textId="21025BE6" w:rsidR="00AE0DFA" w:rsidRPr="00D62730" w:rsidRDefault="00AE0DFA" w:rsidP="00606D9A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Each component should be managed with independent access</w:t>
      </w:r>
    </w:p>
    <w:p w14:paraId="3D531315" w14:textId="77777777" w:rsidR="004F2BAD" w:rsidRPr="00D62730" w:rsidRDefault="004F2BAD" w:rsidP="004F2BAD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>Other availability features</w:t>
      </w:r>
    </w:p>
    <w:p w14:paraId="370FECC3" w14:textId="77777777" w:rsidR="004F2BAD" w:rsidRPr="00D62730" w:rsidRDefault="004F2BAD" w:rsidP="004F2BAD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Ability to filter assets, workers, and crew by Region &amp; District</w:t>
      </w:r>
    </w:p>
    <w:p w14:paraId="78FAD066" w14:textId="77777777" w:rsidR="004F2BAD" w:rsidRPr="00D62730" w:rsidRDefault="004F2BAD" w:rsidP="004F2BAD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Easy search filter for workers or assets</w:t>
      </w:r>
    </w:p>
    <w:p w14:paraId="4919D7E8" w14:textId="77777777" w:rsidR="004F2BAD" w:rsidRPr="00D62730" w:rsidRDefault="004F2BAD" w:rsidP="004F2BAD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Grouped Availability view of Crews, showing the pumper and workers on that crew</w:t>
      </w:r>
    </w:p>
    <w:p w14:paraId="7F7CCD0C" w14:textId="77777777" w:rsidR="004F2BAD" w:rsidRPr="00D62730" w:rsidRDefault="004F2BAD" w:rsidP="004F2BAD">
      <w:pPr>
        <w:pStyle w:val="ListParagraph"/>
        <w:numPr>
          <w:ilvl w:val="0"/>
          <w:numId w:val="1"/>
        </w:numPr>
        <w:rPr>
          <w:rFonts w:cstheme="minorHAnsi"/>
        </w:rPr>
      </w:pPr>
      <w:r w:rsidRPr="00D62730">
        <w:rPr>
          <w:rFonts w:cstheme="minorHAnsi"/>
        </w:rPr>
        <w:t>Other High-level information and KPIs that should be available or impacted by this tool</w:t>
      </w:r>
    </w:p>
    <w:p w14:paraId="71D34988" w14:textId="77777777" w:rsidR="004F2BAD" w:rsidRPr="00D62730" w:rsidRDefault="004F2BAD" w:rsidP="004F2BAD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On time ratio (OTR)</w:t>
      </w:r>
    </w:p>
    <w:p w14:paraId="51B8D021" w14:textId="77777777" w:rsidR="004F2BAD" w:rsidRPr="00D62730" w:rsidRDefault="004F2BAD" w:rsidP="004F2BAD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On Location Performance (OLP)</w:t>
      </w:r>
    </w:p>
    <w:p w14:paraId="3A156738" w14:textId="77777777" w:rsidR="004F2BAD" w:rsidRPr="00D62730" w:rsidRDefault="004F2BAD" w:rsidP="004F2BAD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Non-productive Time (NPT)</w:t>
      </w:r>
    </w:p>
    <w:p w14:paraId="62259207" w14:textId="77777777" w:rsidR="004F2BAD" w:rsidRPr="00D62730" w:rsidRDefault="004F2BAD" w:rsidP="004F2BAD">
      <w:pPr>
        <w:pStyle w:val="ListParagraph"/>
        <w:numPr>
          <w:ilvl w:val="1"/>
          <w:numId w:val="1"/>
        </w:numPr>
        <w:rPr>
          <w:rFonts w:cstheme="minorHAnsi"/>
        </w:rPr>
      </w:pPr>
      <w:r w:rsidRPr="00D62730">
        <w:rPr>
          <w:rFonts w:cstheme="minorHAnsi"/>
        </w:rPr>
        <w:t>How much spare equipment do we need to ensure every crew has a unit</w:t>
      </w:r>
    </w:p>
    <w:p w14:paraId="566009B5" w14:textId="77777777" w:rsidR="004F2BAD" w:rsidRPr="00D62730" w:rsidRDefault="004F2BAD" w:rsidP="004F2BAD">
      <w:pPr>
        <w:pStyle w:val="ListParagraph"/>
        <w:numPr>
          <w:ilvl w:val="1"/>
          <w:numId w:val="1"/>
        </w:numPr>
        <w:rPr>
          <w:rFonts w:cstheme="minorHAnsi"/>
        </w:rPr>
      </w:pPr>
      <w:proofErr w:type="spellStart"/>
      <w:r w:rsidRPr="00D62730">
        <w:rPr>
          <w:rFonts w:cstheme="minorHAnsi"/>
        </w:rPr>
        <w:t>Oncall</w:t>
      </w:r>
      <w:proofErr w:type="spellEnd"/>
      <w:r w:rsidRPr="00D62730">
        <w:rPr>
          <w:rFonts w:cstheme="minorHAnsi"/>
        </w:rPr>
        <w:t xml:space="preserve"> list – area manager, dispatch, area bulk plant, mechanics, sales/TS with phone numbers and email</w:t>
      </w:r>
    </w:p>
    <w:p w14:paraId="3AD5752B" w14:textId="645575CD" w:rsidR="002C6EB1" w:rsidRPr="00D62730" w:rsidRDefault="004B67F5" w:rsidP="00A4047B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D62730">
        <w:rPr>
          <w:rFonts w:asciiTheme="minorHAnsi" w:hAnsiTheme="minorHAnsi" w:cstheme="minorHAnsi"/>
          <w:color w:val="860038"/>
          <w:sz w:val="22"/>
          <w:szCs w:val="22"/>
        </w:rPr>
        <w:t>Technical</w:t>
      </w:r>
      <w:r w:rsidR="00796D89" w:rsidRPr="00D62730">
        <w:rPr>
          <w:rFonts w:asciiTheme="minorHAnsi" w:hAnsiTheme="minorHAnsi" w:cstheme="minorHAnsi"/>
          <w:color w:val="860038"/>
          <w:sz w:val="22"/>
          <w:szCs w:val="22"/>
        </w:rPr>
        <w:t xml:space="preserve"> Requirements</w:t>
      </w:r>
      <w:r w:rsidRPr="00D62730">
        <w:rPr>
          <w:rFonts w:asciiTheme="minorHAnsi" w:hAnsiTheme="minorHAnsi" w:cstheme="minorHAnsi"/>
          <w:color w:val="860038"/>
          <w:sz w:val="22"/>
          <w:szCs w:val="22"/>
        </w:rPr>
        <w:t xml:space="preserve"> </w:t>
      </w:r>
    </w:p>
    <w:p w14:paraId="26597585" w14:textId="6D4B36FE" w:rsidR="003147EF" w:rsidRPr="00D62730" w:rsidRDefault="00D8135A" w:rsidP="00606D9A">
      <w:pPr>
        <w:pStyle w:val="ListParagraph"/>
        <w:numPr>
          <w:ilvl w:val="0"/>
          <w:numId w:val="6"/>
        </w:numPr>
        <w:rPr>
          <w:rFonts w:cstheme="minorHAnsi"/>
        </w:rPr>
      </w:pPr>
      <w:r w:rsidRPr="00D62730">
        <w:rPr>
          <w:rFonts w:cstheme="minorHAnsi"/>
        </w:rPr>
        <w:t>The</w:t>
      </w:r>
      <w:r w:rsidR="00007C17" w:rsidRPr="00D62730">
        <w:rPr>
          <w:rFonts w:cstheme="minorHAnsi"/>
        </w:rPr>
        <w:t xml:space="preserve"> product should be hosted </w:t>
      </w:r>
      <w:r w:rsidR="00FF4AE2" w:rsidRPr="00D62730">
        <w:rPr>
          <w:rFonts w:cstheme="minorHAnsi"/>
        </w:rPr>
        <w:t>in a way to promote efficient</w:t>
      </w:r>
      <w:r w:rsidR="00E17D48" w:rsidRPr="00D62730">
        <w:rPr>
          <w:rFonts w:cstheme="minorHAnsi"/>
        </w:rPr>
        <w:t xml:space="preserve"> and responsive </w:t>
      </w:r>
      <w:r w:rsidR="00031E80" w:rsidRPr="00D62730">
        <w:rPr>
          <w:rFonts w:cstheme="minorHAnsi"/>
        </w:rPr>
        <w:t>user experience</w:t>
      </w:r>
      <w:r w:rsidR="00E17D48" w:rsidRPr="00D62730">
        <w:rPr>
          <w:rFonts w:cstheme="minorHAnsi"/>
        </w:rPr>
        <w:t>.</w:t>
      </w:r>
    </w:p>
    <w:p w14:paraId="488305DB" w14:textId="461FE2E6" w:rsidR="00796D89" w:rsidRPr="00D62730" w:rsidRDefault="00802B95" w:rsidP="005A02D1">
      <w:pPr>
        <w:pStyle w:val="ListParagraph"/>
        <w:numPr>
          <w:ilvl w:val="1"/>
          <w:numId w:val="6"/>
        </w:numPr>
        <w:rPr>
          <w:rFonts w:cstheme="minorHAnsi"/>
        </w:rPr>
      </w:pPr>
      <w:r w:rsidRPr="00D62730">
        <w:rPr>
          <w:rFonts w:cstheme="minorHAnsi"/>
        </w:rPr>
        <w:t>Ideally</w:t>
      </w:r>
      <w:r w:rsidR="005A02D1" w:rsidRPr="00D62730">
        <w:rPr>
          <w:rFonts w:cstheme="minorHAnsi"/>
        </w:rPr>
        <w:t xml:space="preserve"> hosted o</w:t>
      </w:r>
      <w:r w:rsidR="00007C17" w:rsidRPr="00D62730">
        <w:rPr>
          <w:rFonts w:cstheme="minorHAnsi"/>
        </w:rPr>
        <w:t>n Sanjel’s in</w:t>
      </w:r>
      <w:r w:rsidR="00FF4AE2" w:rsidRPr="00D62730">
        <w:rPr>
          <w:rFonts w:cstheme="minorHAnsi"/>
        </w:rPr>
        <w:t>frastructure</w:t>
      </w:r>
      <w:r w:rsidR="003147EF" w:rsidRPr="00D62730">
        <w:rPr>
          <w:rFonts w:cstheme="minorHAnsi"/>
        </w:rPr>
        <w:t xml:space="preserve"> </w:t>
      </w:r>
      <w:r w:rsidR="005A02D1" w:rsidRPr="00D62730">
        <w:rPr>
          <w:rFonts w:cstheme="minorHAnsi"/>
        </w:rPr>
        <w:t>with</w:t>
      </w:r>
      <w:r w:rsidR="003B4B98" w:rsidRPr="00D62730">
        <w:rPr>
          <w:rFonts w:cstheme="minorHAnsi"/>
        </w:rPr>
        <w:t>in our</w:t>
      </w:r>
      <w:r w:rsidR="005C2654" w:rsidRPr="00D62730">
        <w:rPr>
          <w:rFonts w:cstheme="minorHAnsi"/>
        </w:rPr>
        <w:t xml:space="preserve"> Azure </w:t>
      </w:r>
      <w:r w:rsidR="003B4B98" w:rsidRPr="00D62730">
        <w:rPr>
          <w:rFonts w:cstheme="minorHAnsi"/>
        </w:rPr>
        <w:t>tenant</w:t>
      </w:r>
      <w:r w:rsidR="005C2654" w:rsidRPr="00D62730">
        <w:rPr>
          <w:rFonts w:cstheme="minorHAnsi"/>
        </w:rPr>
        <w:t>.</w:t>
      </w:r>
    </w:p>
    <w:p w14:paraId="7357E7C0" w14:textId="25067D72" w:rsidR="00042EBB" w:rsidRPr="00D62730" w:rsidRDefault="00042EBB" w:rsidP="00606D9A">
      <w:pPr>
        <w:pStyle w:val="ListParagraph"/>
        <w:numPr>
          <w:ilvl w:val="0"/>
          <w:numId w:val="6"/>
        </w:numPr>
        <w:rPr>
          <w:rFonts w:cstheme="minorHAnsi"/>
        </w:rPr>
      </w:pPr>
      <w:r w:rsidRPr="00D62730">
        <w:rPr>
          <w:rFonts w:cstheme="minorHAnsi"/>
        </w:rPr>
        <w:t>The product should be web based</w:t>
      </w:r>
      <w:r w:rsidR="00E12E24" w:rsidRPr="00D62730">
        <w:rPr>
          <w:rFonts w:cstheme="minorHAnsi"/>
        </w:rPr>
        <w:t xml:space="preserve"> with a very responsive and intuitive user experience</w:t>
      </w:r>
    </w:p>
    <w:p w14:paraId="08661AEE" w14:textId="2BBC69A4" w:rsidR="004B67F5" w:rsidRPr="00D62730" w:rsidRDefault="00727E7B" w:rsidP="005A02D1">
      <w:pPr>
        <w:pStyle w:val="ListParagraph"/>
        <w:numPr>
          <w:ilvl w:val="0"/>
          <w:numId w:val="6"/>
        </w:numPr>
        <w:rPr>
          <w:rFonts w:cstheme="minorHAnsi"/>
        </w:rPr>
      </w:pPr>
      <w:r w:rsidRPr="00D62730">
        <w:rPr>
          <w:rFonts w:cstheme="minorHAnsi"/>
        </w:rPr>
        <w:t>Power BI is Sanjel’s standard reporting tool</w:t>
      </w:r>
    </w:p>
    <w:p w14:paraId="6604355D" w14:textId="417C2DE5" w:rsidR="00F5321F" w:rsidRPr="00D62730" w:rsidRDefault="00F5321F" w:rsidP="005A02D1">
      <w:pPr>
        <w:pStyle w:val="ListParagraph"/>
        <w:numPr>
          <w:ilvl w:val="0"/>
          <w:numId w:val="6"/>
        </w:numPr>
        <w:rPr>
          <w:rFonts w:cstheme="minorHAnsi"/>
        </w:rPr>
      </w:pPr>
      <w:r w:rsidRPr="00D62730">
        <w:rPr>
          <w:rFonts w:cstheme="minorHAnsi"/>
        </w:rPr>
        <w:t>Master Data</w:t>
      </w:r>
    </w:p>
    <w:p w14:paraId="04767C46" w14:textId="27130129" w:rsidR="00C7293E" w:rsidRPr="00D62730" w:rsidRDefault="00F5321F" w:rsidP="005A02D1">
      <w:pPr>
        <w:pStyle w:val="ListParagraph"/>
        <w:numPr>
          <w:ilvl w:val="1"/>
          <w:numId w:val="6"/>
        </w:numPr>
        <w:rPr>
          <w:rFonts w:cstheme="minorHAnsi"/>
        </w:rPr>
      </w:pPr>
      <w:r w:rsidRPr="00D62730">
        <w:rPr>
          <w:rFonts w:cstheme="minorHAnsi"/>
        </w:rPr>
        <w:t>Master data should be managed within our current master data source</w:t>
      </w:r>
      <w:r w:rsidR="00C7293E" w:rsidRPr="00D62730">
        <w:rPr>
          <w:rFonts w:cstheme="minorHAnsi"/>
        </w:rPr>
        <w:t xml:space="preserve"> for all existing and newly </w:t>
      </w:r>
      <w:r w:rsidR="000C310D" w:rsidRPr="00D62730">
        <w:rPr>
          <w:rFonts w:cstheme="minorHAnsi"/>
        </w:rPr>
        <w:t>required</w:t>
      </w:r>
      <w:r w:rsidR="00C7293E" w:rsidRPr="00D62730">
        <w:rPr>
          <w:rFonts w:cstheme="minorHAnsi"/>
        </w:rPr>
        <w:t xml:space="preserve"> entities</w:t>
      </w:r>
    </w:p>
    <w:p w14:paraId="2ECAFACA" w14:textId="12B22452" w:rsidR="00F5321F" w:rsidRPr="00D62730" w:rsidRDefault="00640977" w:rsidP="005A02D1">
      <w:pPr>
        <w:pStyle w:val="ListParagraph"/>
        <w:numPr>
          <w:ilvl w:val="0"/>
          <w:numId w:val="6"/>
        </w:numPr>
        <w:rPr>
          <w:rFonts w:cstheme="minorHAnsi"/>
        </w:rPr>
      </w:pPr>
      <w:r w:rsidRPr="00D62730">
        <w:rPr>
          <w:rFonts w:cstheme="minorHAnsi"/>
        </w:rPr>
        <w:t xml:space="preserve">Sanjel </w:t>
      </w:r>
      <w:r w:rsidR="00F5321F" w:rsidRPr="00D62730">
        <w:rPr>
          <w:rFonts w:cstheme="minorHAnsi"/>
        </w:rPr>
        <w:t>Data</w:t>
      </w:r>
    </w:p>
    <w:p w14:paraId="3C03D26D" w14:textId="2383E4DC" w:rsidR="00F5321F" w:rsidRPr="00D62730" w:rsidRDefault="00F5321F" w:rsidP="005A02D1">
      <w:pPr>
        <w:pStyle w:val="ListParagraph"/>
        <w:numPr>
          <w:ilvl w:val="1"/>
          <w:numId w:val="6"/>
        </w:numPr>
        <w:rPr>
          <w:rFonts w:cstheme="minorHAnsi"/>
        </w:rPr>
      </w:pPr>
      <w:r w:rsidRPr="00D62730">
        <w:rPr>
          <w:rFonts w:cstheme="minorHAnsi"/>
        </w:rPr>
        <w:t xml:space="preserve">The </w:t>
      </w:r>
      <w:r w:rsidR="001B7DC7" w:rsidRPr="00D62730">
        <w:rPr>
          <w:rFonts w:cstheme="minorHAnsi"/>
        </w:rPr>
        <w:t>Product</w:t>
      </w:r>
      <w:r w:rsidRPr="00D62730">
        <w:rPr>
          <w:rFonts w:cstheme="minorHAnsi"/>
        </w:rPr>
        <w:t xml:space="preserve"> should use </w:t>
      </w:r>
      <w:r w:rsidR="00220772" w:rsidRPr="00D62730">
        <w:rPr>
          <w:rFonts w:cstheme="minorHAnsi"/>
        </w:rPr>
        <w:t xml:space="preserve">APIs to query </w:t>
      </w:r>
      <w:r w:rsidRPr="00D62730">
        <w:rPr>
          <w:rFonts w:cstheme="minorHAnsi"/>
        </w:rPr>
        <w:t xml:space="preserve">real-time data from </w:t>
      </w:r>
      <w:r w:rsidR="000C310D" w:rsidRPr="00D62730">
        <w:rPr>
          <w:rFonts w:cstheme="minorHAnsi"/>
        </w:rPr>
        <w:t>Sanjel</w:t>
      </w:r>
      <w:r w:rsidR="008F0700" w:rsidRPr="00D62730">
        <w:rPr>
          <w:rFonts w:cstheme="minorHAnsi"/>
        </w:rPr>
        <w:t xml:space="preserve">’s </w:t>
      </w:r>
      <w:r w:rsidR="001055BB" w:rsidRPr="00D62730">
        <w:rPr>
          <w:rFonts w:cstheme="minorHAnsi"/>
        </w:rPr>
        <w:t>core business model</w:t>
      </w:r>
    </w:p>
    <w:p w14:paraId="7F522A11" w14:textId="0956E340" w:rsidR="00623F79" w:rsidRPr="00D62730" w:rsidRDefault="00623F79" w:rsidP="005A02D1">
      <w:pPr>
        <w:pStyle w:val="ListParagraph"/>
        <w:numPr>
          <w:ilvl w:val="1"/>
          <w:numId w:val="6"/>
        </w:numPr>
        <w:rPr>
          <w:rFonts w:cstheme="minorHAnsi"/>
        </w:rPr>
      </w:pPr>
      <w:r w:rsidRPr="00D62730">
        <w:rPr>
          <w:rFonts w:cstheme="minorHAnsi"/>
        </w:rPr>
        <w:t>Sanjel core business model</w:t>
      </w:r>
      <w:r w:rsidR="00AD42BE" w:rsidRPr="00D62730">
        <w:rPr>
          <w:rFonts w:cstheme="minorHAnsi"/>
        </w:rPr>
        <w:t xml:space="preserve"> should be enhanced for any new business </w:t>
      </w:r>
      <w:r w:rsidR="00A22691" w:rsidRPr="00D62730">
        <w:rPr>
          <w:rFonts w:cstheme="minorHAnsi"/>
        </w:rPr>
        <w:t xml:space="preserve">model </w:t>
      </w:r>
      <w:r w:rsidR="00AD42BE" w:rsidRPr="00D62730">
        <w:rPr>
          <w:rFonts w:cstheme="minorHAnsi"/>
        </w:rPr>
        <w:t>requirements</w:t>
      </w:r>
    </w:p>
    <w:p w14:paraId="79AC7E87" w14:textId="722E34EA" w:rsidR="00F5321F" w:rsidRPr="00D62730" w:rsidRDefault="00F5321F" w:rsidP="005A02D1">
      <w:pPr>
        <w:pStyle w:val="ListParagraph"/>
        <w:numPr>
          <w:ilvl w:val="0"/>
          <w:numId w:val="6"/>
        </w:numPr>
        <w:rPr>
          <w:rFonts w:cstheme="minorHAnsi"/>
        </w:rPr>
      </w:pPr>
      <w:r w:rsidRPr="00D62730">
        <w:rPr>
          <w:rFonts w:cstheme="minorHAnsi"/>
        </w:rPr>
        <w:t>3</w:t>
      </w:r>
      <w:r w:rsidRPr="00D62730">
        <w:rPr>
          <w:rFonts w:cstheme="minorHAnsi"/>
          <w:vertAlign w:val="superscript"/>
        </w:rPr>
        <w:t>rd</w:t>
      </w:r>
      <w:r w:rsidRPr="00D62730">
        <w:rPr>
          <w:rFonts w:cstheme="minorHAnsi"/>
        </w:rPr>
        <w:t xml:space="preserve"> party Data</w:t>
      </w:r>
    </w:p>
    <w:p w14:paraId="697F0690" w14:textId="0FE57E3D" w:rsidR="00F5321F" w:rsidRPr="00D62730" w:rsidRDefault="00F5321F" w:rsidP="005A02D1">
      <w:pPr>
        <w:pStyle w:val="ListParagraph"/>
        <w:numPr>
          <w:ilvl w:val="1"/>
          <w:numId w:val="6"/>
        </w:numPr>
        <w:rPr>
          <w:rFonts w:cstheme="minorHAnsi"/>
        </w:rPr>
      </w:pPr>
      <w:r w:rsidRPr="00D62730">
        <w:rPr>
          <w:rFonts w:cstheme="minorHAnsi"/>
        </w:rPr>
        <w:t>3</w:t>
      </w:r>
      <w:r w:rsidRPr="00D62730">
        <w:rPr>
          <w:rFonts w:cstheme="minorHAnsi"/>
          <w:vertAlign w:val="superscript"/>
        </w:rPr>
        <w:t>rd</w:t>
      </w:r>
      <w:r w:rsidRPr="00D62730">
        <w:rPr>
          <w:rFonts w:cstheme="minorHAnsi"/>
        </w:rPr>
        <w:t xml:space="preserve"> party API’s can be used directly</w:t>
      </w:r>
    </w:p>
    <w:p w14:paraId="492BB687" w14:textId="41F1F551" w:rsidR="00F5321F" w:rsidRPr="00D62730" w:rsidRDefault="00F5321F" w:rsidP="005A02D1">
      <w:pPr>
        <w:pStyle w:val="ListParagraph"/>
        <w:numPr>
          <w:ilvl w:val="1"/>
          <w:numId w:val="6"/>
        </w:numPr>
        <w:rPr>
          <w:rFonts w:cstheme="minorHAnsi"/>
        </w:rPr>
      </w:pPr>
      <w:r w:rsidRPr="00D62730">
        <w:rPr>
          <w:rFonts w:cstheme="minorHAnsi"/>
        </w:rPr>
        <w:t>If dat</w:t>
      </w:r>
      <w:r w:rsidR="00D52489" w:rsidRPr="00D62730">
        <w:rPr>
          <w:rFonts w:cstheme="minorHAnsi"/>
        </w:rPr>
        <w:t>a</w:t>
      </w:r>
      <w:r w:rsidRPr="00D62730">
        <w:rPr>
          <w:rFonts w:cstheme="minorHAnsi"/>
        </w:rPr>
        <w:t xml:space="preserve"> needs to be posted back to </w:t>
      </w:r>
      <w:r w:rsidR="001B7DC7" w:rsidRPr="00D62730">
        <w:rPr>
          <w:rFonts w:cstheme="minorHAnsi"/>
        </w:rPr>
        <w:t xml:space="preserve">Sanjel’s existing </w:t>
      </w:r>
      <w:r w:rsidR="00D52489" w:rsidRPr="00D62730">
        <w:rPr>
          <w:rFonts w:cstheme="minorHAnsi"/>
        </w:rPr>
        <w:t>systems,</w:t>
      </w:r>
      <w:r w:rsidRPr="00D62730">
        <w:rPr>
          <w:rFonts w:cstheme="minorHAnsi"/>
        </w:rPr>
        <w:t xml:space="preserve"> then an API will be created/used</w:t>
      </w:r>
    </w:p>
    <w:sectPr w:rsidR="00F5321F" w:rsidRPr="00D6273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4515C" w14:textId="77777777" w:rsidR="00665721" w:rsidRDefault="00665721" w:rsidP="00E87816">
      <w:pPr>
        <w:spacing w:after="0" w:line="240" w:lineRule="auto"/>
      </w:pPr>
      <w:r>
        <w:separator/>
      </w:r>
    </w:p>
  </w:endnote>
  <w:endnote w:type="continuationSeparator" w:id="0">
    <w:p w14:paraId="55C9C1CB" w14:textId="77777777" w:rsidR="00665721" w:rsidRDefault="00665721" w:rsidP="00E87816">
      <w:pPr>
        <w:spacing w:after="0" w:line="240" w:lineRule="auto"/>
      </w:pPr>
      <w:r>
        <w:continuationSeparator/>
      </w:r>
    </w:p>
  </w:endnote>
  <w:endnote w:type="continuationNotice" w:id="1">
    <w:p w14:paraId="36E1A4EE" w14:textId="77777777" w:rsidR="00665721" w:rsidRDefault="006657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3B5BF" w14:textId="77777777" w:rsidR="00B707CD" w:rsidRDefault="00B707CD" w:rsidP="00E43C1A">
    <w:pPr>
      <w:pStyle w:val="Footer"/>
      <w:tabs>
        <w:tab w:val="clear" w:pos="4680"/>
        <w:tab w:val="clear" w:pos="9360"/>
        <w:tab w:val="left" w:pos="1128"/>
      </w:tabs>
    </w:pPr>
    <w:r>
      <w:tab/>
    </w:r>
  </w:p>
  <w:tbl>
    <w:tblPr>
      <w:tblStyle w:val="TableGrid"/>
      <w:tblW w:w="0" w:type="auto"/>
      <w:tblInd w:w="-432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31"/>
      <w:gridCol w:w="5368"/>
      <w:gridCol w:w="1693"/>
    </w:tblGrid>
    <w:tr w:rsidR="006124A8" w14:paraId="385D43E5" w14:textId="77777777" w:rsidTr="00E43C1A">
      <w:trPr>
        <w:trHeight w:val="74"/>
      </w:trPr>
      <w:tc>
        <w:tcPr>
          <w:tcW w:w="2790" w:type="dxa"/>
        </w:tcPr>
        <w:p w14:paraId="1DF059B3" w14:textId="77777777" w:rsidR="00B707CD" w:rsidRDefault="00B707CD" w:rsidP="00962CEA"/>
      </w:tc>
      <w:tc>
        <w:tcPr>
          <w:tcW w:w="5490" w:type="dxa"/>
        </w:tcPr>
        <w:p w14:paraId="28ADDE6D" w14:textId="77777777" w:rsidR="00B707CD" w:rsidRPr="004762CE" w:rsidRDefault="00B707CD" w:rsidP="00962CEA">
          <w:pPr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1728" w:type="dxa"/>
        </w:tcPr>
        <w:p w14:paraId="313AD07E" w14:textId="77777777" w:rsidR="00B707CD" w:rsidRDefault="00B707CD" w:rsidP="00962CEA">
          <w:pPr>
            <w:jc w:val="right"/>
          </w:pPr>
        </w:p>
      </w:tc>
    </w:tr>
  </w:tbl>
  <w:p w14:paraId="6D028506" w14:textId="77777777" w:rsidR="00B707CD" w:rsidRDefault="00B707CD" w:rsidP="00E43C1A"/>
  <w:p w14:paraId="14B63968" w14:textId="0BF2EE16" w:rsidR="00B707CD" w:rsidRDefault="00B707CD" w:rsidP="00E43C1A">
    <w:pPr>
      <w:pStyle w:val="Footer"/>
      <w:tabs>
        <w:tab w:val="clear" w:pos="4680"/>
        <w:tab w:val="clear" w:pos="9360"/>
        <w:tab w:val="left" w:pos="1128"/>
      </w:tabs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F0726">
      <w:rPr>
        <w:noProof/>
      </w:rPr>
      <w:t>2</w:t>
    </w:r>
    <w:r>
      <w:fldChar w:fldCharType="end"/>
    </w:r>
    <w:r>
      <w:t xml:space="preserve"> of </w:t>
    </w:r>
    <w:r w:rsidR="00665721">
      <w:fldChar w:fldCharType="begin"/>
    </w:r>
    <w:r w:rsidR="00665721">
      <w:instrText>NUMPAGES   \* MERGEFORMAT</w:instrText>
    </w:r>
    <w:r w:rsidR="00665721">
      <w:fldChar w:fldCharType="separate"/>
    </w:r>
    <w:r w:rsidR="00AF0726">
      <w:rPr>
        <w:noProof/>
      </w:rPr>
      <w:t>2</w:t>
    </w:r>
    <w:r w:rsidR="0066572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706B5" w14:textId="77777777" w:rsidR="00665721" w:rsidRDefault="00665721" w:rsidP="00E87816">
      <w:pPr>
        <w:spacing w:after="0" w:line="240" w:lineRule="auto"/>
      </w:pPr>
      <w:r>
        <w:separator/>
      </w:r>
    </w:p>
  </w:footnote>
  <w:footnote w:type="continuationSeparator" w:id="0">
    <w:p w14:paraId="0FC8B137" w14:textId="77777777" w:rsidR="00665721" w:rsidRDefault="00665721" w:rsidP="00E87816">
      <w:pPr>
        <w:spacing w:after="0" w:line="240" w:lineRule="auto"/>
      </w:pPr>
      <w:r>
        <w:continuationSeparator/>
      </w:r>
    </w:p>
  </w:footnote>
  <w:footnote w:type="continuationNotice" w:id="1">
    <w:p w14:paraId="2C0D7CAF" w14:textId="77777777" w:rsidR="00665721" w:rsidRDefault="006657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432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93"/>
      <w:gridCol w:w="6664"/>
      <w:gridCol w:w="235"/>
    </w:tblGrid>
    <w:tr w:rsidR="006124A8" w14:paraId="7EEAFB8F" w14:textId="77777777" w:rsidTr="0093640F">
      <w:tc>
        <w:tcPr>
          <w:tcW w:w="2790" w:type="dxa"/>
        </w:tcPr>
        <w:p w14:paraId="147948BE" w14:textId="77777777" w:rsidR="00B707CD" w:rsidRDefault="003F37CF" w:rsidP="00E87816">
          <w:r>
            <w:rPr>
              <w:noProof/>
            </w:rPr>
            <w:drawing>
              <wp:inline distT="0" distB="0" distL="0" distR="0" wp14:anchorId="30444494" wp14:editId="3C447BCE">
                <wp:extent cx="1700031" cy="4476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anjel-ES-logo-RGB-60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4481" cy="4488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82" w:type="dxa"/>
        </w:tcPr>
        <w:p w14:paraId="6AF6666B" w14:textId="77777777" w:rsidR="005B61CD" w:rsidRDefault="005B61CD" w:rsidP="005B61CD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  <w:p w14:paraId="67FFFF51" w14:textId="77777777" w:rsidR="00340F61" w:rsidRDefault="005B61CD" w:rsidP="00340F61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 xml:space="preserve">                 </w:t>
          </w:r>
          <w:r w:rsidR="00340F61">
            <w:rPr>
              <w:rFonts w:ascii="Arial" w:hAnsi="Arial" w:cs="Arial"/>
              <w:b/>
              <w:sz w:val="24"/>
              <w:szCs w:val="24"/>
            </w:rPr>
            <w:t xml:space="preserve">        </w:t>
          </w:r>
        </w:p>
        <w:p w14:paraId="0BE84CDC" w14:textId="3964E967" w:rsidR="00F138ED" w:rsidRPr="005B61CD" w:rsidRDefault="00340F61" w:rsidP="00580FE3">
          <w:pPr>
            <w:jc w:val="right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 xml:space="preserve">   </w:t>
          </w:r>
          <w:r w:rsidR="00E26C64">
            <w:rPr>
              <w:rFonts w:ascii="Arial" w:hAnsi="Arial" w:cs="Arial"/>
              <w:b/>
              <w:sz w:val="24"/>
              <w:szCs w:val="24"/>
            </w:rPr>
            <w:t xml:space="preserve"> </w:t>
          </w:r>
          <w:r w:rsidR="00BB5E82">
            <w:rPr>
              <w:rFonts w:ascii="Arial" w:hAnsi="Arial" w:cs="Arial"/>
              <w:b/>
              <w:sz w:val="24"/>
              <w:szCs w:val="24"/>
            </w:rPr>
            <w:t>Digital</w:t>
          </w:r>
          <w:r w:rsidR="005B61CD">
            <w:rPr>
              <w:rFonts w:ascii="Arial" w:hAnsi="Arial" w:cs="Arial"/>
              <w:b/>
              <w:sz w:val="24"/>
              <w:szCs w:val="24"/>
            </w:rPr>
            <w:t xml:space="preserve"> </w:t>
          </w:r>
          <w:r w:rsidR="00EA0C62">
            <w:rPr>
              <w:rFonts w:ascii="Arial" w:hAnsi="Arial" w:cs="Arial"/>
              <w:b/>
              <w:sz w:val="24"/>
              <w:szCs w:val="24"/>
            </w:rPr>
            <w:t>Resource</w:t>
          </w:r>
          <w:r w:rsidR="005B61CD">
            <w:rPr>
              <w:rFonts w:ascii="Arial" w:hAnsi="Arial" w:cs="Arial"/>
              <w:b/>
              <w:sz w:val="24"/>
              <w:szCs w:val="24"/>
            </w:rPr>
            <w:t xml:space="preserve"> Board</w:t>
          </w:r>
          <w:r w:rsidR="00580FE3">
            <w:rPr>
              <w:rFonts w:ascii="Arial" w:hAnsi="Arial" w:cs="Arial"/>
              <w:b/>
              <w:sz w:val="24"/>
              <w:szCs w:val="24"/>
            </w:rPr>
            <w:t xml:space="preserve"> Requirements</w:t>
          </w:r>
        </w:p>
      </w:tc>
      <w:tc>
        <w:tcPr>
          <w:tcW w:w="236" w:type="dxa"/>
        </w:tcPr>
        <w:p w14:paraId="68D2ED6A" w14:textId="77777777" w:rsidR="00B707CD" w:rsidRDefault="00B707CD" w:rsidP="00E26C64"/>
      </w:tc>
    </w:tr>
  </w:tbl>
  <w:p w14:paraId="17C1870D" w14:textId="77777777" w:rsidR="00B707CD" w:rsidRDefault="00B707CD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5gTsX187ISDS2P" id="+axkpYw7"/>
    <int:WordHash hashCode="7ZRAHGEl6PXsJx" id="iX3izAPf"/>
    <int:WordHash hashCode="FeonrAPm9CN0ii" id="cYqSgMl3"/>
    <int:WordHash hashCode="m1C7/980Znna5L" id="5BNBYGN0"/>
    <int:WordHash hashCode="Z23WxdA9iF1ryo" id="pJSNycgq"/>
    <int:ParagraphRange paragraphId="1230384596" textId="1048235773" start="20" length="6" invalidationStart="20" invalidationLength="6" id="TWSrjGW9"/>
    <int:ParagraphRange paragraphId="1687476947" textId="632668580" start="4" length="5" invalidationStart="4" invalidationLength="5" id="WmDAHSkL"/>
    <int:WordHash hashCode="KpAkh5QxOAo2NT" id="0UpUhNNh"/>
    <int:WordHash hashCode="e0dMsLOcF3PXGS" id="1WHVLY8S"/>
    <int:WordHash hashCode="UgC9/AGhOadTxu" id="tfMY0wFJ"/>
    <int:WordHash hashCode="wCgj9rKdcuGrsF" id="bF2rBXbd"/>
    <int:WordHash hashCode="+hy8M85sF9u9T4" id="UdEAsn7s"/>
    <int:ParagraphRange paragraphId="1687476947" textId="335919438" start="4" length="5" invalidationStart="4" invalidationLength="5" id="t6T1cr0Z"/>
    <int:ParagraphRange paragraphId="972352638" textId="2142067008" start="8" length="2" invalidationStart="8" invalidationLength="2" id="9M+CL9n/"/>
    <int:WordHash hashCode="imt0846442/jdg" id="7NRueymC"/>
    <int:ParagraphRange paragraphId="890730640" textId="2099329154" start="0" length="4" invalidationStart="0" invalidationLength="4" id="gmlXfWlq"/>
    <int:ParagraphRange paragraphId="277016388" textId="1004388003" start="21" length="4" invalidationStart="21" invalidationLength="4" id="mIEHVjZp"/>
    <int:WordHash hashCode="g1W/Csn/6lFAp1" id="wvRpHrEL"/>
  </int:Manifest>
  <int:Observations>
    <int:Content id="+axkpYw7">
      <int:Rejection type="AugLoop_Text_Critique"/>
    </int:Content>
    <int:Content id="iX3izAPf">
      <int:Rejection type="AugLoop_Text_Critique"/>
    </int:Content>
    <int:Content id="cYqSgMl3">
      <int:Rejection type="LegacyProofing"/>
    </int:Content>
    <int:Content id="5BNBYGN0">
      <int:Rejection type="LegacyProofing"/>
    </int:Content>
    <int:Content id="pJSNycgq">
      <int:Rejection type="LegacyProofing"/>
    </int:Content>
    <int:Content id="TWSrjGW9">
      <int:Rejection type="LegacyProofing"/>
    </int:Content>
    <int:Content id="WmDAHSkL">
      <int:Rejection type="LegacyProofing"/>
    </int:Content>
    <int:Content id="0UpUhNNh">
      <int:Rejection type="AugLoop_Text_Critique"/>
    </int:Content>
    <int:Content id="1WHVLY8S">
      <int:Rejection type="AugLoop_Text_Critique"/>
    </int:Content>
    <int:Content id="tfMY0wFJ">
      <int:Rejection type="AugLoop_Acronyms_AcronymsCritique"/>
    </int:Content>
    <int:Content id="bF2rBXbd">
      <int:Rejection type="AugLoop_Text_Critique"/>
    </int:Content>
    <int:Content id="UdEAsn7s">
      <int:Rejection type="AugLoop_Text_Critique"/>
    </int:Content>
    <int:Content id="t6T1cr0Z">
      <int:Rejection type="LegacyProofing"/>
    </int:Content>
    <int:Content id="9M+CL9n/">
      <int:Rejection type="LegacyProofing"/>
    </int:Content>
    <int:Content id="7NRueymC">
      <int:Rejection type="LegacyProofing"/>
    </int:Content>
    <int:Content id="gmlXfWlq">
      <int:Rejection type="LegacyProofing"/>
    </int:Content>
    <int:Content id="mIEHVjZp">
      <int:Rejection type="LegacyProofing"/>
    </int:Content>
    <int:Content id="wvRpHrE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87361"/>
    <w:multiLevelType w:val="hybridMultilevel"/>
    <w:tmpl w:val="E432D7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370B77"/>
    <w:multiLevelType w:val="hybridMultilevel"/>
    <w:tmpl w:val="62724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318ED"/>
    <w:multiLevelType w:val="hybridMultilevel"/>
    <w:tmpl w:val="DA5A40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545D6B"/>
    <w:multiLevelType w:val="hybridMultilevel"/>
    <w:tmpl w:val="2C58B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092C1A"/>
    <w:multiLevelType w:val="hybridMultilevel"/>
    <w:tmpl w:val="FFFFFFFF"/>
    <w:lvl w:ilvl="0" w:tplc="1376EC3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A0690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B0D2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859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284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1C89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AA4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C3B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BEA3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C7193"/>
    <w:multiLevelType w:val="hybridMultilevel"/>
    <w:tmpl w:val="EEC21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7A6967"/>
    <w:multiLevelType w:val="hybridMultilevel"/>
    <w:tmpl w:val="FB56C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B2993"/>
    <w:multiLevelType w:val="hybridMultilevel"/>
    <w:tmpl w:val="2FEE4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5E7605"/>
    <w:multiLevelType w:val="hybridMultilevel"/>
    <w:tmpl w:val="5EC42368"/>
    <w:lvl w:ilvl="0" w:tplc="7F3C88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326F04"/>
    <w:multiLevelType w:val="hybridMultilevel"/>
    <w:tmpl w:val="FB56C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326E1"/>
    <w:multiLevelType w:val="hybridMultilevel"/>
    <w:tmpl w:val="7BE22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F2819"/>
    <w:multiLevelType w:val="hybridMultilevel"/>
    <w:tmpl w:val="EFE02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8A4A9B"/>
    <w:multiLevelType w:val="hybridMultilevel"/>
    <w:tmpl w:val="B79EC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6628505">
    <w:abstractNumId w:val="0"/>
  </w:num>
  <w:num w:numId="2" w16cid:durableId="1536233614">
    <w:abstractNumId w:val="5"/>
  </w:num>
  <w:num w:numId="3" w16cid:durableId="1324747418">
    <w:abstractNumId w:val="8"/>
  </w:num>
  <w:num w:numId="4" w16cid:durableId="1698580560">
    <w:abstractNumId w:val="11"/>
  </w:num>
  <w:num w:numId="5" w16cid:durableId="1786077456">
    <w:abstractNumId w:val="4"/>
  </w:num>
  <w:num w:numId="6" w16cid:durableId="283539299">
    <w:abstractNumId w:val="10"/>
  </w:num>
  <w:num w:numId="7" w16cid:durableId="1857109379">
    <w:abstractNumId w:val="3"/>
  </w:num>
  <w:num w:numId="8" w16cid:durableId="287202774">
    <w:abstractNumId w:val="2"/>
  </w:num>
  <w:num w:numId="9" w16cid:durableId="286742340">
    <w:abstractNumId w:val="9"/>
  </w:num>
  <w:num w:numId="10" w16cid:durableId="1163621857">
    <w:abstractNumId w:val="12"/>
  </w:num>
  <w:num w:numId="11" w16cid:durableId="1159423866">
    <w:abstractNumId w:val="1"/>
  </w:num>
  <w:num w:numId="12" w16cid:durableId="1795126626">
    <w:abstractNumId w:val="6"/>
  </w:num>
  <w:num w:numId="13" w16cid:durableId="2134209076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rQwszAzMbK0NDdR0lEKTi0uzszPAykwrQUAFVsEsCwAAAA="/>
  </w:docVars>
  <w:rsids>
    <w:rsidRoot w:val="00E87816"/>
    <w:rsid w:val="00000035"/>
    <w:rsid w:val="00001067"/>
    <w:rsid w:val="000018FC"/>
    <w:rsid w:val="00001D04"/>
    <w:rsid w:val="00001E0D"/>
    <w:rsid w:val="00002FB7"/>
    <w:rsid w:val="00003A92"/>
    <w:rsid w:val="00004A23"/>
    <w:rsid w:val="00005320"/>
    <w:rsid w:val="0000572B"/>
    <w:rsid w:val="00005E1E"/>
    <w:rsid w:val="00007C17"/>
    <w:rsid w:val="00012866"/>
    <w:rsid w:val="00012C8D"/>
    <w:rsid w:val="00013B9C"/>
    <w:rsid w:val="000142A1"/>
    <w:rsid w:val="00015867"/>
    <w:rsid w:val="00016037"/>
    <w:rsid w:val="00017067"/>
    <w:rsid w:val="00017417"/>
    <w:rsid w:val="00017DA2"/>
    <w:rsid w:val="00020B6D"/>
    <w:rsid w:val="00021A95"/>
    <w:rsid w:val="00024964"/>
    <w:rsid w:val="000251A6"/>
    <w:rsid w:val="00027C7C"/>
    <w:rsid w:val="000300F8"/>
    <w:rsid w:val="00031DD8"/>
    <w:rsid w:val="00031E80"/>
    <w:rsid w:val="00033293"/>
    <w:rsid w:val="000339BB"/>
    <w:rsid w:val="00035864"/>
    <w:rsid w:val="0004119F"/>
    <w:rsid w:val="00041577"/>
    <w:rsid w:val="000416D5"/>
    <w:rsid w:val="00041AF5"/>
    <w:rsid w:val="00042EBB"/>
    <w:rsid w:val="00043A03"/>
    <w:rsid w:val="000455EE"/>
    <w:rsid w:val="00045DC7"/>
    <w:rsid w:val="000469D9"/>
    <w:rsid w:val="00047377"/>
    <w:rsid w:val="000479AE"/>
    <w:rsid w:val="00051B07"/>
    <w:rsid w:val="00052908"/>
    <w:rsid w:val="00053009"/>
    <w:rsid w:val="0005331E"/>
    <w:rsid w:val="00053394"/>
    <w:rsid w:val="000538F3"/>
    <w:rsid w:val="0005555E"/>
    <w:rsid w:val="00055EDB"/>
    <w:rsid w:val="00056103"/>
    <w:rsid w:val="00057384"/>
    <w:rsid w:val="0005763E"/>
    <w:rsid w:val="00057C82"/>
    <w:rsid w:val="00057D00"/>
    <w:rsid w:val="00060AED"/>
    <w:rsid w:val="00061D50"/>
    <w:rsid w:val="000625F2"/>
    <w:rsid w:val="000626BD"/>
    <w:rsid w:val="0006474A"/>
    <w:rsid w:val="00070553"/>
    <w:rsid w:val="00071A6C"/>
    <w:rsid w:val="0007255E"/>
    <w:rsid w:val="000750F0"/>
    <w:rsid w:val="00075444"/>
    <w:rsid w:val="00075A90"/>
    <w:rsid w:val="000767FB"/>
    <w:rsid w:val="00077190"/>
    <w:rsid w:val="0007753D"/>
    <w:rsid w:val="000904B3"/>
    <w:rsid w:val="00090F55"/>
    <w:rsid w:val="00091727"/>
    <w:rsid w:val="00091F76"/>
    <w:rsid w:val="000933D9"/>
    <w:rsid w:val="00093971"/>
    <w:rsid w:val="000948D8"/>
    <w:rsid w:val="000952E4"/>
    <w:rsid w:val="000962D5"/>
    <w:rsid w:val="000965BD"/>
    <w:rsid w:val="00096924"/>
    <w:rsid w:val="00096BDB"/>
    <w:rsid w:val="000A1D71"/>
    <w:rsid w:val="000A25DC"/>
    <w:rsid w:val="000A28CB"/>
    <w:rsid w:val="000A2E45"/>
    <w:rsid w:val="000A3005"/>
    <w:rsid w:val="000A3BE0"/>
    <w:rsid w:val="000A3E4A"/>
    <w:rsid w:val="000A67A8"/>
    <w:rsid w:val="000A7A72"/>
    <w:rsid w:val="000A7BB4"/>
    <w:rsid w:val="000B1C54"/>
    <w:rsid w:val="000B228B"/>
    <w:rsid w:val="000B32C8"/>
    <w:rsid w:val="000B36F8"/>
    <w:rsid w:val="000B459A"/>
    <w:rsid w:val="000B59C8"/>
    <w:rsid w:val="000B6DDD"/>
    <w:rsid w:val="000B785E"/>
    <w:rsid w:val="000B7CC3"/>
    <w:rsid w:val="000C05AD"/>
    <w:rsid w:val="000C0DC1"/>
    <w:rsid w:val="000C310D"/>
    <w:rsid w:val="000C38BC"/>
    <w:rsid w:val="000C3AD4"/>
    <w:rsid w:val="000C4D1B"/>
    <w:rsid w:val="000C61F2"/>
    <w:rsid w:val="000C625F"/>
    <w:rsid w:val="000D10F5"/>
    <w:rsid w:val="000D1E0E"/>
    <w:rsid w:val="000D2C3E"/>
    <w:rsid w:val="000D36AD"/>
    <w:rsid w:val="000D4A58"/>
    <w:rsid w:val="000D5EEC"/>
    <w:rsid w:val="000D6A7F"/>
    <w:rsid w:val="000D7FF3"/>
    <w:rsid w:val="000E27B2"/>
    <w:rsid w:val="000E3303"/>
    <w:rsid w:val="000E6A05"/>
    <w:rsid w:val="000F02B6"/>
    <w:rsid w:val="000F03EC"/>
    <w:rsid w:val="000F1446"/>
    <w:rsid w:val="000F2BDF"/>
    <w:rsid w:val="000F4B66"/>
    <w:rsid w:val="000F634B"/>
    <w:rsid w:val="000F6E1A"/>
    <w:rsid w:val="000F7BAF"/>
    <w:rsid w:val="00100988"/>
    <w:rsid w:val="00100F46"/>
    <w:rsid w:val="00103EF0"/>
    <w:rsid w:val="00104949"/>
    <w:rsid w:val="00104E4C"/>
    <w:rsid w:val="00104EC4"/>
    <w:rsid w:val="001055BB"/>
    <w:rsid w:val="00106809"/>
    <w:rsid w:val="00106A0E"/>
    <w:rsid w:val="0011078D"/>
    <w:rsid w:val="00110A13"/>
    <w:rsid w:val="0011184D"/>
    <w:rsid w:val="00113023"/>
    <w:rsid w:val="00115110"/>
    <w:rsid w:val="00116865"/>
    <w:rsid w:val="001170A0"/>
    <w:rsid w:val="00117A6B"/>
    <w:rsid w:val="00120032"/>
    <w:rsid w:val="0012068E"/>
    <w:rsid w:val="00121D86"/>
    <w:rsid w:val="00122AA9"/>
    <w:rsid w:val="00122FD1"/>
    <w:rsid w:val="00124801"/>
    <w:rsid w:val="00124DE9"/>
    <w:rsid w:val="00124E14"/>
    <w:rsid w:val="001251CF"/>
    <w:rsid w:val="00127521"/>
    <w:rsid w:val="00127BD1"/>
    <w:rsid w:val="00130C85"/>
    <w:rsid w:val="00131F24"/>
    <w:rsid w:val="00131FF0"/>
    <w:rsid w:val="00133004"/>
    <w:rsid w:val="001336BF"/>
    <w:rsid w:val="00134EAA"/>
    <w:rsid w:val="00135CFA"/>
    <w:rsid w:val="0014235A"/>
    <w:rsid w:val="00144067"/>
    <w:rsid w:val="00145C2B"/>
    <w:rsid w:val="00147BDC"/>
    <w:rsid w:val="00151536"/>
    <w:rsid w:val="0015170F"/>
    <w:rsid w:val="00151A23"/>
    <w:rsid w:val="00151A95"/>
    <w:rsid w:val="0015223B"/>
    <w:rsid w:val="00152553"/>
    <w:rsid w:val="00155057"/>
    <w:rsid w:val="00157450"/>
    <w:rsid w:val="00157F08"/>
    <w:rsid w:val="001612FE"/>
    <w:rsid w:val="0016174C"/>
    <w:rsid w:val="001617BE"/>
    <w:rsid w:val="00161F7A"/>
    <w:rsid w:val="001622B7"/>
    <w:rsid w:val="0016309C"/>
    <w:rsid w:val="00164CC7"/>
    <w:rsid w:val="001665E6"/>
    <w:rsid w:val="00167E28"/>
    <w:rsid w:val="001701BB"/>
    <w:rsid w:val="00172EC1"/>
    <w:rsid w:val="00173972"/>
    <w:rsid w:val="00173D77"/>
    <w:rsid w:val="0017448B"/>
    <w:rsid w:val="00175FE4"/>
    <w:rsid w:val="001807F8"/>
    <w:rsid w:val="00181680"/>
    <w:rsid w:val="001823F3"/>
    <w:rsid w:val="00183A3E"/>
    <w:rsid w:val="00184C1C"/>
    <w:rsid w:val="001859EA"/>
    <w:rsid w:val="00187981"/>
    <w:rsid w:val="00194D83"/>
    <w:rsid w:val="00196A7C"/>
    <w:rsid w:val="00197049"/>
    <w:rsid w:val="001A0441"/>
    <w:rsid w:val="001A0F3C"/>
    <w:rsid w:val="001A10E8"/>
    <w:rsid w:val="001A1B6C"/>
    <w:rsid w:val="001A1D71"/>
    <w:rsid w:val="001A1D9C"/>
    <w:rsid w:val="001A327F"/>
    <w:rsid w:val="001A358B"/>
    <w:rsid w:val="001A3998"/>
    <w:rsid w:val="001A4968"/>
    <w:rsid w:val="001A4E6C"/>
    <w:rsid w:val="001A5728"/>
    <w:rsid w:val="001A5C3F"/>
    <w:rsid w:val="001A7BAE"/>
    <w:rsid w:val="001B2B55"/>
    <w:rsid w:val="001B4CBC"/>
    <w:rsid w:val="001B4D06"/>
    <w:rsid w:val="001B6BF4"/>
    <w:rsid w:val="001B6D4D"/>
    <w:rsid w:val="001B6EEE"/>
    <w:rsid w:val="001B6EF4"/>
    <w:rsid w:val="001B7084"/>
    <w:rsid w:val="001B7DC7"/>
    <w:rsid w:val="001C007A"/>
    <w:rsid w:val="001C1C17"/>
    <w:rsid w:val="001C3405"/>
    <w:rsid w:val="001C37AB"/>
    <w:rsid w:val="001C3901"/>
    <w:rsid w:val="001C3BFA"/>
    <w:rsid w:val="001C453E"/>
    <w:rsid w:val="001C5C26"/>
    <w:rsid w:val="001C637F"/>
    <w:rsid w:val="001C63E2"/>
    <w:rsid w:val="001D2017"/>
    <w:rsid w:val="001D3FBE"/>
    <w:rsid w:val="001D780A"/>
    <w:rsid w:val="001D7A26"/>
    <w:rsid w:val="001E099A"/>
    <w:rsid w:val="001E1C6E"/>
    <w:rsid w:val="001E20F2"/>
    <w:rsid w:val="001E36BD"/>
    <w:rsid w:val="001E464F"/>
    <w:rsid w:val="001E5E0E"/>
    <w:rsid w:val="001E716D"/>
    <w:rsid w:val="001F1D14"/>
    <w:rsid w:val="001F39C8"/>
    <w:rsid w:val="001F3CF9"/>
    <w:rsid w:val="001F3CFB"/>
    <w:rsid w:val="001F6139"/>
    <w:rsid w:val="001F6F5B"/>
    <w:rsid w:val="001F7E54"/>
    <w:rsid w:val="00203693"/>
    <w:rsid w:val="0020376A"/>
    <w:rsid w:val="00203CAC"/>
    <w:rsid w:val="00203F11"/>
    <w:rsid w:val="002042E3"/>
    <w:rsid w:val="00204456"/>
    <w:rsid w:val="002050D5"/>
    <w:rsid w:val="002052BA"/>
    <w:rsid w:val="00206465"/>
    <w:rsid w:val="0020769B"/>
    <w:rsid w:val="00207DC7"/>
    <w:rsid w:val="0021085C"/>
    <w:rsid w:val="0021275E"/>
    <w:rsid w:val="0021283E"/>
    <w:rsid w:val="00212F57"/>
    <w:rsid w:val="0021320D"/>
    <w:rsid w:val="00214953"/>
    <w:rsid w:val="00217089"/>
    <w:rsid w:val="00220772"/>
    <w:rsid w:val="0022330D"/>
    <w:rsid w:val="00224839"/>
    <w:rsid w:val="00224952"/>
    <w:rsid w:val="00225066"/>
    <w:rsid w:val="00226858"/>
    <w:rsid w:val="00227E18"/>
    <w:rsid w:val="0023164B"/>
    <w:rsid w:val="00232A11"/>
    <w:rsid w:val="0023386F"/>
    <w:rsid w:val="00233A6E"/>
    <w:rsid w:val="002359BF"/>
    <w:rsid w:val="00236AAE"/>
    <w:rsid w:val="00240D97"/>
    <w:rsid w:val="002418A7"/>
    <w:rsid w:val="002426B6"/>
    <w:rsid w:val="002430DD"/>
    <w:rsid w:val="00244D17"/>
    <w:rsid w:val="00245400"/>
    <w:rsid w:val="002459C5"/>
    <w:rsid w:val="00246283"/>
    <w:rsid w:val="00246FEB"/>
    <w:rsid w:val="00247752"/>
    <w:rsid w:val="002504DC"/>
    <w:rsid w:val="002507F1"/>
    <w:rsid w:val="00251913"/>
    <w:rsid w:val="002531F4"/>
    <w:rsid w:val="00254C1B"/>
    <w:rsid w:val="00255CE8"/>
    <w:rsid w:val="00256E14"/>
    <w:rsid w:val="002600BA"/>
    <w:rsid w:val="00263CEE"/>
    <w:rsid w:val="0026587D"/>
    <w:rsid w:val="00267502"/>
    <w:rsid w:val="00270427"/>
    <w:rsid w:val="00270F06"/>
    <w:rsid w:val="00271AFB"/>
    <w:rsid w:val="00271B69"/>
    <w:rsid w:val="00271DE5"/>
    <w:rsid w:val="00272555"/>
    <w:rsid w:val="00272B5D"/>
    <w:rsid w:val="00272F4D"/>
    <w:rsid w:val="002732A2"/>
    <w:rsid w:val="002748C3"/>
    <w:rsid w:val="002752A7"/>
    <w:rsid w:val="002800EA"/>
    <w:rsid w:val="002802F6"/>
    <w:rsid w:val="00281FF7"/>
    <w:rsid w:val="0029058F"/>
    <w:rsid w:val="00290C2A"/>
    <w:rsid w:val="002912B5"/>
    <w:rsid w:val="00291C94"/>
    <w:rsid w:val="002940DA"/>
    <w:rsid w:val="002A0D6A"/>
    <w:rsid w:val="002A10EE"/>
    <w:rsid w:val="002A2D54"/>
    <w:rsid w:val="002A3CCD"/>
    <w:rsid w:val="002A5C6D"/>
    <w:rsid w:val="002A7DA7"/>
    <w:rsid w:val="002B1174"/>
    <w:rsid w:val="002B1BB0"/>
    <w:rsid w:val="002B30E6"/>
    <w:rsid w:val="002B3105"/>
    <w:rsid w:val="002B36BF"/>
    <w:rsid w:val="002B3988"/>
    <w:rsid w:val="002B3BA9"/>
    <w:rsid w:val="002B3DB8"/>
    <w:rsid w:val="002B7160"/>
    <w:rsid w:val="002C00BF"/>
    <w:rsid w:val="002C0D2B"/>
    <w:rsid w:val="002C2240"/>
    <w:rsid w:val="002C2CAC"/>
    <w:rsid w:val="002C48F7"/>
    <w:rsid w:val="002C67D3"/>
    <w:rsid w:val="002C6EB1"/>
    <w:rsid w:val="002D01C4"/>
    <w:rsid w:val="002D056B"/>
    <w:rsid w:val="002D100F"/>
    <w:rsid w:val="002D1645"/>
    <w:rsid w:val="002D1959"/>
    <w:rsid w:val="002D21E8"/>
    <w:rsid w:val="002D26E7"/>
    <w:rsid w:val="002D2793"/>
    <w:rsid w:val="002D2812"/>
    <w:rsid w:val="002D61C4"/>
    <w:rsid w:val="002D7D19"/>
    <w:rsid w:val="002E0411"/>
    <w:rsid w:val="002E2210"/>
    <w:rsid w:val="002E3CF5"/>
    <w:rsid w:val="002E4B68"/>
    <w:rsid w:val="002E6565"/>
    <w:rsid w:val="002E6EDC"/>
    <w:rsid w:val="002EBEC6"/>
    <w:rsid w:val="002F042C"/>
    <w:rsid w:val="002F0EBB"/>
    <w:rsid w:val="002F14F0"/>
    <w:rsid w:val="002F1AE7"/>
    <w:rsid w:val="002F1B37"/>
    <w:rsid w:val="002F231E"/>
    <w:rsid w:val="002F2423"/>
    <w:rsid w:val="002F416C"/>
    <w:rsid w:val="002F445D"/>
    <w:rsid w:val="002F4FB3"/>
    <w:rsid w:val="002F6550"/>
    <w:rsid w:val="002F6AF6"/>
    <w:rsid w:val="00300E08"/>
    <w:rsid w:val="00300F53"/>
    <w:rsid w:val="00301B9F"/>
    <w:rsid w:val="003029BE"/>
    <w:rsid w:val="00302A6F"/>
    <w:rsid w:val="00304E41"/>
    <w:rsid w:val="003067E1"/>
    <w:rsid w:val="00306CA9"/>
    <w:rsid w:val="00307902"/>
    <w:rsid w:val="00310C70"/>
    <w:rsid w:val="003119E8"/>
    <w:rsid w:val="00313312"/>
    <w:rsid w:val="00313F31"/>
    <w:rsid w:val="003147EF"/>
    <w:rsid w:val="00314E5C"/>
    <w:rsid w:val="0031541C"/>
    <w:rsid w:val="0031655E"/>
    <w:rsid w:val="00316FB0"/>
    <w:rsid w:val="00320E9B"/>
    <w:rsid w:val="00321D36"/>
    <w:rsid w:val="003239C3"/>
    <w:rsid w:val="00324509"/>
    <w:rsid w:val="00324926"/>
    <w:rsid w:val="00325BCD"/>
    <w:rsid w:val="00327753"/>
    <w:rsid w:val="00327C26"/>
    <w:rsid w:val="00330218"/>
    <w:rsid w:val="00331289"/>
    <w:rsid w:val="003331DF"/>
    <w:rsid w:val="003337BF"/>
    <w:rsid w:val="00336FF7"/>
    <w:rsid w:val="003402B4"/>
    <w:rsid w:val="00340754"/>
    <w:rsid w:val="00340F61"/>
    <w:rsid w:val="003413A6"/>
    <w:rsid w:val="00341A20"/>
    <w:rsid w:val="003421D5"/>
    <w:rsid w:val="003438E4"/>
    <w:rsid w:val="00344155"/>
    <w:rsid w:val="00344F36"/>
    <w:rsid w:val="00345B2C"/>
    <w:rsid w:val="00350614"/>
    <w:rsid w:val="00350A0B"/>
    <w:rsid w:val="00350C72"/>
    <w:rsid w:val="003512F8"/>
    <w:rsid w:val="0035290D"/>
    <w:rsid w:val="00352BE6"/>
    <w:rsid w:val="00352D9D"/>
    <w:rsid w:val="00353B05"/>
    <w:rsid w:val="003540C0"/>
    <w:rsid w:val="0035553E"/>
    <w:rsid w:val="00355998"/>
    <w:rsid w:val="0035794C"/>
    <w:rsid w:val="003628E0"/>
    <w:rsid w:val="003643F2"/>
    <w:rsid w:val="00364D2B"/>
    <w:rsid w:val="00365306"/>
    <w:rsid w:val="00367290"/>
    <w:rsid w:val="00371F1F"/>
    <w:rsid w:val="00372193"/>
    <w:rsid w:val="0037242F"/>
    <w:rsid w:val="00373122"/>
    <w:rsid w:val="00373716"/>
    <w:rsid w:val="003737D9"/>
    <w:rsid w:val="00373EED"/>
    <w:rsid w:val="0037478D"/>
    <w:rsid w:val="00375093"/>
    <w:rsid w:val="00375999"/>
    <w:rsid w:val="00376484"/>
    <w:rsid w:val="0038021F"/>
    <w:rsid w:val="003811DE"/>
    <w:rsid w:val="003814C6"/>
    <w:rsid w:val="003848D9"/>
    <w:rsid w:val="00385839"/>
    <w:rsid w:val="003866AA"/>
    <w:rsid w:val="00390971"/>
    <w:rsid w:val="003921E5"/>
    <w:rsid w:val="003930B3"/>
    <w:rsid w:val="003938DB"/>
    <w:rsid w:val="00393C99"/>
    <w:rsid w:val="0039453A"/>
    <w:rsid w:val="00395090"/>
    <w:rsid w:val="0039580F"/>
    <w:rsid w:val="00395A1B"/>
    <w:rsid w:val="003A2594"/>
    <w:rsid w:val="003A5707"/>
    <w:rsid w:val="003A5CA8"/>
    <w:rsid w:val="003A5D53"/>
    <w:rsid w:val="003A5E6E"/>
    <w:rsid w:val="003A61C9"/>
    <w:rsid w:val="003A6486"/>
    <w:rsid w:val="003A6F3C"/>
    <w:rsid w:val="003A7797"/>
    <w:rsid w:val="003B21BA"/>
    <w:rsid w:val="003B21C0"/>
    <w:rsid w:val="003B316B"/>
    <w:rsid w:val="003B4B98"/>
    <w:rsid w:val="003B4EC8"/>
    <w:rsid w:val="003B6411"/>
    <w:rsid w:val="003B7312"/>
    <w:rsid w:val="003B7EEF"/>
    <w:rsid w:val="003BFD12"/>
    <w:rsid w:val="003C1EAB"/>
    <w:rsid w:val="003C21A9"/>
    <w:rsid w:val="003C2E4F"/>
    <w:rsid w:val="003C3631"/>
    <w:rsid w:val="003C57BA"/>
    <w:rsid w:val="003C6334"/>
    <w:rsid w:val="003C7DD9"/>
    <w:rsid w:val="003C7E4D"/>
    <w:rsid w:val="003D14BB"/>
    <w:rsid w:val="003D18B7"/>
    <w:rsid w:val="003D19AF"/>
    <w:rsid w:val="003D1E03"/>
    <w:rsid w:val="003D1E9C"/>
    <w:rsid w:val="003D27B4"/>
    <w:rsid w:val="003E0BDF"/>
    <w:rsid w:val="003E0C32"/>
    <w:rsid w:val="003E16E1"/>
    <w:rsid w:val="003E1C9A"/>
    <w:rsid w:val="003E41B6"/>
    <w:rsid w:val="003E5CBB"/>
    <w:rsid w:val="003E5E87"/>
    <w:rsid w:val="003E6541"/>
    <w:rsid w:val="003F0477"/>
    <w:rsid w:val="003F094B"/>
    <w:rsid w:val="003F3022"/>
    <w:rsid w:val="003F37CF"/>
    <w:rsid w:val="003F4AE2"/>
    <w:rsid w:val="003F50E7"/>
    <w:rsid w:val="004011C8"/>
    <w:rsid w:val="00402077"/>
    <w:rsid w:val="0040382C"/>
    <w:rsid w:val="00404A12"/>
    <w:rsid w:val="004058AA"/>
    <w:rsid w:val="0040594E"/>
    <w:rsid w:val="0040601C"/>
    <w:rsid w:val="00406271"/>
    <w:rsid w:val="004068BC"/>
    <w:rsid w:val="00406AE1"/>
    <w:rsid w:val="00406BD9"/>
    <w:rsid w:val="0041101D"/>
    <w:rsid w:val="00412A4D"/>
    <w:rsid w:val="00412D70"/>
    <w:rsid w:val="004141D6"/>
    <w:rsid w:val="00414211"/>
    <w:rsid w:val="0041519F"/>
    <w:rsid w:val="004157F8"/>
    <w:rsid w:val="00415AB0"/>
    <w:rsid w:val="00417455"/>
    <w:rsid w:val="00421F3A"/>
    <w:rsid w:val="004231AF"/>
    <w:rsid w:val="00424E98"/>
    <w:rsid w:val="004253BD"/>
    <w:rsid w:val="004254C8"/>
    <w:rsid w:val="00427138"/>
    <w:rsid w:val="004275D9"/>
    <w:rsid w:val="004278AF"/>
    <w:rsid w:val="00434093"/>
    <w:rsid w:val="00436B11"/>
    <w:rsid w:val="004379ED"/>
    <w:rsid w:val="00437A29"/>
    <w:rsid w:val="00437AB1"/>
    <w:rsid w:val="00442E0B"/>
    <w:rsid w:val="00443ACE"/>
    <w:rsid w:val="004452C5"/>
    <w:rsid w:val="0044652A"/>
    <w:rsid w:val="004475E3"/>
    <w:rsid w:val="00447EAA"/>
    <w:rsid w:val="004507A6"/>
    <w:rsid w:val="00452C42"/>
    <w:rsid w:val="00454C22"/>
    <w:rsid w:val="00455C9A"/>
    <w:rsid w:val="0045738C"/>
    <w:rsid w:val="00457592"/>
    <w:rsid w:val="0046023B"/>
    <w:rsid w:val="0046080E"/>
    <w:rsid w:val="004617D8"/>
    <w:rsid w:val="00462A11"/>
    <w:rsid w:val="00464381"/>
    <w:rsid w:val="00464733"/>
    <w:rsid w:val="004648E9"/>
    <w:rsid w:val="00465128"/>
    <w:rsid w:val="0046607D"/>
    <w:rsid w:val="00466560"/>
    <w:rsid w:val="00471402"/>
    <w:rsid w:val="00471527"/>
    <w:rsid w:val="00474265"/>
    <w:rsid w:val="0047442F"/>
    <w:rsid w:val="00474E3A"/>
    <w:rsid w:val="00474EBE"/>
    <w:rsid w:val="00475594"/>
    <w:rsid w:val="004762CE"/>
    <w:rsid w:val="0047689F"/>
    <w:rsid w:val="00477B00"/>
    <w:rsid w:val="00480063"/>
    <w:rsid w:val="00480635"/>
    <w:rsid w:val="00482564"/>
    <w:rsid w:val="0048325F"/>
    <w:rsid w:val="00483530"/>
    <w:rsid w:val="004837C2"/>
    <w:rsid w:val="0048381E"/>
    <w:rsid w:val="00483C9A"/>
    <w:rsid w:val="00484750"/>
    <w:rsid w:val="00484BB9"/>
    <w:rsid w:val="0048517D"/>
    <w:rsid w:val="004873D7"/>
    <w:rsid w:val="00491251"/>
    <w:rsid w:val="00492812"/>
    <w:rsid w:val="00492D9F"/>
    <w:rsid w:val="004A0251"/>
    <w:rsid w:val="004A2451"/>
    <w:rsid w:val="004A323B"/>
    <w:rsid w:val="004A4E0B"/>
    <w:rsid w:val="004A5A74"/>
    <w:rsid w:val="004B2345"/>
    <w:rsid w:val="004B67F5"/>
    <w:rsid w:val="004B766B"/>
    <w:rsid w:val="004C10A3"/>
    <w:rsid w:val="004C1AB0"/>
    <w:rsid w:val="004C21BC"/>
    <w:rsid w:val="004C2D60"/>
    <w:rsid w:val="004C4B78"/>
    <w:rsid w:val="004C509A"/>
    <w:rsid w:val="004C5FEC"/>
    <w:rsid w:val="004C6AB2"/>
    <w:rsid w:val="004C6AD2"/>
    <w:rsid w:val="004C7C04"/>
    <w:rsid w:val="004D1993"/>
    <w:rsid w:val="004D26B9"/>
    <w:rsid w:val="004D7644"/>
    <w:rsid w:val="004D796E"/>
    <w:rsid w:val="004E21BD"/>
    <w:rsid w:val="004E2BB3"/>
    <w:rsid w:val="004E5C54"/>
    <w:rsid w:val="004E636E"/>
    <w:rsid w:val="004E63F0"/>
    <w:rsid w:val="004F27E7"/>
    <w:rsid w:val="004F2BAD"/>
    <w:rsid w:val="004F32A9"/>
    <w:rsid w:val="004F396F"/>
    <w:rsid w:val="004F3FBB"/>
    <w:rsid w:val="004F44D4"/>
    <w:rsid w:val="004F46E8"/>
    <w:rsid w:val="004F4910"/>
    <w:rsid w:val="004F4AE7"/>
    <w:rsid w:val="004F4C6F"/>
    <w:rsid w:val="004F4DF2"/>
    <w:rsid w:val="004F76A2"/>
    <w:rsid w:val="00500115"/>
    <w:rsid w:val="0050044A"/>
    <w:rsid w:val="00500506"/>
    <w:rsid w:val="00500BA1"/>
    <w:rsid w:val="005016E5"/>
    <w:rsid w:val="005019B6"/>
    <w:rsid w:val="005031DA"/>
    <w:rsid w:val="00503A9C"/>
    <w:rsid w:val="005044C2"/>
    <w:rsid w:val="00504A96"/>
    <w:rsid w:val="0050555D"/>
    <w:rsid w:val="00506604"/>
    <w:rsid w:val="0051056E"/>
    <w:rsid w:val="00510E29"/>
    <w:rsid w:val="0051152E"/>
    <w:rsid w:val="00511838"/>
    <w:rsid w:val="00514C9F"/>
    <w:rsid w:val="00515331"/>
    <w:rsid w:val="005168BE"/>
    <w:rsid w:val="00516CDB"/>
    <w:rsid w:val="00520ACE"/>
    <w:rsid w:val="005223D0"/>
    <w:rsid w:val="005238A2"/>
    <w:rsid w:val="0053188A"/>
    <w:rsid w:val="005320D0"/>
    <w:rsid w:val="00533597"/>
    <w:rsid w:val="00534676"/>
    <w:rsid w:val="00536936"/>
    <w:rsid w:val="00537018"/>
    <w:rsid w:val="00537DF3"/>
    <w:rsid w:val="00540E6A"/>
    <w:rsid w:val="005425CA"/>
    <w:rsid w:val="00543C2C"/>
    <w:rsid w:val="00543C89"/>
    <w:rsid w:val="0054512A"/>
    <w:rsid w:val="005452CB"/>
    <w:rsid w:val="00547D7C"/>
    <w:rsid w:val="00550EAF"/>
    <w:rsid w:val="00551CF1"/>
    <w:rsid w:val="00553F49"/>
    <w:rsid w:val="00554B86"/>
    <w:rsid w:val="005565B5"/>
    <w:rsid w:val="00560DEA"/>
    <w:rsid w:val="005620C5"/>
    <w:rsid w:val="00562A78"/>
    <w:rsid w:val="00562E2A"/>
    <w:rsid w:val="0056394E"/>
    <w:rsid w:val="005660F4"/>
    <w:rsid w:val="00567B44"/>
    <w:rsid w:val="00567B8D"/>
    <w:rsid w:val="00567F2B"/>
    <w:rsid w:val="0057234A"/>
    <w:rsid w:val="005730AE"/>
    <w:rsid w:val="0057311E"/>
    <w:rsid w:val="005743D3"/>
    <w:rsid w:val="0057475E"/>
    <w:rsid w:val="00574A5F"/>
    <w:rsid w:val="00574D2B"/>
    <w:rsid w:val="00574FFC"/>
    <w:rsid w:val="00575872"/>
    <w:rsid w:val="005760F2"/>
    <w:rsid w:val="0057798C"/>
    <w:rsid w:val="00580311"/>
    <w:rsid w:val="00580FE3"/>
    <w:rsid w:val="00582622"/>
    <w:rsid w:val="005834B9"/>
    <w:rsid w:val="00585166"/>
    <w:rsid w:val="00585373"/>
    <w:rsid w:val="00585EEE"/>
    <w:rsid w:val="00590608"/>
    <w:rsid w:val="0059097C"/>
    <w:rsid w:val="00590CF8"/>
    <w:rsid w:val="005914D3"/>
    <w:rsid w:val="00592F63"/>
    <w:rsid w:val="00593074"/>
    <w:rsid w:val="005961BC"/>
    <w:rsid w:val="005A02D1"/>
    <w:rsid w:val="005A0B50"/>
    <w:rsid w:val="005A125C"/>
    <w:rsid w:val="005A2FB4"/>
    <w:rsid w:val="005B0FDA"/>
    <w:rsid w:val="005B22D0"/>
    <w:rsid w:val="005B2331"/>
    <w:rsid w:val="005B27DA"/>
    <w:rsid w:val="005B29CE"/>
    <w:rsid w:val="005B3573"/>
    <w:rsid w:val="005B382E"/>
    <w:rsid w:val="005B3EE5"/>
    <w:rsid w:val="005B61CD"/>
    <w:rsid w:val="005B6388"/>
    <w:rsid w:val="005C0B7F"/>
    <w:rsid w:val="005C252B"/>
    <w:rsid w:val="005C2654"/>
    <w:rsid w:val="005C376F"/>
    <w:rsid w:val="005C4FDE"/>
    <w:rsid w:val="005C693A"/>
    <w:rsid w:val="005C6FED"/>
    <w:rsid w:val="005D0C48"/>
    <w:rsid w:val="005D0D04"/>
    <w:rsid w:val="005D3DBF"/>
    <w:rsid w:val="005D3FBB"/>
    <w:rsid w:val="005D43AE"/>
    <w:rsid w:val="005D5946"/>
    <w:rsid w:val="005D63BB"/>
    <w:rsid w:val="005D7C1E"/>
    <w:rsid w:val="005D7CFD"/>
    <w:rsid w:val="005E0461"/>
    <w:rsid w:val="005E2465"/>
    <w:rsid w:val="005E2A3D"/>
    <w:rsid w:val="005E4324"/>
    <w:rsid w:val="005E46AE"/>
    <w:rsid w:val="005E6E78"/>
    <w:rsid w:val="005E7453"/>
    <w:rsid w:val="005E786B"/>
    <w:rsid w:val="005EE33A"/>
    <w:rsid w:val="005F13A4"/>
    <w:rsid w:val="005F162F"/>
    <w:rsid w:val="005F2A18"/>
    <w:rsid w:val="005F3943"/>
    <w:rsid w:val="005F481A"/>
    <w:rsid w:val="005F4E6C"/>
    <w:rsid w:val="005F7167"/>
    <w:rsid w:val="005F7E8A"/>
    <w:rsid w:val="006007D6"/>
    <w:rsid w:val="0060158A"/>
    <w:rsid w:val="00604DF9"/>
    <w:rsid w:val="0060681A"/>
    <w:rsid w:val="00606C00"/>
    <w:rsid w:val="00606D9A"/>
    <w:rsid w:val="00606E87"/>
    <w:rsid w:val="006104D7"/>
    <w:rsid w:val="00610653"/>
    <w:rsid w:val="00611935"/>
    <w:rsid w:val="006124A8"/>
    <w:rsid w:val="00612C7A"/>
    <w:rsid w:val="00614C1D"/>
    <w:rsid w:val="006153F0"/>
    <w:rsid w:val="006164FD"/>
    <w:rsid w:val="00617493"/>
    <w:rsid w:val="0062051C"/>
    <w:rsid w:val="006216CB"/>
    <w:rsid w:val="00622565"/>
    <w:rsid w:val="006231F1"/>
    <w:rsid w:val="00623F79"/>
    <w:rsid w:val="00624182"/>
    <w:rsid w:val="00624B4C"/>
    <w:rsid w:val="006262B8"/>
    <w:rsid w:val="0062694A"/>
    <w:rsid w:val="00627C8E"/>
    <w:rsid w:val="006314F3"/>
    <w:rsid w:val="00632869"/>
    <w:rsid w:val="00632FAD"/>
    <w:rsid w:val="0063519E"/>
    <w:rsid w:val="006377E9"/>
    <w:rsid w:val="0064085F"/>
    <w:rsid w:val="00640977"/>
    <w:rsid w:val="0064225E"/>
    <w:rsid w:val="00644DA7"/>
    <w:rsid w:val="00645989"/>
    <w:rsid w:val="00645F2D"/>
    <w:rsid w:val="006468AA"/>
    <w:rsid w:val="00646964"/>
    <w:rsid w:val="00646985"/>
    <w:rsid w:val="00647EA4"/>
    <w:rsid w:val="00650D24"/>
    <w:rsid w:val="0065159F"/>
    <w:rsid w:val="00651614"/>
    <w:rsid w:val="006525D7"/>
    <w:rsid w:val="00660300"/>
    <w:rsid w:val="00660D60"/>
    <w:rsid w:val="00660E77"/>
    <w:rsid w:val="0066131B"/>
    <w:rsid w:val="00662BB3"/>
    <w:rsid w:val="0066392E"/>
    <w:rsid w:val="00665367"/>
    <w:rsid w:val="00665721"/>
    <w:rsid w:val="006663ED"/>
    <w:rsid w:val="00666460"/>
    <w:rsid w:val="00667169"/>
    <w:rsid w:val="006676E7"/>
    <w:rsid w:val="00670DA8"/>
    <w:rsid w:val="00671D45"/>
    <w:rsid w:val="00672159"/>
    <w:rsid w:val="00672FC9"/>
    <w:rsid w:val="00673BAA"/>
    <w:rsid w:val="00676F65"/>
    <w:rsid w:val="0067751A"/>
    <w:rsid w:val="00681478"/>
    <w:rsid w:val="006820C7"/>
    <w:rsid w:val="00683966"/>
    <w:rsid w:val="00686498"/>
    <w:rsid w:val="006871C7"/>
    <w:rsid w:val="00687528"/>
    <w:rsid w:val="00691EF6"/>
    <w:rsid w:val="006921C1"/>
    <w:rsid w:val="00692827"/>
    <w:rsid w:val="00695B77"/>
    <w:rsid w:val="00695D9E"/>
    <w:rsid w:val="00697259"/>
    <w:rsid w:val="00697C03"/>
    <w:rsid w:val="006A035E"/>
    <w:rsid w:val="006A0E68"/>
    <w:rsid w:val="006A22E0"/>
    <w:rsid w:val="006A2349"/>
    <w:rsid w:val="006A2555"/>
    <w:rsid w:val="006A25B2"/>
    <w:rsid w:val="006A2C99"/>
    <w:rsid w:val="006A2E9F"/>
    <w:rsid w:val="006A46E6"/>
    <w:rsid w:val="006A5CD0"/>
    <w:rsid w:val="006A6CCA"/>
    <w:rsid w:val="006A7425"/>
    <w:rsid w:val="006B25A6"/>
    <w:rsid w:val="006B2AF5"/>
    <w:rsid w:val="006B2D65"/>
    <w:rsid w:val="006B3185"/>
    <w:rsid w:val="006B3BEF"/>
    <w:rsid w:val="006B3DF7"/>
    <w:rsid w:val="006B4DCB"/>
    <w:rsid w:val="006B6C27"/>
    <w:rsid w:val="006C0E32"/>
    <w:rsid w:val="006C2163"/>
    <w:rsid w:val="006C26BD"/>
    <w:rsid w:val="006C2E70"/>
    <w:rsid w:val="006C4844"/>
    <w:rsid w:val="006C5892"/>
    <w:rsid w:val="006C7C8B"/>
    <w:rsid w:val="006D031F"/>
    <w:rsid w:val="006D143E"/>
    <w:rsid w:val="006D16B4"/>
    <w:rsid w:val="006D1C4A"/>
    <w:rsid w:val="006D2236"/>
    <w:rsid w:val="006D340D"/>
    <w:rsid w:val="006D3560"/>
    <w:rsid w:val="006D373B"/>
    <w:rsid w:val="006D407E"/>
    <w:rsid w:val="006D4215"/>
    <w:rsid w:val="006D4566"/>
    <w:rsid w:val="006D5268"/>
    <w:rsid w:val="006D5DD1"/>
    <w:rsid w:val="006D6F32"/>
    <w:rsid w:val="006D73BC"/>
    <w:rsid w:val="006E01EE"/>
    <w:rsid w:val="006E0431"/>
    <w:rsid w:val="006E04BF"/>
    <w:rsid w:val="006E1069"/>
    <w:rsid w:val="006E207D"/>
    <w:rsid w:val="006E236D"/>
    <w:rsid w:val="006E2662"/>
    <w:rsid w:val="006E289C"/>
    <w:rsid w:val="006E2CA2"/>
    <w:rsid w:val="006E2F8E"/>
    <w:rsid w:val="006E3A6B"/>
    <w:rsid w:val="006E3F62"/>
    <w:rsid w:val="006E4FF0"/>
    <w:rsid w:val="006F0162"/>
    <w:rsid w:val="006F0A55"/>
    <w:rsid w:val="006F1DEA"/>
    <w:rsid w:val="006F2370"/>
    <w:rsid w:val="006F59C5"/>
    <w:rsid w:val="006F66C5"/>
    <w:rsid w:val="006F6E75"/>
    <w:rsid w:val="006F70D9"/>
    <w:rsid w:val="006F710E"/>
    <w:rsid w:val="006F7BCA"/>
    <w:rsid w:val="0070370A"/>
    <w:rsid w:val="007046BF"/>
    <w:rsid w:val="00704BA9"/>
    <w:rsid w:val="00705E4F"/>
    <w:rsid w:val="0070604F"/>
    <w:rsid w:val="00710817"/>
    <w:rsid w:val="0071086B"/>
    <w:rsid w:val="0071287E"/>
    <w:rsid w:val="0071504A"/>
    <w:rsid w:val="00715675"/>
    <w:rsid w:val="00717D84"/>
    <w:rsid w:val="00720A60"/>
    <w:rsid w:val="00721DBD"/>
    <w:rsid w:val="007225B1"/>
    <w:rsid w:val="00722D5F"/>
    <w:rsid w:val="00722F5C"/>
    <w:rsid w:val="00723865"/>
    <w:rsid w:val="00724285"/>
    <w:rsid w:val="00724352"/>
    <w:rsid w:val="0072545E"/>
    <w:rsid w:val="00725852"/>
    <w:rsid w:val="007263EB"/>
    <w:rsid w:val="00726E1C"/>
    <w:rsid w:val="007278FF"/>
    <w:rsid w:val="00727E7B"/>
    <w:rsid w:val="007304F7"/>
    <w:rsid w:val="007316F3"/>
    <w:rsid w:val="00731ED6"/>
    <w:rsid w:val="0073203C"/>
    <w:rsid w:val="00734B23"/>
    <w:rsid w:val="00735D40"/>
    <w:rsid w:val="007361BF"/>
    <w:rsid w:val="00736700"/>
    <w:rsid w:val="007409A2"/>
    <w:rsid w:val="0074321E"/>
    <w:rsid w:val="00743A26"/>
    <w:rsid w:val="0074430A"/>
    <w:rsid w:val="00746F42"/>
    <w:rsid w:val="00751F9D"/>
    <w:rsid w:val="0075259D"/>
    <w:rsid w:val="00752A7D"/>
    <w:rsid w:val="00752CF0"/>
    <w:rsid w:val="00753A57"/>
    <w:rsid w:val="00754191"/>
    <w:rsid w:val="007551EE"/>
    <w:rsid w:val="00756604"/>
    <w:rsid w:val="00756F97"/>
    <w:rsid w:val="007571CC"/>
    <w:rsid w:val="007603A8"/>
    <w:rsid w:val="00761DE2"/>
    <w:rsid w:val="00761DEA"/>
    <w:rsid w:val="00762ED1"/>
    <w:rsid w:val="0076402B"/>
    <w:rsid w:val="0076415D"/>
    <w:rsid w:val="007650F2"/>
    <w:rsid w:val="007652B6"/>
    <w:rsid w:val="0076568B"/>
    <w:rsid w:val="0076599F"/>
    <w:rsid w:val="007662E9"/>
    <w:rsid w:val="00766704"/>
    <w:rsid w:val="007677E9"/>
    <w:rsid w:val="00767E26"/>
    <w:rsid w:val="00770D61"/>
    <w:rsid w:val="007715A9"/>
    <w:rsid w:val="00774D83"/>
    <w:rsid w:val="0077590E"/>
    <w:rsid w:val="00775F57"/>
    <w:rsid w:val="00780008"/>
    <w:rsid w:val="00780DF8"/>
    <w:rsid w:val="0078640F"/>
    <w:rsid w:val="007869B5"/>
    <w:rsid w:val="00787591"/>
    <w:rsid w:val="00790F72"/>
    <w:rsid w:val="007923CE"/>
    <w:rsid w:val="00793037"/>
    <w:rsid w:val="007940B3"/>
    <w:rsid w:val="007945A9"/>
    <w:rsid w:val="007960E5"/>
    <w:rsid w:val="00796D89"/>
    <w:rsid w:val="007A0539"/>
    <w:rsid w:val="007A35C2"/>
    <w:rsid w:val="007A4C24"/>
    <w:rsid w:val="007A4F0C"/>
    <w:rsid w:val="007A5D29"/>
    <w:rsid w:val="007A5D69"/>
    <w:rsid w:val="007A7EC7"/>
    <w:rsid w:val="007B2BE0"/>
    <w:rsid w:val="007B3BA7"/>
    <w:rsid w:val="007B4B55"/>
    <w:rsid w:val="007B4D2E"/>
    <w:rsid w:val="007B7E38"/>
    <w:rsid w:val="007C1D28"/>
    <w:rsid w:val="007C30DE"/>
    <w:rsid w:val="007C3CA8"/>
    <w:rsid w:val="007C3FD0"/>
    <w:rsid w:val="007C568A"/>
    <w:rsid w:val="007C640C"/>
    <w:rsid w:val="007C666A"/>
    <w:rsid w:val="007C7D0B"/>
    <w:rsid w:val="007C7D17"/>
    <w:rsid w:val="007C7E35"/>
    <w:rsid w:val="007D429E"/>
    <w:rsid w:val="007D60BA"/>
    <w:rsid w:val="007D7939"/>
    <w:rsid w:val="007E048F"/>
    <w:rsid w:val="007E27DE"/>
    <w:rsid w:val="007E3238"/>
    <w:rsid w:val="007E4CC3"/>
    <w:rsid w:val="007E7ECD"/>
    <w:rsid w:val="007F1DFA"/>
    <w:rsid w:val="007F2E80"/>
    <w:rsid w:val="007F3FB5"/>
    <w:rsid w:val="007F4A5A"/>
    <w:rsid w:val="007F6021"/>
    <w:rsid w:val="00802B95"/>
    <w:rsid w:val="00802D1E"/>
    <w:rsid w:val="008039CE"/>
    <w:rsid w:val="0080459B"/>
    <w:rsid w:val="00804B95"/>
    <w:rsid w:val="00807704"/>
    <w:rsid w:val="00810694"/>
    <w:rsid w:val="00811BB1"/>
    <w:rsid w:val="00812CEF"/>
    <w:rsid w:val="008215DC"/>
    <w:rsid w:val="008243E5"/>
    <w:rsid w:val="00824794"/>
    <w:rsid w:val="0083008C"/>
    <w:rsid w:val="00830C88"/>
    <w:rsid w:val="008321E2"/>
    <w:rsid w:val="00832483"/>
    <w:rsid w:val="00833BDD"/>
    <w:rsid w:val="00833F9B"/>
    <w:rsid w:val="00834BE8"/>
    <w:rsid w:val="00835544"/>
    <w:rsid w:val="00835C36"/>
    <w:rsid w:val="008362DE"/>
    <w:rsid w:val="00844216"/>
    <w:rsid w:val="00844F49"/>
    <w:rsid w:val="00846A7B"/>
    <w:rsid w:val="008471E5"/>
    <w:rsid w:val="008477FD"/>
    <w:rsid w:val="00850440"/>
    <w:rsid w:val="00850C3D"/>
    <w:rsid w:val="00850C91"/>
    <w:rsid w:val="00850ED1"/>
    <w:rsid w:val="00852369"/>
    <w:rsid w:val="00852857"/>
    <w:rsid w:val="00852BFD"/>
    <w:rsid w:val="00853F64"/>
    <w:rsid w:val="008543F5"/>
    <w:rsid w:val="00854A88"/>
    <w:rsid w:val="00855458"/>
    <w:rsid w:val="00856216"/>
    <w:rsid w:val="0086138F"/>
    <w:rsid w:val="008622E8"/>
    <w:rsid w:val="00862CE7"/>
    <w:rsid w:val="00862D92"/>
    <w:rsid w:val="008646D9"/>
    <w:rsid w:val="00864AE9"/>
    <w:rsid w:val="00866004"/>
    <w:rsid w:val="00867A88"/>
    <w:rsid w:val="00870093"/>
    <w:rsid w:val="00870247"/>
    <w:rsid w:val="00870724"/>
    <w:rsid w:val="0087090A"/>
    <w:rsid w:val="00874818"/>
    <w:rsid w:val="00876474"/>
    <w:rsid w:val="00877372"/>
    <w:rsid w:val="00877C18"/>
    <w:rsid w:val="008824DA"/>
    <w:rsid w:val="00883BA7"/>
    <w:rsid w:val="008843D4"/>
    <w:rsid w:val="00885C00"/>
    <w:rsid w:val="00886638"/>
    <w:rsid w:val="008901C3"/>
    <w:rsid w:val="0089033E"/>
    <w:rsid w:val="00890649"/>
    <w:rsid w:val="008907F4"/>
    <w:rsid w:val="00893E27"/>
    <w:rsid w:val="008976A9"/>
    <w:rsid w:val="00897CE6"/>
    <w:rsid w:val="008A0227"/>
    <w:rsid w:val="008A18E3"/>
    <w:rsid w:val="008A31C8"/>
    <w:rsid w:val="008A3AD7"/>
    <w:rsid w:val="008A56C2"/>
    <w:rsid w:val="008A62C4"/>
    <w:rsid w:val="008A6AE3"/>
    <w:rsid w:val="008B012A"/>
    <w:rsid w:val="008B148A"/>
    <w:rsid w:val="008B287C"/>
    <w:rsid w:val="008B3081"/>
    <w:rsid w:val="008B3F9D"/>
    <w:rsid w:val="008B5737"/>
    <w:rsid w:val="008B584D"/>
    <w:rsid w:val="008B5D55"/>
    <w:rsid w:val="008B672A"/>
    <w:rsid w:val="008C1F75"/>
    <w:rsid w:val="008C3B07"/>
    <w:rsid w:val="008C4F17"/>
    <w:rsid w:val="008C4F91"/>
    <w:rsid w:val="008D07FA"/>
    <w:rsid w:val="008D0903"/>
    <w:rsid w:val="008D0B37"/>
    <w:rsid w:val="008D1BAA"/>
    <w:rsid w:val="008D42E6"/>
    <w:rsid w:val="008D526D"/>
    <w:rsid w:val="008D5B73"/>
    <w:rsid w:val="008E3183"/>
    <w:rsid w:val="008E377D"/>
    <w:rsid w:val="008F05AE"/>
    <w:rsid w:val="008F0700"/>
    <w:rsid w:val="008F07DD"/>
    <w:rsid w:val="008F1128"/>
    <w:rsid w:val="008F4E1A"/>
    <w:rsid w:val="009044EC"/>
    <w:rsid w:val="009047FC"/>
    <w:rsid w:val="009048DC"/>
    <w:rsid w:val="0090561B"/>
    <w:rsid w:val="00906944"/>
    <w:rsid w:val="00906A54"/>
    <w:rsid w:val="0090719A"/>
    <w:rsid w:val="00911590"/>
    <w:rsid w:val="00911679"/>
    <w:rsid w:val="0091253F"/>
    <w:rsid w:val="00912573"/>
    <w:rsid w:val="00912702"/>
    <w:rsid w:val="009137E3"/>
    <w:rsid w:val="00913DE6"/>
    <w:rsid w:val="00915666"/>
    <w:rsid w:val="00916DE9"/>
    <w:rsid w:val="009216F9"/>
    <w:rsid w:val="009230E9"/>
    <w:rsid w:val="00925389"/>
    <w:rsid w:val="009255D1"/>
    <w:rsid w:val="009256B3"/>
    <w:rsid w:val="0092761A"/>
    <w:rsid w:val="009313FD"/>
    <w:rsid w:val="00931A13"/>
    <w:rsid w:val="00931A6C"/>
    <w:rsid w:val="00931C5D"/>
    <w:rsid w:val="00932D68"/>
    <w:rsid w:val="009336F1"/>
    <w:rsid w:val="00935ADA"/>
    <w:rsid w:val="00935EAD"/>
    <w:rsid w:val="0093640F"/>
    <w:rsid w:val="009366D7"/>
    <w:rsid w:val="009373A1"/>
    <w:rsid w:val="00937903"/>
    <w:rsid w:val="00940EC3"/>
    <w:rsid w:val="00944F8E"/>
    <w:rsid w:val="00944F98"/>
    <w:rsid w:val="00947138"/>
    <w:rsid w:val="00950F01"/>
    <w:rsid w:val="0095198D"/>
    <w:rsid w:val="009521F2"/>
    <w:rsid w:val="00953D5B"/>
    <w:rsid w:val="00955A78"/>
    <w:rsid w:val="0095629D"/>
    <w:rsid w:val="00956D37"/>
    <w:rsid w:val="009573F7"/>
    <w:rsid w:val="00960476"/>
    <w:rsid w:val="00962774"/>
    <w:rsid w:val="00962CEA"/>
    <w:rsid w:val="00963699"/>
    <w:rsid w:val="00963831"/>
    <w:rsid w:val="0096396B"/>
    <w:rsid w:val="00964D48"/>
    <w:rsid w:val="00965A8A"/>
    <w:rsid w:val="0096721A"/>
    <w:rsid w:val="009733EC"/>
    <w:rsid w:val="00973CCF"/>
    <w:rsid w:val="009740D3"/>
    <w:rsid w:val="009746E2"/>
    <w:rsid w:val="00974E50"/>
    <w:rsid w:val="009776EB"/>
    <w:rsid w:val="00977A38"/>
    <w:rsid w:val="009806EA"/>
    <w:rsid w:val="0098297B"/>
    <w:rsid w:val="00983D9A"/>
    <w:rsid w:val="00984214"/>
    <w:rsid w:val="0098585C"/>
    <w:rsid w:val="00985B44"/>
    <w:rsid w:val="00987045"/>
    <w:rsid w:val="00990DBB"/>
    <w:rsid w:val="0099100C"/>
    <w:rsid w:val="00991A10"/>
    <w:rsid w:val="00992831"/>
    <w:rsid w:val="00992A7A"/>
    <w:rsid w:val="00994066"/>
    <w:rsid w:val="00995EEC"/>
    <w:rsid w:val="00995F27"/>
    <w:rsid w:val="00996B9E"/>
    <w:rsid w:val="00996C3C"/>
    <w:rsid w:val="0099E98D"/>
    <w:rsid w:val="009A0274"/>
    <w:rsid w:val="009A08CC"/>
    <w:rsid w:val="009A0B23"/>
    <w:rsid w:val="009A1EFE"/>
    <w:rsid w:val="009A2899"/>
    <w:rsid w:val="009A2FAF"/>
    <w:rsid w:val="009A3B87"/>
    <w:rsid w:val="009A3BBD"/>
    <w:rsid w:val="009A45B8"/>
    <w:rsid w:val="009A49E3"/>
    <w:rsid w:val="009A7D4B"/>
    <w:rsid w:val="009B1945"/>
    <w:rsid w:val="009B7253"/>
    <w:rsid w:val="009C090A"/>
    <w:rsid w:val="009C095E"/>
    <w:rsid w:val="009C44D9"/>
    <w:rsid w:val="009C53D5"/>
    <w:rsid w:val="009C5E6C"/>
    <w:rsid w:val="009C61BF"/>
    <w:rsid w:val="009C6909"/>
    <w:rsid w:val="009D1425"/>
    <w:rsid w:val="009D2980"/>
    <w:rsid w:val="009D2B9B"/>
    <w:rsid w:val="009D41D4"/>
    <w:rsid w:val="009D4A0E"/>
    <w:rsid w:val="009D678E"/>
    <w:rsid w:val="009D7C34"/>
    <w:rsid w:val="009E112D"/>
    <w:rsid w:val="009E1CE1"/>
    <w:rsid w:val="009E29BF"/>
    <w:rsid w:val="009E2B76"/>
    <w:rsid w:val="009E46EE"/>
    <w:rsid w:val="009F0DB9"/>
    <w:rsid w:val="009F2026"/>
    <w:rsid w:val="009F3533"/>
    <w:rsid w:val="009F3597"/>
    <w:rsid w:val="009F441F"/>
    <w:rsid w:val="009F5ACE"/>
    <w:rsid w:val="009F6541"/>
    <w:rsid w:val="009F74A5"/>
    <w:rsid w:val="00A0122D"/>
    <w:rsid w:val="00A01DBB"/>
    <w:rsid w:val="00A0361D"/>
    <w:rsid w:val="00A04BBB"/>
    <w:rsid w:val="00A07C93"/>
    <w:rsid w:val="00A111C9"/>
    <w:rsid w:val="00A126D2"/>
    <w:rsid w:val="00A12F01"/>
    <w:rsid w:val="00A1452F"/>
    <w:rsid w:val="00A16694"/>
    <w:rsid w:val="00A1691C"/>
    <w:rsid w:val="00A1769B"/>
    <w:rsid w:val="00A17DE9"/>
    <w:rsid w:val="00A21786"/>
    <w:rsid w:val="00A22691"/>
    <w:rsid w:val="00A2460C"/>
    <w:rsid w:val="00A248F4"/>
    <w:rsid w:val="00A24A87"/>
    <w:rsid w:val="00A24B4F"/>
    <w:rsid w:val="00A24B8F"/>
    <w:rsid w:val="00A251E2"/>
    <w:rsid w:val="00A26E54"/>
    <w:rsid w:val="00A26F2B"/>
    <w:rsid w:val="00A27A73"/>
    <w:rsid w:val="00A3156F"/>
    <w:rsid w:val="00A3311F"/>
    <w:rsid w:val="00A403A2"/>
    <w:rsid w:val="00A4047B"/>
    <w:rsid w:val="00A408C8"/>
    <w:rsid w:val="00A43163"/>
    <w:rsid w:val="00A44012"/>
    <w:rsid w:val="00A449B3"/>
    <w:rsid w:val="00A456FF"/>
    <w:rsid w:val="00A4577A"/>
    <w:rsid w:val="00A45B64"/>
    <w:rsid w:val="00A47E6E"/>
    <w:rsid w:val="00A506B1"/>
    <w:rsid w:val="00A50755"/>
    <w:rsid w:val="00A50939"/>
    <w:rsid w:val="00A536D4"/>
    <w:rsid w:val="00A56992"/>
    <w:rsid w:val="00A57256"/>
    <w:rsid w:val="00A5799F"/>
    <w:rsid w:val="00A6038A"/>
    <w:rsid w:val="00A60D13"/>
    <w:rsid w:val="00A610F6"/>
    <w:rsid w:val="00A61D66"/>
    <w:rsid w:val="00A6327C"/>
    <w:rsid w:val="00A65630"/>
    <w:rsid w:val="00A658DC"/>
    <w:rsid w:val="00A66845"/>
    <w:rsid w:val="00A66DF3"/>
    <w:rsid w:val="00A67B47"/>
    <w:rsid w:val="00A70298"/>
    <w:rsid w:val="00A717E3"/>
    <w:rsid w:val="00A73F54"/>
    <w:rsid w:val="00A7571E"/>
    <w:rsid w:val="00A75E54"/>
    <w:rsid w:val="00A75F61"/>
    <w:rsid w:val="00A803A9"/>
    <w:rsid w:val="00A8089A"/>
    <w:rsid w:val="00A83281"/>
    <w:rsid w:val="00A85225"/>
    <w:rsid w:val="00A8626E"/>
    <w:rsid w:val="00A8734A"/>
    <w:rsid w:val="00A908C6"/>
    <w:rsid w:val="00A90969"/>
    <w:rsid w:val="00A91E70"/>
    <w:rsid w:val="00A94302"/>
    <w:rsid w:val="00A954CE"/>
    <w:rsid w:val="00A96E88"/>
    <w:rsid w:val="00AA00F4"/>
    <w:rsid w:val="00AA2F88"/>
    <w:rsid w:val="00AA303B"/>
    <w:rsid w:val="00AA3AF4"/>
    <w:rsid w:val="00AA50F4"/>
    <w:rsid w:val="00AA5233"/>
    <w:rsid w:val="00AA561A"/>
    <w:rsid w:val="00AA5EAD"/>
    <w:rsid w:val="00AB0501"/>
    <w:rsid w:val="00AB0605"/>
    <w:rsid w:val="00AB28A5"/>
    <w:rsid w:val="00AB3164"/>
    <w:rsid w:val="00AB3B04"/>
    <w:rsid w:val="00AB3C60"/>
    <w:rsid w:val="00AB4266"/>
    <w:rsid w:val="00AB52E2"/>
    <w:rsid w:val="00AB6000"/>
    <w:rsid w:val="00AB66EC"/>
    <w:rsid w:val="00AB6DFC"/>
    <w:rsid w:val="00AB92DE"/>
    <w:rsid w:val="00AC0005"/>
    <w:rsid w:val="00AC0E15"/>
    <w:rsid w:val="00AC14F8"/>
    <w:rsid w:val="00AC4237"/>
    <w:rsid w:val="00AC45DA"/>
    <w:rsid w:val="00AC5AD1"/>
    <w:rsid w:val="00AC5CE3"/>
    <w:rsid w:val="00AC6868"/>
    <w:rsid w:val="00AC7CDA"/>
    <w:rsid w:val="00AC7FBE"/>
    <w:rsid w:val="00AD0671"/>
    <w:rsid w:val="00AD17A1"/>
    <w:rsid w:val="00AD1B98"/>
    <w:rsid w:val="00AD2517"/>
    <w:rsid w:val="00AD2A85"/>
    <w:rsid w:val="00AD32C7"/>
    <w:rsid w:val="00AD3D67"/>
    <w:rsid w:val="00AD42BE"/>
    <w:rsid w:val="00AD50E2"/>
    <w:rsid w:val="00AD6DBE"/>
    <w:rsid w:val="00AD71B9"/>
    <w:rsid w:val="00AD7B75"/>
    <w:rsid w:val="00AE0318"/>
    <w:rsid w:val="00AE0DFA"/>
    <w:rsid w:val="00AE0E60"/>
    <w:rsid w:val="00AE22E8"/>
    <w:rsid w:val="00AE32B9"/>
    <w:rsid w:val="00AE412B"/>
    <w:rsid w:val="00AE4B79"/>
    <w:rsid w:val="00AE772D"/>
    <w:rsid w:val="00AE774A"/>
    <w:rsid w:val="00AE77BB"/>
    <w:rsid w:val="00AF0726"/>
    <w:rsid w:val="00AF0CE0"/>
    <w:rsid w:val="00AF2297"/>
    <w:rsid w:val="00AF374A"/>
    <w:rsid w:val="00AF3B6C"/>
    <w:rsid w:val="00AF43BA"/>
    <w:rsid w:val="00AF6588"/>
    <w:rsid w:val="00AF7A23"/>
    <w:rsid w:val="00AF7B89"/>
    <w:rsid w:val="00B00F4B"/>
    <w:rsid w:val="00B0390D"/>
    <w:rsid w:val="00B06CFE"/>
    <w:rsid w:val="00B11C1D"/>
    <w:rsid w:val="00B11E93"/>
    <w:rsid w:val="00B11FD6"/>
    <w:rsid w:val="00B127BD"/>
    <w:rsid w:val="00B14178"/>
    <w:rsid w:val="00B16361"/>
    <w:rsid w:val="00B2059F"/>
    <w:rsid w:val="00B21E50"/>
    <w:rsid w:val="00B230B6"/>
    <w:rsid w:val="00B2762F"/>
    <w:rsid w:val="00B2764D"/>
    <w:rsid w:val="00B30D1D"/>
    <w:rsid w:val="00B31012"/>
    <w:rsid w:val="00B313CA"/>
    <w:rsid w:val="00B3413E"/>
    <w:rsid w:val="00B362F9"/>
    <w:rsid w:val="00B3693B"/>
    <w:rsid w:val="00B4062B"/>
    <w:rsid w:val="00B41550"/>
    <w:rsid w:val="00B41F90"/>
    <w:rsid w:val="00B42CFC"/>
    <w:rsid w:val="00B4347C"/>
    <w:rsid w:val="00B51D78"/>
    <w:rsid w:val="00B526F0"/>
    <w:rsid w:val="00B52B09"/>
    <w:rsid w:val="00B53C96"/>
    <w:rsid w:val="00B53DC2"/>
    <w:rsid w:val="00B5428E"/>
    <w:rsid w:val="00B5467D"/>
    <w:rsid w:val="00B54CCB"/>
    <w:rsid w:val="00B5550D"/>
    <w:rsid w:val="00B5589A"/>
    <w:rsid w:val="00B56387"/>
    <w:rsid w:val="00B57A87"/>
    <w:rsid w:val="00B62ACE"/>
    <w:rsid w:val="00B63F24"/>
    <w:rsid w:val="00B641B0"/>
    <w:rsid w:val="00B65170"/>
    <w:rsid w:val="00B66AB5"/>
    <w:rsid w:val="00B67A12"/>
    <w:rsid w:val="00B67D6A"/>
    <w:rsid w:val="00B703BD"/>
    <w:rsid w:val="00B707CD"/>
    <w:rsid w:val="00B71DEF"/>
    <w:rsid w:val="00B7480E"/>
    <w:rsid w:val="00B74B03"/>
    <w:rsid w:val="00B74B90"/>
    <w:rsid w:val="00B757EF"/>
    <w:rsid w:val="00B75F2A"/>
    <w:rsid w:val="00B7780B"/>
    <w:rsid w:val="00B77D27"/>
    <w:rsid w:val="00B8033E"/>
    <w:rsid w:val="00B82413"/>
    <w:rsid w:val="00B83531"/>
    <w:rsid w:val="00B849CB"/>
    <w:rsid w:val="00B85D41"/>
    <w:rsid w:val="00B8657B"/>
    <w:rsid w:val="00B94DAA"/>
    <w:rsid w:val="00B950A7"/>
    <w:rsid w:val="00B97206"/>
    <w:rsid w:val="00BA0C92"/>
    <w:rsid w:val="00BA0CEE"/>
    <w:rsid w:val="00BA0E84"/>
    <w:rsid w:val="00BA1502"/>
    <w:rsid w:val="00BA1CE7"/>
    <w:rsid w:val="00BA22A1"/>
    <w:rsid w:val="00BA42E3"/>
    <w:rsid w:val="00BA4301"/>
    <w:rsid w:val="00BA5A90"/>
    <w:rsid w:val="00BA7772"/>
    <w:rsid w:val="00BB00FE"/>
    <w:rsid w:val="00BB0B19"/>
    <w:rsid w:val="00BB1D90"/>
    <w:rsid w:val="00BB428E"/>
    <w:rsid w:val="00BB4EA2"/>
    <w:rsid w:val="00BB51D8"/>
    <w:rsid w:val="00BB5E82"/>
    <w:rsid w:val="00BB77A9"/>
    <w:rsid w:val="00BC0873"/>
    <w:rsid w:val="00BC0C9A"/>
    <w:rsid w:val="00BC2577"/>
    <w:rsid w:val="00BC3938"/>
    <w:rsid w:val="00BC4810"/>
    <w:rsid w:val="00BC4E81"/>
    <w:rsid w:val="00BC6FE6"/>
    <w:rsid w:val="00BD1531"/>
    <w:rsid w:val="00BD47B5"/>
    <w:rsid w:val="00BD4A0D"/>
    <w:rsid w:val="00BD7D33"/>
    <w:rsid w:val="00BE0BA4"/>
    <w:rsid w:val="00BE4AE6"/>
    <w:rsid w:val="00BE5058"/>
    <w:rsid w:val="00BE5E3C"/>
    <w:rsid w:val="00BE770A"/>
    <w:rsid w:val="00BF0A55"/>
    <w:rsid w:val="00BF1A1F"/>
    <w:rsid w:val="00BF2025"/>
    <w:rsid w:val="00BF204A"/>
    <w:rsid w:val="00BF278C"/>
    <w:rsid w:val="00BF47F6"/>
    <w:rsid w:val="00BF483A"/>
    <w:rsid w:val="00BF49B1"/>
    <w:rsid w:val="00BF51FB"/>
    <w:rsid w:val="00BF594D"/>
    <w:rsid w:val="00C0153E"/>
    <w:rsid w:val="00C0186A"/>
    <w:rsid w:val="00C04CBB"/>
    <w:rsid w:val="00C052E0"/>
    <w:rsid w:val="00C11EEC"/>
    <w:rsid w:val="00C12A70"/>
    <w:rsid w:val="00C1303D"/>
    <w:rsid w:val="00C138A4"/>
    <w:rsid w:val="00C13C11"/>
    <w:rsid w:val="00C1452F"/>
    <w:rsid w:val="00C155EE"/>
    <w:rsid w:val="00C15A4A"/>
    <w:rsid w:val="00C17AC6"/>
    <w:rsid w:val="00C20D8D"/>
    <w:rsid w:val="00C20DB8"/>
    <w:rsid w:val="00C219D0"/>
    <w:rsid w:val="00C21A5E"/>
    <w:rsid w:val="00C21EA7"/>
    <w:rsid w:val="00C22A3D"/>
    <w:rsid w:val="00C23338"/>
    <w:rsid w:val="00C2341C"/>
    <w:rsid w:val="00C23694"/>
    <w:rsid w:val="00C24E67"/>
    <w:rsid w:val="00C2507E"/>
    <w:rsid w:val="00C250F9"/>
    <w:rsid w:val="00C25F6C"/>
    <w:rsid w:val="00C25FAB"/>
    <w:rsid w:val="00C26247"/>
    <w:rsid w:val="00C268AC"/>
    <w:rsid w:val="00C27026"/>
    <w:rsid w:val="00C3023C"/>
    <w:rsid w:val="00C30EBB"/>
    <w:rsid w:val="00C31AC6"/>
    <w:rsid w:val="00C33681"/>
    <w:rsid w:val="00C3555F"/>
    <w:rsid w:val="00C37DA5"/>
    <w:rsid w:val="00C402B8"/>
    <w:rsid w:val="00C411BB"/>
    <w:rsid w:val="00C416C8"/>
    <w:rsid w:val="00C42313"/>
    <w:rsid w:val="00C423AC"/>
    <w:rsid w:val="00C429FE"/>
    <w:rsid w:val="00C4325D"/>
    <w:rsid w:val="00C44E37"/>
    <w:rsid w:val="00C507C1"/>
    <w:rsid w:val="00C50DB8"/>
    <w:rsid w:val="00C536AF"/>
    <w:rsid w:val="00C546D3"/>
    <w:rsid w:val="00C54A9B"/>
    <w:rsid w:val="00C54AF9"/>
    <w:rsid w:val="00C5590D"/>
    <w:rsid w:val="00C56C4C"/>
    <w:rsid w:val="00C5774A"/>
    <w:rsid w:val="00C57787"/>
    <w:rsid w:val="00C6087D"/>
    <w:rsid w:val="00C63DAF"/>
    <w:rsid w:val="00C63EF1"/>
    <w:rsid w:val="00C64AD6"/>
    <w:rsid w:val="00C64CFF"/>
    <w:rsid w:val="00C669D5"/>
    <w:rsid w:val="00C66C0F"/>
    <w:rsid w:val="00C677C2"/>
    <w:rsid w:val="00C7293E"/>
    <w:rsid w:val="00C72E11"/>
    <w:rsid w:val="00C74220"/>
    <w:rsid w:val="00C75D95"/>
    <w:rsid w:val="00C76055"/>
    <w:rsid w:val="00C7613E"/>
    <w:rsid w:val="00C77577"/>
    <w:rsid w:val="00C77921"/>
    <w:rsid w:val="00C810C3"/>
    <w:rsid w:val="00C8192A"/>
    <w:rsid w:val="00C81EFC"/>
    <w:rsid w:val="00C84266"/>
    <w:rsid w:val="00C84ACB"/>
    <w:rsid w:val="00C8556F"/>
    <w:rsid w:val="00C86F06"/>
    <w:rsid w:val="00C87E6B"/>
    <w:rsid w:val="00C90644"/>
    <w:rsid w:val="00C90925"/>
    <w:rsid w:val="00C914E7"/>
    <w:rsid w:val="00C91FB1"/>
    <w:rsid w:val="00C92042"/>
    <w:rsid w:val="00C953CB"/>
    <w:rsid w:val="00C97089"/>
    <w:rsid w:val="00CA05C5"/>
    <w:rsid w:val="00CA0A72"/>
    <w:rsid w:val="00CA0D1A"/>
    <w:rsid w:val="00CA2A40"/>
    <w:rsid w:val="00CA352B"/>
    <w:rsid w:val="00CA44E8"/>
    <w:rsid w:val="00CA47FF"/>
    <w:rsid w:val="00CA68A7"/>
    <w:rsid w:val="00CA7095"/>
    <w:rsid w:val="00CB044A"/>
    <w:rsid w:val="00CB0C10"/>
    <w:rsid w:val="00CB3075"/>
    <w:rsid w:val="00CB4553"/>
    <w:rsid w:val="00CB7539"/>
    <w:rsid w:val="00CB76BB"/>
    <w:rsid w:val="00CB7A12"/>
    <w:rsid w:val="00CC1760"/>
    <w:rsid w:val="00CC1DB3"/>
    <w:rsid w:val="00CC1E59"/>
    <w:rsid w:val="00CC3E9B"/>
    <w:rsid w:val="00CC503F"/>
    <w:rsid w:val="00CC5654"/>
    <w:rsid w:val="00CC5D53"/>
    <w:rsid w:val="00CC5EF8"/>
    <w:rsid w:val="00CC704C"/>
    <w:rsid w:val="00CC70E8"/>
    <w:rsid w:val="00CD0A4F"/>
    <w:rsid w:val="00CD0D6F"/>
    <w:rsid w:val="00CD2559"/>
    <w:rsid w:val="00CD2D5B"/>
    <w:rsid w:val="00CE2252"/>
    <w:rsid w:val="00CE241F"/>
    <w:rsid w:val="00CE2C1D"/>
    <w:rsid w:val="00CE4D92"/>
    <w:rsid w:val="00CE5440"/>
    <w:rsid w:val="00CF2C7D"/>
    <w:rsid w:val="00CF30EF"/>
    <w:rsid w:val="00CF5863"/>
    <w:rsid w:val="00CF5960"/>
    <w:rsid w:val="00CF59CC"/>
    <w:rsid w:val="00CF5B86"/>
    <w:rsid w:val="00CF6626"/>
    <w:rsid w:val="00CF677E"/>
    <w:rsid w:val="00D00CFA"/>
    <w:rsid w:val="00D02156"/>
    <w:rsid w:val="00D02B63"/>
    <w:rsid w:val="00D04133"/>
    <w:rsid w:val="00D058F6"/>
    <w:rsid w:val="00D06AA1"/>
    <w:rsid w:val="00D10609"/>
    <w:rsid w:val="00D10F4B"/>
    <w:rsid w:val="00D11ED4"/>
    <w:rsid w:val="00D124E7"/>
    <w:rsid w:val="00D12BC8"/>
    <w:rsid w:val="00D13C1D"/>
    <w:rsid w:val="00D14D5B"/>
    <w:rsid w:val="00D1589C"/>
    <w:rsid w:val="00D174FC"/>
    <w:rsid w:val="00D20E9D"/>
    <w:rsid w:val="00D210E8"/>
    <w:rsid w:val="00D21BDE"/>
    <w:rsid w:val="00D221ED"/>
    <w:rsid w:val="00D22742"/>
    <w:rsid w:val="00D2401D"/>
    <w:rsid w:val="00D25213"/>
    <w:rsid w:val="00D26558"/>
    <w:rsid w:val="00D27CBE"/>
    <w:rsid w:val="00D30C06"/>
    <w:rsid w:val="00D31CAA"/>
    <w:rsid w:val="00D332BD"/>
    <w:rsid w:val="00D33E51"/>
    <w:rsid w:val="00D355BD"/>
    <w:rsid w:val="00D35B10"/>
    <w:rsid w:val="00D35B9D"/>
    <w:rsid w:val="00D36CC8"/>
    <w:rsid w:val="00D370C6"/>
    <w:rsid w:val="00D4061E"/>
    <w:rsid w:val="00D43267"/>
    <w:rsid w:val="00D4667E"/>
    <w:rsid w:val="00D47025"/>
    <w:rsid w:val="00D47B11"/>
    <w:rsid w:val="00D47CB4"/>
    <w:rsid w:val="00D520AC"/>
    <w:rsid w:val="00D52489"/>
    <w:rsid w:val="00D53FCC"/>
    <w:rsid w:val="00D545F1"/>
    <w:rsid w:val="00D559E4"/>
    <w:rsid w:val="00D61CC1"/>
    <w:rsid w:val="00D62730"/>
    <w:rsid w:val="00D6285C"/>
    <w:rsid w:val="00D63104"/>
    <w:rsid w:val="00D6312D"/>
    <w:rsid w:val="00D634EE"/>
    <w:rsid w:val="00D64BA3"/>
    <w:rsid w:val="00D66C83"/>
    <w:rsid w:val="00D70FED"/>
    <w:rsid w:val="00D714BD"/>
    <w:rsid w:val="00D72DF0"/>
    <w:rsid w:val="00D7418A"/>
    <w:rsid w:val="00D8135A"/>
    <w:rsid w:val="00D82F54"/>
    <w:rsid w:val="00D847C2"/>
    <w:rsid w:val="00D871C7"/>
    <w:rsid w:val="00D87894"/>
    <w:rsid w:val="00D90ED5"/>
    <w:rsid w:val="00D9369A"/>
    <w:rsid w:val="00D93CC4"/>
    <w:rsid w:val="00D94D10"/>
    <w:rsid w:val="00D95D1A"/>
    <w:rsid w:val="00D9703C"/>
    <w:rsid w:val="00D977FD"/>
    <w:rsid w:val="00D97D6E"/>
    <w:rsid w:val="00DA05AE"/>
    <w:rsid w:val="00DA1648"/>
    <w:rsid w:val="00DA2E28"/>
    <w:rsid w:val="00DA3F4F"/>
    <w:rsid w:val="00DA42FA"/>
    <w:rsid w:val="00DA52D9"/>
    <w:rsid w:val="00DA5857"/>
    <w:rsid w:val="00DA5D30"/>
    <w:rsid w:val="00DA768E"/>
    <w:rsid w:val="00DB0BA4"/>
    <w:rsid w:val="00DB179C"/>
    <w:rsid w:val="00DB22B9"/>
    <w:rsid w:val="00DB2B07"/>
    <w:rsid w:val="00DB2BBA"/>
    <w:rsid w:val="00DB3814"/>
    <w:rsid w:val="00DB77A8"/>
    <w:rsid w:val="00DC14F7"/>
    <w:rsid w:val="00DC2148"/>
    <w:rsid w:val="00DC2935"/>
    <w:rsid w:val="00DC2F8C"/>
    <w:rsid w:val="00DC5594"/>
    <w:rsid w:val="00DC59FA"/>
    <w:rsid w:val="00DC67A3"/>
    <w:rsid w:val="00DD00F4"/>
    <w:rsid w:val="00DD03BD"/>
    <w:rsid w:val="00DD237C"/>
    <w:rsid w:val="00DD240C"/>
    <w:rsid w:val="00DD2EF1"/>
    <w:rsid w:val="00DD3A63"/>
    <w:rsid w:val="00DD45DB"/>
    <w:rsid w:val="00DE3F3A"/>
    <w:rsid w:val="00DE47D5"/>
    <w:rsid w:val="00DE59A1"/>
    <w:rsid w:val="00DE5AFD"/>
    <w:rsid w:val="00DE5E7E"/>
    <w:rsid w:val="00DE7164"/>
    <w:rsid w:val="00DE77ED"/>
    <w:rsid w:val="00DF0570"/>
    <w:rsid w:val="00DF0817"/>
    <w:rsid w:val="00DF1857"/>
    <w:rsid w:val="00DF2845"/>
    <w:rsid w:val="00DF28AD"/>
    <w:rsid w:val="00DF2BF6"/>
    <w:rsid w:val="00DF3220"/>
    <w:rsid w:val="00DF39F2"/>
    <w:rsid w:val="00DF4C7C"/>
    <w:rsid w:val="00DF503E"/>
    <w:rsid w:val="00DF691C"/>
    <w:rsid w:val="00DF6DB2"/>
    <w:rsid w:val="00DF76A7"/>
    <w:rsid w:val="00DF77AB"/>
    <w:rsid w:val="00DF7CD4"/>
    <w:rsid w:val="00E03E05"/>
    <w:rsid w:val="00E04CF8"/>
    <w:rsid w:val="00E05569"/>
    <w:rsid w:val="00E05793"/>
    <w:rsid w:val="00E0583B"/>
    <w:rsid w:val="00E0611A"/>
    <w:rsid w:val="00E06121"/>
    <w:rsid w:val="00E06A1E"/>
    <w:rsid w:val="00E07775"/>
    <w:rsid w:val="00E108C6"/>
    <w:rsid w:val="00E11965"/>
    <w:rsid w:val="00E11AC9"/>
    <w:rsid w:val="00E127AD"/>
    <w:rsid w:val="00E12E24"/>
    <w:rsid w:val="00E133C6"/>
    <w:rsid w:val="00E15180"/>
    <w:rsid w:val="00E15EC2"/>
    <w:rsid w:val="00E15F10"/>
    <w:rsid w:val="00E17D48"/>
    <w:rsid w:val="00E21B04"/>
    <w:rsid w:val="00E221F7"/>
    <w:rsid w:val="00E22297"/>
    <w:rsid w:val="00E2397A"/>
    <w:rsid w:val="00E25B98"/>
    <w:rsid w:val="00E26C64"/>
    <w:rsid w:val="00E26F5C"/>
    <w:rsid w:val="00E312FE"/>
    <w:rsid w:val="00E31EBE"/>
    <w:rsid w:val="00E33146"/>
    <w:rsid w:val="00E34BD4"/>
    <w:rsid w:val="00E35F04"/>
    <w:rsid w:val="00E36968"/>
    <w:rsid w:val="00E410AE"/>
    <w:rsid w:val="00E415B9"/>
    <w:rsid w:val="00E4247F"/>
    <w:rsid w:val="00E428EC"/>
    <w:rsid w:val="00E43C1A"/>
    <w:rsid w:val="00E44047"/>
    <w:rsid w:val="00E47A49"/>
    <w:rsid w:val="00E50B8A"/>
    <w:rsid w:val="00E51952"/>
    <w:rsid w:val="00E530B3"/>
    <w:rsid w:val="00E53C53"/>
    <w:rsid w:val="00E54312"/>
    <w:rsid w:val="00E54567"/>
    <w:rsid w:val="00E54F65"/>
    <w:rsid w:val="00E5530C"/>
    <w:rsid w:val="00E563EA"/>
    <w:rsid w:val="00E56C04"/>
    <w:rsid w:val="00E570AA"/>
    <w:rsid w:val="00E574E3"/>
    <w:rsid w:val="00E57F66"/>
    <w:rsid w:val="00E60EE2"/>
    <w:rsid w:val="00E63BC7"/>
    <w:rsid w:val="00E63C83"/>
    <w:rsid w:val="00E64419"/>
    <w:rsid w:val="00E65D69"/>
    <w:rsid w:val="00E717E5"/>
    <w:rsid w:val="00E71FDB"/>
    <w:rsid w:val="00E72234"/>
    <w:rsid w:val="00E73D36"/>
    <w:rsid w:val="00E74F87"/>
    <w:rsid w:val="00E80DCC"/>
    <w:rsid w:val="00E80EDA"/>
    <w:rsid w:val="00E829F7"/>
    <w:rsid w:val="00E82AE9"/>
    <w:rsid w:val="00E83797"/>
    <w:rsid w:val="00E837D7"/>
    <w:rsid w:val="00E842F7"/>
    <w:rsid w:val="00E871A4"/>
    <w:rsid w:val="00E87816"/>
    <w:rsid w:val="00E90ABD"/>
    <w:rsid w:val="00E9186D"/>
    <w:rsid w:val="00E91941"/>
    <w:rsid w:val="00E91C21"/>
    <w:rsid w:val="00E920C3"/>
    <w:rsid w:val="00E93CA3"/>
    <w:rsid w:val="00E94454"/>
    <w:rsid w:val="00E94856"/>
    <w:rsid w:val="00E949A1"/>
    <w:rsid w:val="00E94E87"/>
    <w:rsid w:val="00E958E4"/>
    <w:rsid w:val="00E9613F"/>
    <w:rsid w:val="00E96FA6"/>
    <w:rsid w:val="00E970D4"/>
    <w:rsid w:val="00E976D9"/>
    <w:rsid w:val="00EA0C62"/>
    <w:rsid w:val="00EA129C"/>
    <w:rsid w:val="00EA195B"/>
    <w:rsid w:val="00EA1C9B"/>
    <w:rsid w:val="00EA35D6"/>
    <w:rsid w:val="00EA36F6"/>
    <w:rsid w:val="00EA72D6"/>
    <w:rsid w:val="00EA7753"/>
    <w:rsid w:val="00EB1F32"/>
    <w:rsid w:val="00EB2618"/>
    <w:rsid w:val="00EB29DC"/>
    <w:rsid w:val="00EB2CCB"/>
    <w:rsid w:val="00EB3521"/>
    <w:rsid w:val="00EB4C0C"/>
    <w:rsid w:val="00EB5701"/>
    <w:rsid w:val="00EB72D7"/>
    <w:rsid w:val="00EC0C9D"/>
    <w:rsid w:val="00EC123E"/>
    <w:rsid w:val="00EC1CC5"/>
    <w:rsid w:val="00EC3EF3"/>
    <w:rsid w:val="00EC6DB1"/>
    <w:rsid w:val="00ED2030"/>
    <w:rsid w:val="00ED23BB"/>
    <w:rsid w:val="00ED33CB"/>
    <w:rsid w:val="00ED4215"/>
    <w:rsid w:val="00ED4DC3"/>
    <w:rsid w:val="00ED5060"/>
    <w:rsid w:val="00ED5BE3"/>
    <w:rsid w:val="00ED632C"/>
    <w:rsid w:val="00ED6A81"/>
    <w:rsid w:val="00EE04DA"/>
    <w:rsid w:val="00EE0F9B"/>
    <w:rsid w:val="00EE1EEB"/>
    <w:rsid w:val="00EE2CAC"/>
    <w:rsid w:val="00EE517F"/>
    <w:rsid w:val="00EE709A"/>
    <w:rsid w:val="00EE735F"/>
    <w:rsid w:val="00EE7401"/>
    <w:rsid w:val="00EE767D"/>
    <w:rsid w:val="00EE78D1"/>
    <w:rsid w:val="00EF1068"/>
    <w:rsid w:val="00EF15FA"/>
    <w:rsid w:val="00EF2FF9"/>
    <w:rsid w:val="00EF607C"/>
    <w:rsid w:val="00EF6409"/>
    <w:rsid w:val="00EF65ED"/>
    <w:rsid w:val="00EF7196"/>
    <w:rsid w:val="00EF7413"/>
    <w:rsid w:val="00EF7657"/>
    <w:rsid w:val="00EF7727"/>
    <w:rsid w:val="00F0009C"/>
    <w:rsid w:val="00F02D39"/>
    <w:rsid w:val="00F0414B"/>
    <w:rsid w:val="00F062FD"/>
    <w:rsid w:val="00F06A93"/>
    <w:rsid w:val="00F06BDA"/>
    <w:rsid w:val="00F1018C"/>
    <w:rsid w:val="00F1254B"/>
    <w:rsid w:val="00F127AE"/>
    <w:rsid w:val="00F138ED"/>
    <w:rsid w:val="00F13921"/>
    <w:rsid w:val="00F13CFE"/>
    <w:rsid w:val="00F14403"/>
    <w:rsid w:val="00F163B3"/>
    <w:rsid w:val="00F1642B"/>
    <w:rsid w:val="00F20E42"/>
    <w:rsid w:val="00F25CB0"/>
    <w:rsid w:val="00F31547"/>
    <w:rsid w:val="00F31893"/>
    <w:rsid w:val="00F34070"/>
    <w:rsid w:val="00F35CA7"/>
    <w:rsid w:val="00F420EF"/>
    <w:rsid w:val="00F43C66"/>
    <w:rsid w:val="00F45280"/>
    <w:rsid w:val="00F45776"/>
    <w:rsid w:val="00F4618D"/>
    <w:rsid w:val="00F46C72"/>
    <w:rsid w:val="00F47A54"/>
    <w:rsid w:val="00F47B03"/>
    <w:rsid w:val="00F505A8"/>
    <w:rsid w:val="00F50FD4"/>
    <w:rsid w:val="00F51D0B"/>
    <w:rsid w:val="00F5321F"/>
    <w:rsid w:val="00F54381"/>
    <w:rsid w:val="00F55996"/>
    <w:rsid w:val="00F567A8"/>
    <w:rsid w:val="00F57651"/>
    <w:rsid w:val="00F60809"/>
    <w:rsid w:val="00F61444"/>
    <w:rsid w:val="00F62B69"/>
    <w:rsid w:val="00F63691"/>
    <w:rsid w:val="00F64B4B"/>
    <w:rsid w:val="00F6522C"/>
    <w:rsid w:val="00F656F4"/>
    <w:rsid w:val="00F70112"/>
    <w:rsid w:val="00F7062D"/>
    <w:rsid w:val="00F72ED9"/>
    <w:rsid w:val="00F732CD"/>
    <w:rsid w:val="00F74474"/>
    <w:rsid w:val="00F74D53"/>
    <w:rsid w:val="00F754A6"/>
    <w:rsid w:val="00F758AE"/>
    <w:rsid w:val="00F75F67"/>
    <w:rsid w:val="00F76A11"/>
    <w:rsid w:val="00F82A6B"/>
    <w:rsid w:val="00F87FA6"/>
    <w:rsid w:val="00F9138B"/>
    <w:rsid w:val="00F92AE2"/>
    <w:rsid w:val="00F9441C"/>
    <w:rsid w:val="00F95DA8"/>
    <w:rsid w:val="00F9648D"/>
    <w:rsid w:val="00F970FE"/>
    <w:rsid w:val="00FA00E4"/>
    <w:rsid w:val="00FA086E"/>
    <w:rsid w:val="00FA2A97"/>
    <w:rsid w:val="00FB0BE1"/>
    <w:rsid w:val="00FB38B9"/>
    <w:rsid w:val="00FB54A7"/>
    <w:rsid w:val="00FB5E90"/>
    <w:rsid w:val="00FC02AD"/>
    <w:rsid w:val="00FC03FD"/>
    <w:rsid w:val="00FC24B0"/>
    <w:rsid w:val="00FC4B70"/>
    <w:rsid w:val="00FC6869"/>
    <w:rsid w:val="00FC7019"/>
    <w:rsid w:val="00FD18AC"/>
    <w:rsid w:val="00FD32CC"/>
    <w:rsid w:val="00FD44EA"/>
    <w:rsid w:val="00FD4799"/>
    <w:rsid w:val="00FD4B0C"/>
    <w:rsid w:val="00FD53FF"/>
    <w:rsid w:val="00FD7012"/>
    <w:rsid w:val="00FD7C76"/>
    <w:rsid w:val="00FE0AC5"/>
    <w:rsid w:val="00FE217F"/>
    <w:rsid w:val="00FE22B1"/>
    <w:rsid w:val="00FE2EBE"/>
    <w:rsid w:val="00FE3DA0"/>
    <w:rsid w:val="00FE7600"/>
    <w:rsid w:val="00FF4AE2"/>
    <w:rsid w:val="00FF5A9B"/>
    <w:rsid w:val="00FF62A6"/>
    <w:rsid w:val="00FF6781"/>
    <w:rsid w:val="00FF6B4B"/>
    <w:rsid w:val="00FF7511"/>
    <w:rsid w:val="00FF7800"/>
    <w:rsid w:val="00FF7FA4"/>
    <w:rsid w:val="010B80B1"/>
    <w:rsid w:val="011F4E7C"/>
    <w:rsid w:val="012BC436"/>
    <w:rsid w:val="01327CDD"/>
    <w:rsid w:val="01337EEB"/>
    <w:rsid w:val="014EB938"/>
    <w:rsid w:val="014F5C5E"/>
    <w:rsid w:val="0173E321"/>
    <w:rsid w:val="019CE7F5"/>
    <w:rsid w:val="01F1ABE9"/>
    <w:rsid w:val="0208BCAC"/>
    <w:rsid w:val="022D3C7B"/>
    <w:rsid w:val="023B0E71"/>
    <w:rsid w:val="023D4212"/>
    <w:rsid w:val="024BECF3"/>
    <w:rsid w:val="0255038E"/>
    <w:rsid w:val="025528A0"/>
    <w:rsid w:val="0273604B"/>
    <w:rsid w:val="029B355E"/>
    <w:rsid w:val="029FDE68"/>
    <w:rsid w:val="02A9D9AE"/>
    <w:rsid w:val="02C0D6FC"/>
    <w:rsid w:val="02C508FE"/>
    <w:rsid w:val="02D7D34F"/>
    <w:rsid w:val="0348137A"/>
    <w:rsid w:val="03916BAA"/>
    <w:rsid w:val="039683FC"/>
    <w:rsid w:val="03C081A6"/>
    <w:rsid w:val="03D6AC8B"/>
    <w:rsid w:val="03DB7053"/>
    <w:rsid w:val="03DF75DD"/>
    <w:rsid w:val="040369C6"/>
    <w:rsid w:val="044A0A73"/>
    <w:rsid w:val="045B9459"/>
    <w:rsid w:val="04A411C8"/>
    <w:rsid w:val="04A47805"/>
    <w:rsid w:val="04E6C711"/>
    <w:rsid w:val="05128E9B"/>
    <w:rsid w:val="05137EB6"/>
    <w:rsid w:val="0519BE64"/>
    <w:rsid w:val="05A72180"/>
    <w:rsid w:val="05A79835"/>
    <w:rsid w:val="05A979AF"/>
    <w:rsid w:val="05BBDE32"/>
    <w:rsid w:val="06078A1C"/>
    <w:rsid w:val="061C8E24"/>
    <w:rsid w:val="0638E347"/>
    <w:rsid w:val="064DAD65"/>
    <w:rsid w:val="0671BBE6"/>
    <w:rsid w:val="067974BB"/>
    <w:rsid w:val="0684787F"/>
    <w:rsid w:val="0695868D"/>
    <w:rsid w:val="06979B47"/>
    <w:rsid w:val="06B26FA8"/>
    <w:rsid w:val="06CEFD7C"/>
    <w:rsid w:val="06E286C3"/>
    <w:rsid w:val="06E52EE0"/>
    <w:rsid w:val="06F122E1"/>
    <w:rsid w:val="06F5E67D"/>
    <w:rsid w:val="0713441A"/>
    <w:rsid w:val="0730992D"/>
    <w:rsid w:val="07313A30"/>
    <w:rsid w:val="07414CD4"/>
    <w:rsid w:val="0742A8A5"/>
    <w:rsid w:val="074E2C98"/>
    <w:rsid w:val="0775901C"/>
    <w:rsid w:val="077C5104"/>
    <w:rsid w:val="07AB4472"/>
    <w:rsid w:val="07BB573C"/>
    <w:rsid w:val="0810C329"/>
    <w:rsid w:val="0818E0E2"/>
    <w:rsid w:val="081FB786"/>
    <w:rsid w:val="0826EAC6"/>
    <w:rsid w:val="085443E2"/>
    <w:rsid w:val="0859E6DC"/>
    <w:rsid w:val="08909E5E"/>
    <w:rsid w:val="08B1E550"/>
    <w:rsid w:val="08CD7140"/>
    <w:rsid w:val="08D980D8"/>
    <w:rsid w:val="08E08EC1"/>
    <w:rsid w:val="091E1360"/>
    <w:rsid w:val="0936546F"/>
    <w:rsid w:val="09AB7472"/>
    <w:rsid w:val="09AEBED9"/>
    <w:rsid w:val="09B700BF"/>
    <w:rsid w:val="09BB027D"/>
    <w:rsid w:val="09E641C4"/>
    <w:rsid w:val="09F6372C"/>
    <w:rsid w:val="09FE9542"/>
    <w:rsid w:val="0A231B82"/>
    <w:rsid w:val="0A27A471"/>
    <w:rsid w:val="0A287B94"/>
    <w:rsid w:val="0A48DA8E"/>
    <w:rsid w:val="0A5EB9CD"/>
    <w:rsid w:val="0ABE4993"/>
    <w:rsid w:val="0AE433C3"/>
    <w:rsid w:val="0AF4DD39"/>
    <w:rsid w:val="0AFAFF64"/>
    <w:rsid w:val="0B0142E8"/>
    <w:rsid w:val="0B0D9CD5"/>
    <w:rsid w:val="0B3CF920"/>
    <w:rsid w:val="0B5A55D7"/>
    <w:rsid w:val="0B691E8F"/>
    <w:rsid w:val="0B6BADA8"/>
    <w:rsid w:val="0B6D21B7"/>
    <w:rsid w:val="0B840DC9"/>
    <w:rsid w:val="0B881312"/>
    <w:rsid w:val="0BB607BE"/>
    <w:rsid w:val="0BE52077"/>
    <w:rsid w:val="0BEE791B"/>
    <w:rsid w:val="0C1E6BF5"/>
    <w:rsid w:val="0C6114B4"/>
    <w:rsid w:val="0C915216"/>
    <w:rsid w:val="0CC1DB28"/>
    <w:rsid w:val="0CDE3FFF"/>
    <w:rsid w:val="0CE43BD8"/>
    <w:rsid w:val="0CE95B22"/>
    <w:rsid w:val="0D0E31EF"/>
    <w:rsid w:val="0D4F3851"/>
    <w:rsid w:val="0D5ABA51"/>
    <w:rsid w:val="0D7941B6"/>
    <w:rsid w:val="0D7E49CE"/>
    <w:rsid w:val="0D9CC5EB"/>
    <w:rsid w:val="0DB42FF0"/>
    <w:rsid w:val="0E045E84"/>
    <w:rsid w:val="0E0EB589"/>
    <w:rsid w:val="0E15664A"/>
    <w:rsid w:val="0E1E7959"/>
    <w:rsid w:val="0E3880B8"/>
    <w:rsid w:val="0EA515A4"/>
    <w:rsid w:val="0EB42E60"/>
    <w:rsid w:val="0EE53AB9"/>
    <w:rsid w:val="0F11F2C9"/>
    <w:rsid w:val="0F2B9309"/>
    <w:rsid w:val="0F550164"/>
    <w:rsid w:val="0F9FC624"/>
    <w:rsid w:val="0FCFB45C"/>
    <w:rsid w:val="0FF09E34"/>
    <w:rsid w:val="0FFDF8DD"/>
    <w:rsid w:val="101AE86D"/>
    <w:rsid w:val="102B865D"/>
    <w:rsid w:val="103F7AE7"/>
    <w:rsid w:val="104E57DE"/>
    <w:rsid w:val="1066720E"/>
    <w:rsid w:val="106B7D67"/>
    <w:rsid w:val="109EE2D7"/>
    <w:rsid w:val="10D76B22"/>
    <w:rsid w:val="112AEB6D"/>
    <w:rsid w:val="1146DFEE"/>
    <w:rsid w:val="11499101"/>
    <w:rsid w:val="1153E7E2"/>
    <w:rsid w:val="11867A48"/>
    <w:rsid w:val="11B15A41"/>
    <w:rsid w:val="11CE5171"/>
    <w:rsid w:val="1203AD51"/>
    <w:rsid w:val="1243E427"/>
    <w:rsid w:val="125F050C"/>
    <w:rsid w:val="127B5A1D"/>
    <w:rsid w:val="127F673F"/>
    <w:rsid w:val="128CE330"/>
    <w:rsid w:val="12980D0D"/>
    <w:rsid w:val="129DB9A0"/>
    <w:rsid w:val="12D64168"/>
    <w:rsid w:val="13062E65"/>
    <w:rsid w:val="1334BA80"/>
    <w:rsid w:val="134E1309"/>
    <w:rsid w:val="134F151A"/>
    <w:rsid w:val="137F7E66"/>
    <w:rsid w:val="138291B0"/>
    <w:rsid w:val="13AA3A53"/>
    <w:rsid w:val="13AB6DFE"/>
    <w:rsid w:val="13B7646D"/>
    <w:rsid w:val="13C0D7F5"/>
    <w:rsid w:val="13E2C083"/>
    <w:rsid w:val="13FEB5FF"/>
    <w:rsid w:val="1416C6B1"/>
    <w:rsid w:val="142881BB"/>
    <w:rsid w:val="1439B3E3"/>
    <w:rsid w:val="144AFF92"/>
    <w:rsid w:val="1496788C"/>
    <w:rsid w:val="150752E2"/>
    <w:rsid w:val="15395D87"/>
    <w:rsid w:val="1542F97A"/>
    <w:rsid w:val="156A9048"/>
    <w:rsid w:val="158D98BD"/>
    <w:rsid w:val="15B1C776"/>
    <w:rsid w:val="15DC5D33"/>
    <w:rsid w:val="15DE4407"/>
    <w:rsid w:val="1633C530"/>
    <w:rsid w:val="163FFF94"/>
    <w:rsid w:val="1642C1D1"/>
    <w:rsid w:val="166ACBE7"/>
    <w:rsid w:val="1672B87E"/>
    <w:rsid w:val="1682DEAF"/>
    <w:rsid w:val="1715A9BD"/>
    <w:rsid w:val="172ECF1D"/>
    <w:rsid w:val="17A304C8"/>
    <w:rsid w:val="17C8AC3C"/>
    <w:rsid w:val="17DF6189"/>
    <w:rsid w:val="17E6BC94"/>
    <w:rsid w:val="17EA6C54"/>
    <w:rsid w:val="181C605A"/>
    <w:rsid w:val="182350C6"/>
    <w:rsid w:val="183B7DAC"/>
    <w:rsid w:val="186E0BF0"/>
    <w:rsid w:val="188243B8"/>
    <w:rsid w:val="1891F8CD"/>
    <w:rsid w:val="18BECD0F"/>
    <w:rsid w:val="18C89548"/>
    <w:rsid w:val="18CE8792"/>
    <w:rsid w:val="18DC3EBC"/>
    <w:rsid w:val="18FE5274"/>
    <w:rsid w:val="1905997F"/>
    <w:rsid w:val="191BA8E0"/>
    <w:rsid w:val="19488DD7"/>
    <w:rsid w:val="194A6A2F"/>
    <w:rsid w:val="19598BFE"/>
    <w:rsid w:val="1961DCBC"/>
    <w:rsid w:val="198D2DE3"/>
    <w:rsid w:val="1990032E"/>
    <w:rsid w:val="19CA1B37"/>
    <w:rsid w:val="19D094E3"/>
    <w:rsid w:val="19D1470A"/>
    <w:rsid w:val="19E90B01"/>
    <w:rsid w:val="19F86021"/>
    <w:rsid w:val="1A07819A"/>
    <w:rsid w:val="1A1B1E2D"/>
    <w:rsid w:val="1A312030"/>
    <w:rsid w:val="1A32831B"/>
    <w:rsid w:val="1A384797"/>
    <w:rsid w:val="1A3913AE"/>
    <w:rsid w:val="1A3FCB51"/>
    <w:rsid w:val="1A53FA21"/>
    <w:rsid w:val="1A633DD9"/>
    <w:rsid w:val="1A90D2D3"/>
    <w:rsid w:val="1A9F515B"/>
    <w:rsid w:val="1AB23AF8"/>
    <w:rsid w:val="1AC12DF9"/>
    <w:rsid w:val="1AC1F3E2"/>
    <w:rsid w:val="1AC87FA7"/>
    <w:rsid w:val="1ACE5EF9"/>
    <w:rsid w:val="1AD49AD2"/>
    <w:rsid w:val="1AE861F8"/>
    <w:rsid w:val="1AECE0F2"/>
    <w:rsid w:val="1B0582AC"/>
    <w:rsid w:val="1B089F2B"/>
    <w:rsid w:val="1B0E5A22"/>
    <w:rsid w:val="1B1AFA58"/>
    <w:rsid w:val="1B1EA678"/>
    <w:rsid w:val="1B23DB31"/>
    <w:rsid w:val="1B2CA5C0"/>
    <w:rsid w:val="1B31BD2C"/>
    <w:rsid w:val="1B5FB6E5"/>
    <w:rsid w:val="1B6FF59D"/>
    <w:rsid w:val="1B79C258"/>
    <w:rsid w:val="1B87BCFE"/>
    <w:rsid w:val="1BE73881"/>
    <w:rsid w:val="1C088E9C"/>
    <w:rsid w:val="1C123ED4"/>
    <w:rsid w:val="1C19C973"/>
    <w:rsid w:val="1C27A20D"/>
    <w:rsid w:val="1C469F77"/>
    <w:rsid w:val="1C4A5E1D"/>
    <w:rsid w:val="1C4F4BF3"/>
    <w:rsid w:val="1C73CC78"/>
    <w:rsid w:val="1CA849E9"/>
    <w:rsid w:val="1CBA1D27"/>
    <w:rsid w:val="1CBA39DB"/>
    <w:rsid w:val="1CC655B6"/>
    <w:rsid w:val="1CDA284F"/>
    <w:rsid w:val="1CEA20B8"/>
    <w:rsid w:val="1CF64B34"/>
    <w:rsid w:val="1D005FD8"/>
    <w:rsid w:val="1D00A7AD"/>
    <w:rsid w:val="1D1DCB1E"/>
    <w:rsid w:val="1D39D6D2"/>
    <w:rsid w:val="1D67597F"/>
    <w:rsid w:val="1D88376B"/>
    <w:rsid w:val="1DCA7DC5"/>
    <w:rsid w:val="1DCFEA99"/>
    <w:rsid w:val="1DDF3F09"/>
    <w:rsid w:val="1DE01535"/>
    <w:rsid w:val="1DE14855"/>
    <w:rsid w:val="1E5ADA2D"/>
    <w:rsid w:val="1E84114F"/>
    <w:rsid w:val="1E87DA3A"/>
    <w:rsid w:val="1E8F2EF6"/>
    <w:rsid w:val="1EA8F09C"/>
    <w:rsid w:val="1EAA4238"/>
    <w:rsid w:val="1EAE70DF"/>
    <w:rsid w:val="1EB0B1DA"/>
    <w:rsid w:val="1EB447E6"/>
    <w:rsid w:val="1EBD2913"/>
    <w:rsid w:val="1ECA6E8A"/>
    <w:rsid w:val="1ED26469"/>
    <w:rsid w:val="1ED7C162"/>
    <w:rsid w:val="1EDE2AD9"/>
    <w:rsid w:val="1EE6EE57"/>
    <w:rsid w:val="1EEBE284"/>
    <w:rsid w:val="1EED1641"/>
    <w:rsid w:val="1F214FDD"/>
    <w:rsid w:val="1F6D0242"/>
    <w:rsid w:val="1F8C498A"/>
    <w:rsid w:val="1F95133C"/>
    <w:rsid w:val="1FBCDD39"/>
    <w:rsid w:val="200737E7"/>
    <w:rsid w:val="201DBF4C"/>
    <w:rsid w:val="2029B57B"/>
    <w:rsid w:val="2041D2E9"/>
    <w:rsid w:val="2047F204"/>
    <w:rsid w:val="206850F8"/>
    <w:rsid w:val="206F42F9"/>
    <w:rsid w:val="20A3802C"/>
    <w:rsid w:val="20A521D0"/>
    <w:rsid w:val="20AA037D"/>
    <w:rsid w:val="20B095D4"/>
    <w:rsid w:val="20BBE6B6"/>
    <w:rsid w:val="20D509BB"/>
    <w:rsid w:val="20DE0BA3"/>
    <w:rsid w:val="20EC0BA6"/>
    <w:rsid w:val="20F20EC3"/>
    <w:rsid w:val="211D2B76"/>
    <w:rsid w:val="21266DE9"/>
    <w:rsid w:val="2131BAD0"/>
    <w:rsid w:val="213469C9"/>
    <w:rsid w:val="2138F01B"/>
    <w:rsid w:val="21470E5C"/>
    <w:rsid w:val="21D45E33"/>
    <w:rsid w:val="21D7EC66"/>
    <w:rsid w:val="21EA4BB2"/>
    <w:rsid w:val="21EFDC7C"/>
    <w:rsid w:val="21FF28AC"/>
    <w:rsid w:val="2210A806"/>
    <w:rsid w:val="22262223"/>
    <w:rsid w:val="22299DE9"/>
    <w:rsid w:val="22591918"/>
    <w:rsid w:val="22597DBF"/>
    <w:rsid w:val="22805423"/>
    <w:rsid w:val="22905691"/>
    <w:rsid w:val="22BE5AA6"/>
    <w:rsid w:val="22C4B39A"/>
    <w:rsid w:val="22F42FBF"/>
    <w:rsid w:val="22FEC8A6"/>
    <w:rsid w:val="22FEEBF5"/>
    <w:rsid w:val="230A0FC4"/>
    <w:rsid w:val="231293EE"/>
    <w:rsid w:val="231F7DF1"/>
    <w:rsid w:val="2320FF83"/>
    <w:rsid w:val="239B719E"/>
    <w:rsid w:val="23A86AA6"/>
    <w:rsid w:val="23BBA37B"/>
    <w:rsid w:val="23C041D2"/>
    <w:rsid w:val="23C4B926"/>
    <w:rsid w:val="23C56E4A"/>
    <w:rsid w:val="2401287D"/>
    <w:rsid w:val="242464A3"/>
    <w:rsid w:val="2445FA98"/>
    <w:rsid w:val="244858B8"/>
    <w:rsid w:val="2448F030"/>
    <w:rsid w:val="24548C49"/>
    <w:rsid w:val="246ECA75"/>
    <w:rsid w:val="249C522D"/>
    <w:rsid w:val="24B29CCC"/>
    <w:rsid w:val="24B9B10F"/>
    <w:rsid w:val="24C529E3"/>
    <w:rsid w:val="24D654AE"/>
    <w:rsid w:val="24ECF07C"/>
    <w:rsid w:val="24F16245"/>
    <w:rsid w:val="250100B6"/>
    <w:rsid w:val="2520F64B"/>
    <w:rsid w:val="255B544E"/>
    <w:rsid w:val="256568A4"/>
    <w:rsid w:val="256FD6C8"/>
    <w:rsid w:val="2571903A"/>
    <w:rsid w:val="25B80859"/>
    <w:rsid w:val="25DD4345"/>
    <w:rsid w:val="25F5D42A"/>
    <w:rsid w:val="2602AE4B"/>
    <w:rsid w:val="26126023"/>
    <w:rsid w:val="2614D9A8"/>
    <w:rsid w:val="2642E6D2"/>
    <w:rsid w:val="26734815"/>
    <w:rsid w:val="267BB2D3"/>
    <w:rsid w:val="2684B04D"/>
    <w:rsid w:val="268D00D0"/>
    <w:rsid w:val="26952AC4"/>
    <w:rsid w:val="26A86D7D"/>
    <w:rsid w:val="27124FFA"/>
    <w:rsid w:val="2724A1CD"/>
    <w:rsid w:val="2746536D"/>
    <w:rsid w:val="2746D91A"/>
    <w:rsid w:val="27C0EB56"/>
    <w:rsid w:val="27D5D364"/>
    <w:rsid w:val="2800663B"/>
    <w:rsid w:val="2808AF89"/>
    <w:rsid w:val="285292C5"/>
    <w:rsid w:val="28611F95"/>
    <w:rsid w:val="287079FD"/>
    <w:rsid w:val="2876519F"/>
    <w:rsid w:val="28CCEACE"/>
    <w:rsid w:val="28E44F1D"/>
    <w:rsid w:val="28E51595"/>
    <w:rsid w:val="28ECF8FB"/>
    <w:rsid w:val="290F6E82"/>
    <w:rsid w:val="292874BF"/>
    <w:rsid w:val="292ED572"/>
    <w:rsid w:val="29638481"/>
    <w:rsid w:val="2988D125"/>
    <w:rsid w:val="29BE9B37"/>
    <w:rsid w:val="29ED9F43"/>
    <w:rsid w:val="29FB3DA3"/>
    <w:rsid w:val="2A0D67B7"/>
    <w:rsid w:val="2A28B430"/>
    <w:rsid w:val="2A2C4B7B"/>
    <w:rsid w:val="2A2CAFFF"/>
    <w:rsid w:val="2A347501"/>
    <w:rsid w:val="2A375BC5"/>
    <w:rsid w:val="2A3D42A5"/>
    <w:rsid w:val="2A615A8B"/>
    <w:rsid w:val="2A66596C"/>
    <w:rsid w:val="2A71393D"/>
    <w:rsid w:val="2A893AF9"/>
    <w:rsid w:val="2A9ACE3E"/>
    <w:rsid w:val="2AA10711"/>
    <w:rsid w:val="2AACD78C"/>
    <w:rsid w:val="2AED19FB"/>
    <w:rsid w:val="2AFA9D06"/>
    <w:rsid w:val="2B00CB15"/>
    <w:rsid w:val="2B0373F0"/>
    <w:rsid w:val="2B2C52AD"/>
    <w:rsid w:val="2B339B05"/>
    <w:rsid w:val="2B4B59B4"/>
    <w:rsid w:val="2B542E0F"/>
    <w:rsid w:val="2B59808C"/>
    <w:rsid w:val="2B5B0310"/>
    <w:rsid w:val="2B6BF8BB"/>
    <w:rsid w:val="2B8E09A2"/>
    <w:rsid w:val="2B985D65"/>
    <w:rsid w:val="2BA1B6D2"/>
    <w:rsid w:val="2BBC24D2"/>
    <w:rsid w:val="2BBE8745"/>
    <w:rsid w:val="2BC84C38"/>
    <w:rsid w:val="2BCC17C8"/>
    <w:rsid w:val="2C1988C5"/>
    <w:rsid w:val="2C2312DC"/>
    <w:rsid w:val="2C24A6B3"/>
    <w:rsid w:val="2C4E726F"/>
    <w:rsid w:val="2C4FAE39"/>
    <w:rsid w:val="2C67E4CF"/>
    <w:rsid w:val="2C6C2A61"/>
    <w:rsid w:val="2CC35359"/>
    <w:rsid w:val="2CCD2C1E"/>
    <w:rsid w:val="2CD13DEF"/>
    <w:rsid w:val="2D05B6DE"/>
    <w:rsid w:val="2D320142"/>
    <w:rsid w:val="2D36F2F5"/>
    <w:rsid w:val="2D55CEA3"/>
    <w:rsid w:val="2D6C701D"/>
    <w:rsid w:val="2D983EAF"/>
    <w:rsid w:val="2DC960B9"/>
    <w:rsid w:val="2E00B895"/>
    <w:rsid w:val="2E04B52B"/>
    <w:rsid w:val="2E10EDBB"/>
    <w:rsid w:val="2E223A62"/>
    <w:rsid w:val="2E31568C"/>
    <w:rsid w:val="2E3B2259"/>
    <w:rsid w:val="2E44AE41"/>
    <w:rsid w:val="2E6413AC"/>
    <w:rsid w:val="2E76C9D2"/>
    <w:rsid w:val="2E77C71B"/>
    <w:rsid w:val="2E87D3FD"/>
    <w:rsid w:val="2E932D26"/>
    <w:rsid w:val="2EB0DFC8"/>
    <w:rsid w:val="2ED2C356"/>
    <w:rsid w:val="2EDAB65C"/>
    <w:rsid w:val="2EE3D041"/>
    <w:rsid w:val="2EE556F7"/>
    <w:rsid w:val="2F26F5FF"/>
    <w:rsid w:val="2F4E1D8A"/>
    <w:rsid w:val="2F597752"/>
    <w:rsid w:val="2F6EB13C"/>
    <w:rsid w:val="2FD3FE1D"/>
    <w:rsid w:val="2FD5FDD5"/>
    <w:rsid w:val="2FECA685"/>
    <w:rsid w:val="302B4401"/>
    <w:rsid w:val="302C5B32"/>
    <w:rsid w:val="3038F369"/>
    <w:rsid w:val="303A3C0A"/>
    <w:rsid w:val="3057924C"/>
    <w:rsid w:val="306053B8"/>
    <w:rsid w:val="3099E4D2"/>
    <w:rsid w:val="309F61F3"/>
    <w:rsid w:val="30AD6A03"/>
    <w:rsid w:val="30CEB750"/>
    <w:rsid w:val="31003732"/>
    <w:rsid w:val="313B485D"/>
    <w:rsid w:val="318FF94A"/>
    <w:rsid w:val="31A9A621"/>
    <w:rsid w:val="31C5D49E"/>
    <w:rsid w:val="31FEC673"/>
    <w:rsid w:val="326994E0"/>
    <w:rsid w:val="328BC8DB"/>
    <w:rsid w:val="32C62FE1"/>
    <w:rsid w:val="32DFF688"/>
    <w:rsid w:val="32E6A20D"/>
    <w:rsid w:val="32E6E5D9"/>
    <w:rsid w:val="32F4B663"/>
    <w:rsid w:val="32FCF3BE"/>
    <w:rsid w:val="33030838"/>
    <w:rsid w:val="334AE549"/>
    <w:rsid w:val="335B4520"/>
    <w:rsid w:val="3362E96D"/>
    <w:rsid w:val="33698A5F"/>
    <w:rsid w:val="336D9C07"/>
    <w:rsid w:val="33A36F6A"/>
    <w:rsid w:val="33A5ED70"/>
    <w:rsid w:val="33CB7746"/>
    <w:rsid w:val="34351A5A"/>
    <w:rsid w:val="344FA398"/>
    <w:rsid w:val="34556107"/>
    <w:rsid w:val="3488049D"/>
    <w:rsid w:val="3492A63C"/>
    <w:rsid w:val="34986C52"/>
    <w:rsid w:val="34B0B57E"/>
    <w:rsid w:val="3587D398"/>
    <w:rsid w:val="359D5866"/>
    <w:rsid w:val="359DF3FF"/>
    <w:rsid w:val="35C68E18"/>
    <w:rsid w:val="35DA03BD"/>
    <w:rsid w:val="35E4FB59"/>
    <w:rsid w:val="35F9C46D"/>
    <w:rsid w:val="361E869B"/>
    <w:rsid w:val="3639270C"/>
    <w:rsid w:val="3648DBA2"/>
    <w:rsid w:val="366140CC"/>
    <w:rsid w:val="369868D0"/>
    <w:rsid w:val="36BCFBA1"/>
    <w:rsid w:val="36F8A4EB"/>
    <w:rsid w:val="3706CE27"/>
    <w:rsid w:val="372044F1"/>
    <w:rsid w:val="373DB5D7"/>
    <w:rsid w:val="376068EE"/>
    <w:rsid w:val="37962E92"/>
    <w:rsid w:val="37D4D789"/>
    <w:rsid w:val="37E20F1B"/>
    <w:rsid w:val="37F6C6DD"/>
    <w:rsid w:val="38064B4D"/>
    <w:rsid w:val="3813CB70"/>
    <w:rsid w:val="3828AFE8"/>
    <w:rsid w:val="382A0818"/>
    <w:rsid w:val="382D4CC0"/>
    <w:rsid w:val="3872D895"/>
    <w:rsid w:val="38905ED6"/>
    <w:rsid w:val="3890DB3B"/>
    <w:rsid w:val="38A54248"/>
    <w:rsid w:val="38B2C706"/>
    <w:rsid w:val="38D0F027"/>
    <w:rsid w:val="38D4012A"/>
    <w:rsid w:val="38E09F7C"/>
    <w:rsid w:val="38E5C58D"/>
    <w:rsid w:val="39018636"/>
    <w:rsid w:val="391D830F"/>
    <w:rsid w:val="391EE448"/>
    <w:rsid w:val="39343113"/>
    <w:rsid w:val="3940A956"/>
    <w:rsid w:val="394EE35D"/>
    <w:rsid w:val="399BD2F4"/>
    <w:rsid w:val="39A446BD"/>
    <w:rsid w:val="39AC3443"/>
    <w:rsid w:val="39D11FA9"/>
    <w:rsid w:val="3A0B9F20"/>
    <w:rsid w:val="3A16FF16"/>
    <w:rsid w:val="3A23EA30"/>
    <w:rsid w:val="3A29B941"/>
    <w:rsid w:val="3A33EB75"/>
    <w:rsid w:val="3A431874"/>
    <w:rsid w:val="3A86CF82"/>
    <w:rsid w:val="3A919AC7"/>
    <w:rsid w:val="3AC4A24B"/>
    <w:rsid w:val="3AC96ACA"/>
    <w:rsid w:val="3AD61033"/>
    <w:rsid w:val="3AF1F7BE"/>
    <w:rsid w:val="3B02642F"/>
    <w:rsid w:val="3B297CFC"/>
    <w:rsid w:val="3BB6075E"/>
    <w:rsid w:val="3BC20663"/>
    <w:rsid w:val="3BCB85A4"/>
    <w:rsid w:val="3BE50DF7"/>
    <w:rsid w:val="3BED04BD"/>
    <w:rsid w:val="3BF6B706"/>
    <w:rsid w:val="3C3A1936"/>
    <w:rsid w:val="3C3EC64C"/>
    <w:rsid w:val="3C772E1E"/>
    <w:rsid w:val="3C9CC128"/>
    <w:rsid w:val="3CCF774C"/>
    <w:rsid w:val="3CDC1A50"/>
    <w:rsid w:val="3CDC32AD"/>
    <w:rsid w:val="3D237FD6"/>
    <w:rsid w:val="3D27A79C"/>
    <w:rsid w:val="3D2B952D"/>
    <w:rsid w:val="3D558E92"/>
    <w:rsid w:val="3D58BDBB"/>
    <w:rsid w:val="3D955182"/>
    <w:rsid w:val="3D9F8F3A"/>
    <w:rsid w:val="3DB0FE02"/>
    <w:rsid w:val="3E03664A"/>
    <w:rsid w:val="3E225480"/>
    <w:rsid w:val="3E377F8D"/>
    <w:rsid w:val="3E54EF73"/>
    <w:rsid w:val="3E654B67"/>
    <w:rsid w:val="3EA3B943"/>
    <w:rsid w:val="3EC3F1F8"/>
    <w:rsid w:val="3ECC25EB"/>
    <w:rsid w:val="3ED96D99"/>
    <w:rsid w:val="3F06B584"/>
    <w:rsid w:val="3F5B6EEC"/>
    <w:rsid w:val="3F71145B"/>
    <w:rsid w:val="3F8B6A0B"/>
    <w:rsid w:val="3F92D490"/>
    <w:rsid w:val="3FA5DE9A"/>
    <w:rsid w:val="3FB1AF28"/>
    <w:rsid w:val="3FCA3762"/>
    <w:rsid w:val="3FD29DB1"/>
    <w:rsid w:val="3FEC9223"/>
    <w:rsid w:val="40065ACB"/>
    <w:rsid w:val="400930E0"/>
    <w:rsid w:val="400F540A"/>
    <w:rsid w:val="40273925"/>
    <w:rsid w:val="4029D594"/>
    <w:rsid w:val="403928BE"/>
    <w:rsid w:val="406EB235"/>
    <w:rsid w:val="407876DA"/>
    <w:rsid w:val="4080F47E"/>
    <w:rsid w:val="40A18A9C"/>
    <w:rsid w:val="40A6D758"/>
    <w:rsid w:val="40B5131A"/>
    <w:rsid w:val="40B77222"/>
    <w:rsid w:val="40CBD2A2"/>
    <w:rsid w:val="40E6037B"/>
    <w:rsid w:val="40ECA244"/>
    <w:rsid w:val="4101C5E6"/>
    <w:rsid w:val="410B8EA8"/>
    <w:rsid w:val="410FD98F"/>
    <w:rsid w:val="411CD060"/>
    <w:rsid w:val="413AD43B"/>
    <w:rsid w:val="416A61B3"/>
    <w:rsid w:val="418EACCE"/>
    <w:rsid w:val="418F833A"/>
    <w:rsid w:val="41919DB9"/>
    <w:rsid w:val="41955382"/>
    <w:rsid w:val="4197E65C"/>
    <w:rsid w:val="41B57FC0"/>
    <w:rsid w:val="41B9C0A9"/>
    <w:rsid w:val="41C2CBB2"/>
    <w:rsid w:val="41C43DB1"/>
    <w:rsid w:val="41CA163F"/>
    <w:rsid w:val="41E38F86"/>
    <w:rsid w:val="4208567F"/>
    <w:rsid w:val="420E9330"/>
    <w:rsid w:val="421A04EF"/>
    <w:rsid w:val="4243311C"/>
    <w:rsid w:val="42436413"/>
    <w:rsid w:val="42581B2B"/>
    <w:rsid w:val="42661CC4"/>
    <w:rsid w:val="42756407"/>
    <w:rsid w:val="4289CEF7"/>
    <w:rsid w:val="429C9C61"/>
    <w:rsid w:val="42B8BD02"/>
    <w:rsid w:val="42CF07EB"/>
    <w:rsid w:val="42E324AE"/>
    <w:rsid w:val="42E51D2C"/>
    <w:rsid w:val="430A928A"/>
    <w:rsid w:val="43214869"/>
    <w:rsid w:val="432D5376"/>
    <w:rsid w:val="433B0A41"/>
    <w:rsid w:val="4357AB11"/>
    <w:rsid w:val="43615C08"/>
    <w:rsid w:val="43772A66"/>
    <w:rsid w:val="43775D37"/>
    <w:rsid w:val="43A32BC9"/>
    <w:rsid w:val="43AB6600"/>
    <w:rsid w:val="43AB7DB6"/>
    <w:rsid w:val="43B1E453"/>
    <w:rsid w:val="43B8D4EB"/>
    <w:rsid w:val="441AA920"/>
    <w:rsid w:val="441FA80E"/>
    <w:rsid w:val="44419964"/>
    <w:rsid w:val="4490F057"/>
    <w:rsid w:val="449A3234"/>
    <w:rsid w:val="44A32CE6"/>
    <w:rsid w:val="44C469BE"/>
    <w:rsid w:val="44C77813"/>
    <w:rsid w:val="44DA51D4"/>
    <w:rsid w:val="44DEE61B"/>
    <w:rsid w:val="44E2E5DD"/>
    <w:rsid w:val="44FBB2D7"/>
    <w:rsid w:val="450FF62E"/>
    <w:rsid w:val="4563506D"/>
    <w:rsid w:val="45A04265"/>
    <w:rsid w:val="45BCDF75"/>
    <w:rsid w:val="45CCD297"/>
    <w:rsid w:val="45D14AF2"/>
    <w:rsid w:val="45F561C4"/>
    <w:rsid w:val="45F93E51"/>
    <w:rsid w:val="463EF0B3"/>
    <w:rsid w:val="4653C1E7"/>
    <w:rsid w:val="46762D97"/>
    <w:rsid w:val="468232DE"/>
    <w:rsid w:val="470AF13B"/>
    <w:rsid w:val="4744A8BA"/>
    <w:rsid w:val="476059B3"/>
    <w:rsid w:val="47690914"/>
    <w:rsid w:val="477D7D24"/>
    <w:rsid w:val="4785B2EC"/>
    <w:rsid w:val="4796A9E8"/>
    <w:rsid w:val="479C998E"/>
    <w:rsid w:val="479EC23E"/>
    <w:rsid w:val="47A4ED4F"/>
    <w:rsid w:val="47AE5C90"/>
    <w:rsid w:val="47C816BD"/>
    <w:rsid w:val="47CF8B9D"/>
    <w:rsid w:val="47DF96BB"/>
    <w:rsid w:val="47DFCBAE"/>
    <w:rsid w:val="48002D9A"/>
    <w:rsid w:val="4808FE99"/>
    <w:rsid w:val="480DA70A"/>
    <w:rsid w:val="486C7ABA"/>
    <w:rsid w:val="488E1C7D"/>
    <w:rsid w:val="48908CD8"/>
    <w:rsid w:val="48A2A66B"/>
    <w:rsid w:val="48AB296C"/>
    <w:rsid w:val="48B6A5DE"/>
    <w:rsid w:val="48BB93DB"/>
    <w:rsid w:val="48D95E3C"/>
    <w:rsid w:val="48EEEA11"/>
    <w:rsid w:val="48F2AADF"/>
    <w:rsid w:val="48F7A0E5"/>
    <w:rsid w:val="4900B763"/>
    <w:rsid w:val="49103CA2"/>
    <w:rsid w:val="49334988"/>
    <w:rsid w:val="49395118"/>
    <w:rsid w:val="49617F25"/>
    <w:rsid w:val="498EBAEB"/>
    <w:rsid w:val="49A96CD9"/>
    <w:rsid w:val="49B3DCD6"/>
    <w:rsid w:val="49BC5896"/>
    <w:rsid w:val="49C9DFF1"/>
    <w:rsid w:val="49DE89F7"/>
    <w:rsid w:val="49F5F315"/>
    <w:rsid w:val="4A0ECBC0"/>
    <w:rsid w:val="4A186120"/>
    <w:rsid w:val="4A32480B"/>
    <w:rsid w:val="4A4FE9ED"/>
    <w:rsid w:val="4A63211F"/>
    <w:rsid w:val="4A95F66D"/>
    <w:rsid w:val="4AA21CA7"/>
    <w:rsid w:val="4AA64974"/>
    <w:rsid w:val="4AADDD8F"/>
    <w:rsid w:val="4AC2FF79"/>
    <w:rsid w:val="4AC695E6"/>
    <w:rsid w:val="4ACB1F15"/>
    <w:rsid w:val="4B0C8B6A"/>
    <w:rsid w:val="4B8F1A9A"/>
    <w:rsid w:val="4B9BC94F"/>
    <w:rsid w:val="4BA63680"/>
    <w:rsid w:val="4BC4B32F"/>
    <w:rsid w:val="4BD9A36C"/>
    <w:rsid w:val="4BF3D66D"/>
    <w:rsid w:val="4C165F08"/>
    <w:rsid w:val="4C4275F7"/>
    <w:rsid w:val="4C67CF65"/>
    <w:rsid w:val="4CD97B5F"/>
    <w:rsid w:val="4CF740E0"/>
    <w:rsid w:val="4CFD5B4E"/>
    <w:rsid w:val="4D0F33D2"/>
    <w:rsid w:val="4D2A2B0C"/>
    <w:rsid w:val="4D577D4A"/>
    <w:rsid w:val="4D66CDAE"/>
    <w:rsid w:val="4D77A309"/>
    <w:rsid w:val="4D77EF02"/>
    <w:rsid w:val="4DB623A7"/>
    <w:rsid w:val="4DC6D4D7"/>
    <w:rsid w:val="4E09C4B9"/>
    <w:rsid w:val="4E116AF8"/>
    <w:rsid w:val="4E39B39A"/>
    <w:rsid w:val="4E5B2917"/>
    <w:rsid w:val="4E8D0EF4"/>
    <w:rsid w:val="4E9837C7"/>
    <w:rsid w:val="4EDE83DA"/>
    <w:rsid w:val="4EE47D6A"/>
    <w:rsid w:val="4EE61141"/>
    <w:rsid w:val="4EEBA0A7"/>
    <w:rsid w:val="4EF9A16B"/>
    <w:rsid w:val="4F02FC7E"/>
    <w:rsid w:val="4F0BCA42"/>
    <w:rsid w:val="4F13B3D0"/>
    <w:rsid w:val="4F156B26"/>
    <w:rsid w:val="4F3EAC89"/>
    <w:rsid w:val="4F484FE0"/>
    <w:rsid w:val="4F63BB3B"/>
    <w:rsid w:val="4F8EE8F8"/>
    <w:rsid w:val="4FACB2A9"/>
    <w:rsid w:val="4FBB1BF1"/>
    <w:rsid w:val="4FBB66F2"/>
    <w:rsid w:val="4FC4F1CB"/>
    <w:rsid w:val="4FD5B1C5"/>
    <w:rsid w:val="4FE13061"/>
    <w:rsid w:val="4FEB61A4"/>
    <w:rsid w:val="4FF35C49"/>
    <w:rsid w:val="4FF998F3"/>
    <w:rsid w:val="4FFC2B37"/>
    <w:rsid w:val="4FFDC844"/>
    <w:rsid w:val="50062601"/>
    <w:rsid w:val="50105C70"/>
    <w:rsid w:val="502FCCA1"/>
    <w:rsid w:val="50473A82"/>
    <w:rsid w:val="50496A85"/>
    <w:rsid w:val="5066519E"/>
    <w:rsid w:val="507E581E"/>
    <w:rsid w:val="50A8208E"/>
    <w:rsid w:val="50B30BF7"/>
    <w:rsid w:val="50D57859"/>
    <w:rsid w:val="50FF7135"/>
    <w:rsid w:val="510A6DBF"/>
    <w:rsid w:val="513FE228"/>
    <w:rsid w:val="51653410"/>
    <w:rsid w:val="516BCB9F"/>
    <w:rsid w:val="518DBDCA"/>
    <w:rsid w:val="51BA35E2"/>
    <w:rsid w:val="52335B25"/>
    <w:rsid w:val="5241B3BE"/>
    <w:rsid w:val="52469041"/>
    <w:rsid w:val="524DAF75"/>
    <w:rsid w:val="5262944A"/>
    <w:rsid w:val="526A957D"/>
    <w:rsid w:val="527185E9"/>
    <w:rsid w:val="52C50F5A"/>
    <w:rsid w:val="52E6B225"/>
    <w:rsid w:val="52F2F70C"/>
    <w:rsid w:val="52F645F9"/>
    <w:rsid w:val="5339041E"/>
    <w:rsid w:val="5343F540"/>
    <w:rsid w:val="5358ECBE"/>
    <w:rsid w:val="538D73B2"/>
    <w:rsid w:val="53E0E3B0"/>
    <w:rsid w:val="545D4FCD"/>
    <w:rsid w:val="547CBAC5"/>
    <w:rsid w:val="54BD0447"/>
    <w:rsid w:val="54D18BC5"/>
    <w:rsid w:val="5501B261"/>
    <w:rsid w:val="55033C04"/>
    <w:rsid w:val="5521C97E"/>
    <w:rsid w:val="55369AC2"/>
    <w:rsid w:val="553968DC"/>
    <w:rsid w:val="55418E57"/>
    <w:rsid w:val="55899864"/>
    <w:rsid w:val="5593FB58"/>
    <w:rsid w:val="55ABFF86"/>
    <w:rsid w:val="55B36003"/>
    <w:rsid w:val="55CA09BD"/>
    <w:rsid w:val="55F41F5F"/>
    <w:rsid w:val="55F60B20"/>
    <w:rsid w:val="560AAA4E"/>
    <w:rsid w:val="56120510"/>
    <w:rsid w:val="5619951A"/>
    <w:rsid w:val="5643D67F"/>
    <w:rsid w:val="565BF29A"/>
    <w:rsid w:val="5660E6EC"/>
    <w:rsid w:val="567C83E3"/>
    <w:rsid w:val="56864F32"/>
    <w:rsid w:val="56B7DF55"/>
    <w:rsid w:val="56C39C46"/>
    <w:rsid w:val="56CB48E1"/>
    <w:rsid w:val="56D1A993"/>
    <w:rsid w:val="5704586A"/>
    <w:rsid w:val="57097622"/>
    <w:rsid w:val="570E4657"/>
    <w:rsid w:val="573DD3CF"/>
    <w:rsid w:val="573E06A0"/>
    <w:rsid w:val="579ADC52"/>
    <w:rsid w:val="57A3709C"/>
    <w:rsid w:val="57A526C3"/>
    <w:rsid w:val="57DAAE46"/>
    <w:rsid w:val="57E5EC90"/>
    <w:rsid w:val="5804BA03"/>
    <w:rsid w:val="58220286"/>
    <w:rsid w:val="5831D507"/>
    <w:rsid w:val="583936BC"/>
    <w:rsid w:val="585488EA"/>
    <w:rsid w:val="5878E9D8"/>
    <w:rsid w:val="58855C13"/>
    <w:rsid w:val="588714F1"/>
    <w:rsid w:val="588D29CF"/>
    <w:rsid w:val="58B63EF6"/>
    <w:rsid w:val="58C1D171"/>
    <w:rsid w:val="58E03525"/>
    <w:rsid w:val="590EC209"/>
    <w:rsid w:val="590FBE28"/>
    <w:rsid w:val="5932D69F"/>
    <w:rsid w:val="5933AA60"/>
    <w:rsid w:val="593EE2BC"/>
    <w:rsid w:val="5951BF7F"/>
    <w:rsid w:val="597AF403"/>
    <w:rsid w:val="5A0107A4"/>
    <w:rsid w:val="5A019AE6"/>
    <w:rsid w:val="5A1CD5E1"/>
    <w:rsid w:val="5A324254"/>
    <w:rsid w:val="5A4FDB92"/>
    <w:rsid w:val="5A67C68A"/>
    <w:rsid w:val="5A6A59A4"/>
    <w:rsid w:val="5A6EF45F"/>
    <w:rsid w:val="5A7458DD"/>
    <w:rsid w:val="5A775BBC"/>
    <w:rsid w:val="5A851472"/>
    <w:rsid w:val="5A8ADE08"/>
    <w:rsid w:val="5A93F1CF"/>
    <w:rsid w:val="5ABFE320"/>
    <w:rsid w:val="5B101780"/>
    <w:rsid w:val="5B1105E6"/>
    <w:rsid w:val="5B515F7A"/>
    <w:rsid w:val="5B6531A9"/>
    <w:rsid w:val="5B7B6F5B"/>
    <w:rsid w:val="5BA3DA9A"/>
    <w:rsid w:val="5BAC389A"/>
    <w:rsid w:val="5BB53FA2"/>
    <w:rsid w:val="5BB6BE09"/>
    <w:rsid w:val="5BE5FBD1"/>
    <w:rsid w:val="5C0D2165"/>
    <w:rsid w:val="5C1AF253"/>
    <w:rsid w:val="5C32EC91"/>
    <w:rsid w:val="5C34EDC6"/>
    <w:rsid w:val="5C4404AB"/>
    <w:rsid w:val="5C4B6D02"/>
    <w:rsid w:val="5C5A9C97"/>
    <w:rsid w:val="5C7B19C7"/>
    <w:rsid w:val="5C880E96"/>
    <w:rsid w:val="5C8DE970"/>
    <w:rsid w:val="5CC764DE"/>
    <w:rsid w:val="5CC7FE7C"/>
    <w:rsid w:val="5CF3ABEF"/>
    <w:rsid w:val="5D04CF78"/>
    <w:rsid w:val="5D093759"/>
    <w:rsid w:val="5D3F4F82"/>
    <w:rsid w:val="5D65F410"/>
    <w:rsid w:val="5D8C4640"/>
    <w:rsid w:val="5D8D6649"/>
    <w:rsid w:val="5DA6F8F1"/>
    <w:rsid w:val="5DB5D7BA"/>
    <w:rsid w:val="5DCE4170"/>
    <w:rsid w:val="5DD71182"/>
    <w:rsid w:val="5DF9782B"/>
    <w:rsid w:val="5E355BAB"/>
    <w:rsid w:val="5E58D1B1"/>
    <w:rsid w:val="5EA5021A"/>
    <w:rsid w:val="5EFA1D00"/>
    <w:rsid w:val="5F02D954"/>
    <w:rsid w:val="5F0DB3FF"/>
    <w:rsid w:val="5F1695B5"/>
    <w:rsid w:val="5F2E1932"/>
    <w:rsid w:val="5F39052B"/>
    <w:rsid w:val="5F689B6F"/>
    <w:rsid w:val="5F752480"/>
    <w:rsid w:val="5F76E050"/>
    <w:rsid w:val="5F7B5A32"/>
    <w:rsid w:val="5F9F54A3"/>
    <w:rsid w:val="5FA88118"/>
    <w:rsid w:val="5FB2F476"/>
    <w:rsid w:val="5FB4F700"/>
    <w:rsid w:val="5FE732B7"/>
    <w:rsid w:val="5FE76B22"/>
    <w:rsid w:val="60012086"/>
    <w:rsid w:val="6001E8E3"/>
    <w:rsid w:val="600EC026"/>
    <w:rsid w:val="60202460"/>
    <w:rsid w:val="6044962D"/>
    <w:rsid w:val="60706BD9"/>
    <w:rsid w:val="607FF6EE"/>
    <w:rsid w:val="6090AF87"/>
    <w:rsid w:val="60A2F1A7"/>
    <w:rsid w:val="60ADDB15"/>
    <w:rsid w:val="60C12B1E"/>
    <w:rsid w:val="60EADD33"/>
    <w:rsid w:val="60FA1F8C"/>
    <w:rsid w:val="611FFA11"/>
    <w:rsid w:val="6151EECE"/>
    <w:rsid w:val="6154F933"/>
    <w:rsid w:val="617C2585"/>
    <w:rsid w:val="61AA7BAC"/>
    <w:rsid w:val="61EB6CF8"/>
    <w:rsid w:val="620511E3"/>
    <w:rsid w:val="6215D252"/>
    <w:rsid w:val="6225F961"/>
    <w:rsid w:val="6227F26A"/>
    <w:rsid w:val="62377354"/>
    <w:rsid w:val="625C821B"/>
    <w:rsid w:val="6264697C"/>
    <w:rsid w:val="627122F0"/>
    <w:rsid w:val="6294C13D"/>
    <w:rsid w:val="62AED0B4"/>
    <w:rsid w:val="62CF871C"/>
    <w:rsid w:val="62DDA9A3"/>
    <w:rsid w:val="62EC5484"/>
    <w:rsid w:val="6317D061"/>
    <w:rsid w:val="63282072"/>
    <w:rsid w:val="63549A5F"/>
    <w:rsid w:val="635BBC29"/>
    <w:rsid w:val="6370802A"/>
    <w:rsid w:val="6371B973"/>
    <w:rsid w:val="6374EA19"/>
    <w:rsid w:val="6378F880"/>
    <w:rsid w:val="63929262"/>
    <w:rsid w:val="639A72B9"/>
    <w:rsid w:val="63B6E122"/>
    <w:rsid w:val="63FF9A3D"/>
    <w:rsid w:val="63FFEA44"/>
    <w:rsid w:val="640EEC58"/>
    <w:rsid w:val="6422AD1E"/>
    <w:rsid w:val="6431C08E"/>
    <w:rsid w:val="644AF97B"/>
    <w:rsid w:val="64700101"/>
    <w:rsid w:val="6484FDB7"/>
    <w:rsid w:val="64DF5C80"/>
    <w:rsid w:val="65057906"/>
    <w:rsid w:val="650C46CE"/>
    <w:rsid w:val="650ED11D"/>
    <w:rsid w:val="6510DED9"/>
    <w:rsid w:val="6517DFC8"/>
    <w:rsid w:val="651C8902"/>
    <w:rsid w:val="6529853A"/>
    <w:rsid w:val="6580AD75"/>
    <w:rsid w:val="6588D76F"/>
    <w:rsid w:val="65984140"/>
    <w:rsid w:val="65C92FAB"/>
    <w:rsid w:val="65CC0AED"/>
    <w:rsid w:val="65EB71B3"/>
    <w:rsid w:val="65F4CEED"/>
    <w:rsid w:val="65FC9242"/>
    <w:rsid w:val="660494F8"/>
    <w:rsid w:val="660AFFFA"/>
    <w:rsid w:val="6616D67D"/>
    <w:rsid w:val="662648DD"/>
    <w:rsid w:val="6656F1ED"/>
    <w:rsid w:val="668C3B21"/>
    <w:rsid w:val="66A243F5"/>
    <w:rsid w:val="66BA30A5"/>
    <w:rsid w:val="6710C67A"/>
    <w:rsid w:val="671B36D0"/>
    <w:rsid w:val="673FB581"/>
    <w:rsid w:val="6748EA7B"/>
    <w:rsid w:val="67524D78"/>
    <w:rsid w:val="677F95A6"/>
    <w:rsid w:val="6787B8CE"/>
    <w:rsid w:val="67ABE88F"/>
    <w:rsid w:val="67BC7680"/>
    <w:rsid w:val="67C57F6F"/>
    <w:rsid w:val="67DA16A2"/>
    <w:rsid w:val="67EF1DF0"/>
    <w:rsid w:val="68116E7E"/>
    <w:rsid w:val="6816D2D5"/>
    <w:rsid w:val="681B7545"/>
    <w:rsid w:val="68285709"/>
    <w:rsid w:val="682C99B1"/>
    <w:rsid w:val="6830836D"/>
    <w:rsid w:val="683CD8A9"/>
    <w:rsid w:val="68646DA1"/>
    <w:rsid w:val="686C340B"/>
    <w:rsid w:val="68888DEE"/>
    <w:rsid w:val="689A934E"/>
    <w:rsid w:val="68C97330"/>
    <w:rsid w:val="68E82D1F"/>
    <w:rsid w:val="68E93BDB"/>
    <w:rsid w:val="68F1CB8B"/>
    <w:rsid w:val="68F750D9"/>
    <w:rsid w:val="695A5AD9"/>
    <w:rsid w:val="696E0D9B"/>
    <w:rsid w:val="69724EB7"/>
    <w:rsid w:val="6992586F"/>
    <w:rsid w:val="699D64CE"/>
    <w:rsid w:val="69AA24AE"/>
    <w:rsid w:val="69AAB386"/>
    <w:rsid w:val="69AD745C"/>
    <w:rsid w:val="69D78219"/>
    <w:rsid w:val="69D8E2F0"/>
    <w:rsid w:val="69DE72E8"/>
    <w:rsid w:val="69F98C1C"/>
    <w:rsid w:val="6A0BB99B"/>
    <w:rsid w:val="6A0FD62E"/>
    <w:rsid w:val="6A403517"/>
    <w:rsid w:val="6A4A1398"/>
    <w:rsid w:val="6A6FE007"/>
    <w:rsid w:val="6A7DF7E2"/>
    <w:rsid w:val="6A84153C"/>
    <w:rsid w:val="6A8C385D"/>
    <w:rsid w:val="6AA45C11"/>
    <w:rsid w:val="6AA95ED7"/>
    <w:rsid w:val="6AE4C91D"/>
    <w:rsid w:val="6AFD2825"/>
    <w:rsid w:val="6B094350"/>
    <w:rsid w:val="6B0B09F8"/>
    <w:rsid w:val="6B8A9D20"/>
    <w:rsid w:val="6B8E702E"/>
    <w:rsid w:val="6B9A23E2"/>
    <w:rsid w:val="6BA341CF"/>
    <w:rsid w:val="6BCEA573"/>
    <w:rsid w:val="6BD73980"/>
    <w:rsid w:val="6BDB4F4B"/>
    <w:rsid w:val="6C0CA533"/>
    <w:rsid w:val="6C2E4815"/>
    <w:rsid w:val="6C55952E"/>
    <w:rsid w:val="6C56C9EC"/>
    <w:rsid w:val="6C5CF98D"/>
    <w:rsid w:val="6C6E7352"/>
    <w:rsid w:val="6C88EC5F"/>
    <w:rsid w:val="6C8A6235"/>
    <w:rsid w:val="6C8F4593"/>
    <w:rsid w:val="6C90389B"/>
    <w:rsid w:val="6C9ABB22"/>
    <w:rsid w:val="6CB6BB69"/>
    <w:rsid w:val="6CBC10FF"/>
    <w:rsid w:val="6CECF10E"/>
    <w:rsid w:val="6D123570"/>
    <w:rsid w:val="6D4527DE"/>
    <w:rsid w:val="6D45666A"/>
    <w:rsid w:val="6D479A5A"/>
    <w:rsid w:val="6D9F100B"/>
    <w:rsid w:val="6DA61210"/>
    <w:rsid w:val="6DAAA8F3"/>
    <w:rsid w:val="6DAB2E9D"/>
    <w:rsid w:val="6DC1AFD1"/>
    <w:rsid w:val="6DD479B3"/>
    <w:rsid w:val="6DEFACDD"/>
    <w:rsid w:val="6DF095DE"/>
    <w:rsid w:val="6E0CF664"/>
    <w:rsid w:val="6E177E38"/>
    <w:rsid w:val="6E674386"/>
    <w:rsid w:val="6E878CA1"/>
    <w:rsid w:val="6E9ED0CD"/>
    <w:rsid w:val="6EB21C0F"/>
    <w:rsid w:val="6EB7A6DB"/>
    <w:rsid w:val="6EE82B50"/>
    <w:rsid w:val="6EF52356"/>
    <w:rsid w:val="6F1BB4EC"/>
    <w:rsid w:val="6F4747FA"/>
    <w:rsid w:val="6F71BBDD"/>
    <w:rsid w:val="6F74636E"/>
    <w:rsid w:val="6F7598A7"/>
    <w:rsid w:val="6F81BDF2"/>
    <w:rsid w:val="6F82026A"/>
    <w:rsid w:val="6FB38D95"/>
    <w:rsid w:val="6FC467F5"/>
    <w:rsid w:val="6FD4C7E8"/>
    <w:rsid w:val="6FF29087"/>
    <w:rsid w:val="6FF828E2"/>
    <w:rsid w:val="6FFC4399"/>
    <w:rsid w:val="7007078B"/>
    <w:rsid w:val="700BB6BE"/>
    <w:rsid w:val="701179B4"/>
    <w:rsid w:val="7047EA8E"/>
    <w:rsid w:val="704ADFA6"/>
    <w:rsid w:val="705AD51F"/>
    <w:rsid w:val="7076E566"/>
    <w:rsid w:val="70A1BE48"/>
    <w:rsid w:val="70DD51C7"/>
    <w:rsid w:val="70E4A6B1"/>
    <w:rsid w:val="70E773B9"/>
    <w:rsid w:val="70ECB523"/>
    <w:rsid w:val="710004DE"/>
    <w:rsid w:val="71099093"/>
    <w:rsid w:val="71391333"/>
    <w:rsid w:val="7175C25A"/>
    <w:rsid w:val="71BFCAD8"/>
    <w:rsid w:val="7207B4A8"/>
    <w:rsid w:val="723F23ED"/>
    <w:rsid w:val="724CFAD5"/>
    <w:rsid w:val="724D174A"/>
    <w:rsid w:val="726D5CA5"/>
    <w:rsid w:val="727A9B1B"/>
    <w:rsid w:val="7285C01F"/>
    <w:rsid w:val="728B593E"/>
    <w:rsid w:val="7293A191"/>
    <w:rsid w:val="72A02059"/>
    <w:rsid w:val="72B16441"/>
    <w:rsid w:val="72B5B266"/>
    <w:rsid w:val="730CD4AB"/>
    <w:rsid w:val="730DD448"/>
    <w:rsid w:val="73528DCE"/>
    <w:rsid w:val="735E1F56"/>
    <w:rsid w:val="735F0E47"/>
    <w:rsid w:val="7367E01C"/>
    <w:rsid w:val="7385DEA6"/>
    <w:rsid w:val="73DE4524"/>
    <w:rsid w:val="73EA12A5"/>
    <w:rsid w:val="74220685"/>
    <w:rsid w:val="74261403"/>
    <w:rsid w:val="744C2018"/>
    <w:rsid w:val="744D1815"/>
    <w:rsid w:val="748D7F70"/>
    <w:rsid w:val="7491A81F"/>
    <w:rsid w:val="74E97194"/>
    <w:rsid w:val="75056E81"/>
    <w:rsid w:val="750EDEDD"/>
    <w:rsid w:val="75288917"/>
    <w:rsid w:val="753259B5"/>
    <w:rsid w:val="754007C1"/>
    <w:rsid w:val="7544C2C6"/>
    <w:rsid w:val="755D1F88"/>
    <w:rsid w:val="75840F6B"/>
    <w:rsid w:val="7591F9D4"/>
    <w:rsid w:val="75A63227"/>
    <w:rsid w:val="75ABB5DE"/>
    <w:rsid w:val="75CA332C"/>
    <w:rsid w:val="75CD337C"/>
    <w:rsid w:val="75E68F6D"/>
    <w:rsid w:val="75EC6B8D"/>
    <w:rsid w:val="75F52261"/>
    <w:rsid w:val="761147A8"/>
    <w:rsid w:val="7614E890"/>
    <w:rsid w:val="76268B31"/>
    <w:rsid w:val="76321AB7"/>
    <w:rsid w:val="76356DC5"/>
    <w:rsid w:val="764344A1"/>
    <w:rsid w:val="764ADA9A"/>
    <w:rsid w:val="7669A33D"/>
    <w:rsid w:val="76772448"/>
    <w:rsid w:val="769C4466"/>
    <w:rsid w:val="76A4E990"/>
    <w:rsid w:val="76DB40AA"/>
    <w:rsid w:val="76F59752"/>
    <w:rsid w:val="76FD97A6"/>
    <w:rsid w:val="772262E8"/>
    <w:rsid w:val="774684F2"/>
    <w:rsid w:val="774ED56A"/>
    <w:rsid w:val="7763E26B"/>
    <w:rsid w:val="7783B2DE"/>
    <w:rsid w:val="77958626"/>
    <w:rsid w:val="77A40931"/>
    <w:rsid w:val="77B30EF6"/>
    <w:rsid w:val="77B94597"/>
    <w:rsid w:val="77C58828"/>
    <w:rsid w:val="77D6955D"/>
    <w:rsid w:val="77F83AA5"/>
    <w:rsid w:val="7809D79F"/>
    <w:rsid w:val="7817C40A"/>
    <w:rsid w:val="783F0608"/>
    <w:rsid w:val="785131D2"/>
    <w:rsid w:val="786B28B1"/>
    <w:rsid w:val="787052B5"/>
    <w:rsid w:val="7878D773"/>
    <w:rsid w:val="78A982F3"/>
    <w:rsid w:val="78B90B70"/>
    <w:rsid w:val="78BBF545"/>
    <w:rsid w:val="78E52625"/>
    <w:rsid w:val="78F6C670"/>
    <w:rsid w:val="791742B4"/>
    <w:rsid w:val="7921EACA"/>
    <w:rsid w:val="7951E1AB"/>
    <w:rsid w:val="7957C867"/>
    <w:rsid w:val="796842E8"/>
    <w:rsid w:val="798626AF"/>
    <w:rsid w:val="798C4DCD"/>
    <w:rsid w:val="79C362E9"/>
    <w:rsid w:val="79D4AE08"/>
    <w:rsid w:val="79D931BA"/>
    <w:rsid w:val="79F7C111"/>
    <w:rsid w:val="7A185256"/>
    <w:rsid w:val="7A1C21EF"/>
    <w:rsid w:val="7A235483"/>
    <w:rsid w:val="7A2A10D0"/>
    <w:rsid w:val="7A90B41F"/>
    <w:rsid w:val="7A91F44C"/>
    <w:rsid w:val="7A99B667"/>
    <w:rsid w:val="7A9C3F2C"/>
    <w:rsid w:val="7AA4BC15"/>
    <w:rsid w:val="7ABE992C"/>
    <w:rsid w:val="7ACCA297"/>
    <w:rsid w:val="7ADCD8E3"/>
    <w:rsid w:val="7AEA7FAE"/>
    <w:rsid w:val="7AF5346A"/>
    <w:rsid w:val="7B102481"/>
    <w:rsid w:val="7B18441D"/>
    <w:rsid w:val="7B1AAB59"/>
    <w:rsid w:val="7B2229A1"/>
    <w:rsid w:val="7B898B96"/>
    <w:rsid w:val="7B9E0EAE"/>
    <w:rsid w:val="7BA28C20"/>
    <w:rsid w:val="7BAA1F92"/>
    <w:rsid w:val="7BC5FF54"/>
    <w:rsid w:val="7BD35D22"/>
    <w:rsid w:val="7C0C6BB7"/>
    <w:rsid w:val="7C14CE4F"/>
    <w:rsid w:val="7C72A8F0"/>
    <w:rsid w:val="7C9236D3"/>
    <w:rsid w:val="7CBAD2D4"/>
    <w:rsid w:val="7CD8E733"/>
    <w:rsid w:val="7CDB825A"/>
    <w:rsid w:val="7CF9E04E"/>
    <w:rsid w:val="7D086868"/>
    <w:rsid w:val="7D1D84AC"/>
    <w:rsid w:val="7D40C117"/>
    <w:rsid w:val="7D465489"/>
    <w:rsid w:val="7D6D5337"/>
    <w:rsid w:val="7D76DCEE"/>
    <w:rsid w:val="7D78792D"/>
    <w:rsid w:val="7D837EB5"/>
    <w:rsid w:val="7DE4E0DA"/>
    <w:rsid w:val="7DEBF23D"/>
    <w:rsid w:val="7DEE7541"/>
    <w:rsid w:val="7E006987"/>
    <w:rsid w:val="7E46068E"/>
    <w:rsid w:val="7E81929C"/>
    <w:rsid w:val="7E845DD2"/>
    <w:rsid w:val="7E9FD48B"/>
    <w:rsid w:val="7EA744F4"/>
    <w:rsid w:val="7EA8CCDB"/>
    <w:rsid w:val="7ED41BD9"/>
    <w:rsid w:val="7ED8DBD7"/>
    <w:rsid w:val="7ED90AE0"/>
    <w:rsid w:val="7F13C868"/>
    <w:rsid w:val="7F2D006E"/>
    <w:rsid w:val="7F4B833B"/>
    <w:rsid w:val="7F82E7DD"/>
    <w:rsid w:val="7F86EB5D"/>
    <w:rsid w:val="7F9341D5"/>
    <w:rsid w:val="7FC969A5"/>
    <w:rsid w:val="7FDD21EB"/>
    <w:rsid w:val="7FE39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135F7"/>
  <w15:docId w15:val="{155CE2E3-F0A8-4CBD-8942-3EA42C876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0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18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816"/>
  </w:style>
  <w:style w:type="paragraph" w:styleId="Footer">
    <w:name w:val="footer"/>
    <w:basedOn w:val="Normal"/>
    <w:link w:val="FooterChar"/>
    <w:uiPriority w:val="99"/>
    <w:unhideWhenUsed/>
    <w:rsid w:val="00E8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816"/>
  </w:style>
  <w:style w:type="paragraph" w:styleId="BalloonText">
    <w:name w:val="Balloon Text"/>
    <w:basedOn w:val="Normal"/>
    <w:link w:val="BalloonTextChar"/>
    <w:uiPriority w:val="99"/>
    <w:semiHidden/>
    <w:unhideWhenUsed/>
    <w:rsid w:val="00E878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81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6F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517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409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34093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3409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3D18B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24285"/>
    <w:pPr>
      <w:spacing w:after="100"/>
      <w:ind w:left="2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7A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810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10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10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10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10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7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4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63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6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4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9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45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4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06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257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474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f49490b67c844110" Type="http://schemas.microsoft.com/office/2019/09/relationships/intelligence" Target="intelligenc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d xmlns="84f88c47-60d9-4085-9293-81bf575d15ab">No</Approved>
    <_Flow_SignoffStatus xmlns="84f88c47-60d9-4085-9293-81bf575d15ab" xsi:nil="true"/>
    <SharedWithUsers xmlns="7d0d7bc9-1853-448b-a1aa-4a72bee359f5">
      <UserInfo>
        <DisplayName>Chris Gaine</DisplayName>
        <AccountId>3</AccountId>
        <AccountType/>
      </UserInfo>
      <UserInfo>
        <DisplayName>Melanie Nahayowski</DisplayName>
        <AccountId>95</AccountId>
        <AccountType/>
      </UserInfo>
      <UserInfo>
        <DisplayName>Rob Toth</DisplayName>
        <AccountId>25</AccountId>
        <AccountType/>
      </UserInfo>
      <UserInfo>
        <DisplayName>Sam Okasha</DisplayName>
        <AccountId>13</AccountId>
        <AccountType/>
      </UserInfo>
      <UserInfo>
        <DisplayName>Jeff Spence</DisplayName>
        <AccountId>21</AccountId>
        <AccountType/>
      </UserInfo>
      <UserInfo>
        <DisplayName>Jason Schneider P.Eng, P.Chem</DisplayName>
        <AccountId>39</AccountId>
        <AccountType/>
      </UserInfo>
      <UserInfo>
        <DisplayName>Nathan White</DisplayName>
        <AccountId>133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409ECD82ADC54E8CBF5684A7D8D2B6" ma:contentTypeVersion="14" ma:contentTypeDescription="Create a new document." ma:contentTypeScope="" ma:versionID="d99b4b503991d99084a3e76d0a34211e">
  <xsd:schema xmlns:xsd="http://www.w3.org/2001/XMLSchema" xmlns:xs="http://www.w3.org/2001/XMLSchema" xmlns:p="http://schemas.microsoft.com/office/2006/metadata/properties" xmlns:ns2="84f88c47-60d9-4085-9293-81bf575d15ab" xmlns:ns3="7d0d7bc9-1853-448b-a1aa-4a72bee359f5" targetNamespace="http://schemas.microsoft.com/office/2006/metadata/properties" ma:root="true" ma:fieldsID="b6d7894f2d2b80b45c6f005a0d4620fc" ns2:_="" ns3:_="">
    <xsd:import namespace="84f88c47-60d9-4085-9293-81bf575d15ab"/>
    <xsd:import namespace="7d0d7bc9-1853-448b-a1aa-4a72bee359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Approved" minOccurs="0"/>
                <xsd:element ref="ns2:MediaServiceLocation" minOccurs="0"/>
                <xsd:element ref="ns2:_Flow_SignoffStatu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88c47-60d9-4085-9293-81bf575d15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Approved" ma:index="17" nillable="true" ma:displayName="Approved" ma:default="No" ma:internalName="Approved">
      <xsd:simpleType>
        <xsd:restriction base="dms:Text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d7bc9-1853-448b-a1aa-4a72bee359f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564CD-4E8F-406C-BA6E-DD262B315D74}">
  <ds:schemaRefs>
    <ds:schemaRef ds:uri="http://schemas.microsoft.com/office/2006/metadata/properties"/>
    <ds:schemaRef ds:uri="http://schemas.microsoft.com/office/infopath/2007/PartnerControls"/>
    <ds:schemaRef ds:uri="84f88c47-60d9-4085-9293-81bf575d15ab"/>
    <ds:schemaRef ds:uri="7d0d7bc9-1853-448b-a1aa-4a72bee359f5"/>
  </ds:schemaRefs>
</ds:datastoreItem>
</file>

<file path=customXml/itemProps2.xml><?xml version="1.0" encoding="utf-8"?>
<ds:datastoreItem xmlns:ds="http://schemas.openxmlformats.org/officeDocument/2006/customXml" ds:itemID="{C6759252-884C-4755-8F0C-CAC6506534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f88c47-60d9-4085-9293-81bf575d15ab"/>
    <ds:schemaRef ds:uri="7d0d7bc9-1853-448b-a1aa-4a72bee359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98040F-527E-4AD5-9250-AF5A54EC66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3796EC-6A12-48A4-80B6-3BBEA9D7F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9</Pages>
  <Words>2114</Words>
  <Characters>12051</Characters>
  <Application>Microsoft Office Word</Application>
  <DocSecurity>0</DocSecurity>
  <Lines>100</Lines>
  <Paragraphs>28</Paragraphs>
  <ScaleCrop>false</ScaleCrop>
  <Company>PRODT0166</Company>
  <LinksUpToDate>false</LinksUpToDate>
  <CharactersWithSpaces>1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Gaine</dc:creator>
  <cp:keywords/>
  <cp:lastModifiedBy>Jason Schneider</cp:lastModifiedBy>
  <cp:revision>83</cp:revision>
  <cp:lastPrinted>2021-10-08T22:07:00Z</cp:lastPrinted>
  <dcterms:created xsi:type="dcterms:W3CDTF">2022-06-08T19:39:00Z</dcterms:created>
  <dcterms:modified xsi:type="dcterms:W3CDTF">2022-06-30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409ECD82ADC54E8CBF5684A7D8D2B6</vt:lpwstr>
  </property>
</Properties>
</file>